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A180E" w14:textId="2E6C72B2" w:rsidR="00654E63" w:rsidRDefault="00BF4F78">
      <w:r w:rsidRPr="00F60D75">
        <w:rPr>
          <w:rFonts w:ascii="Calibri" w:hAnsi="Calibri"/>
          <w:noProof/>
          <w:sz w:val="22"/>
          <w:szCs w:val="22"/>
        </w:rPr>
        <mc:AlternateContent>
          <mc:Choice Requires="wps">
            <w:drawing>
              <wp:anchor distT="0" distB="0" distL="114300" distR="114300" simplePos="0" relativeHeight="251661312" behindDoc="0" locked="0" layoutInCell="1" allowOverlap="1" wp14:anchorId="32380E06" wp14:editId="228DAC90">
                <wp:simplePos x="0" y="0"/>
                <wp:positionH relativeFrom="column">
                  <wp:posOffset>1071880</wp:posOffset>
                </wp:positionH>
                <wp:positionV relativeFrom="paragraph">
                  <wp:posOffset>-160020</wp:posOffset>
                </wp:positionV>
                <wp:extent cx="3886200" cy="11430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143000"/>
                        </a:xfrm>
                        <a:prstGeom prst="rect">
                          <a:avLst/>
                        </a:prstGeom>
                        <a:noFill/>
                        <a:ln>
                          <a:noFill/>
                        </a:ln>
                        <a:extLst/>
                      </wps:spPr>
                      <wps:txbx>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wps:txbx>
                      <wps:bodyPr rot="0" vert="horz" wrap="square" lIns="77724" tIns="38862" rIns="77724" bIns="38862"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80E06" id="_x0000_t202" coordsize="21600,21600" o:spt="202" path="m,l,21600r21600,l21600,xe">
                <v:stroke joinstyle="miter"/>
                <v:path gradientshapeok="t" o:connecttype="rect"/>
              </v:shapetype>
              <v:shape id="Text Box 2" o:spid="_x0000_s1026" type="#_x0000_t202" style="position:absolute;margin-left:84.4pt;margin-top:-12.6pt;width:306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" filled="f" stroked="f">
                <v:textbox inset="6.12pt,3.06pt,6.12pt,3.06pt">
                  <w:txbxContent>
                    <w:p w14:paraId="5B344A16"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Tierra Seca</w:t>
                      </w:r>
                    </w:p>
                    <w:p w14:paraId="000B23B5"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 xml:space="preserve">University of Arizona Student Chapter </w:t>
                      </w:r>
                    </w:p>
                    <w:p w14:paraId="466597F1" w14:textId="77777777" w:rsidR="00654E63" w:rsidRPr="00BF4F78" w:rsidRDefault="00654E63" w:rsidP="00654E63">
                      <w:pPr>
                        <w:jc w:val="center"/>
                        <w:rPr>
                          <w:rFonts w:ascii="Lucida Calligraphy" w:hAnsi="Lucida Calligraphy"/>
                          <w:b/>
                          <w:color w:val="CC6600"/>
                          <w:sz w:val="28"/>
                          <w:szCs w:val="28"/>
                        </w:rPr>
                      </w:pPr>
                      <w:r w:rsidRPr="00BF4F78">
                        <w:rPr>
                          <w:rFonts w:ascii="Lucida Calligraphy" w:hAnsi="Lucida Calligraphy"/>
                          <w:b/>
                          <w:color w:val="CC6600"/>
                          <w:sz w:val="28"/>
                          <w:szCs w:val="28"/>
                        </w:rPr>
                        <w:t>Society for Range Management</w:t>
                      </w:r>
                    </w:p>
                  </w:txbxContent>
                </v:textbox>
              </v:shape>
            </w:pict>
          </mc:Fallback>
        </mc:AlternateContent>
      </w:r>
      <w:r w:rsidR="004F46B2" w:rsidRPr="00BF4F78">
        <w:rPr>
          <w:rFonts w:ascii="Calibri" w:hAnsi="Calibri"/>
          <w:noProof/>
          <w:color w:val="663300"/>
          <w:sz w:val="22"/>
          <w:szCs w:val="22"/>
        </w:rPr>
        <mc:AlternateContent>
          <mc:Choice Requires="wps">
            <w:drawing>
              <wp:anchor distT="0" distB="0" distL="114300" distR="114300" simplePos="0" relativeHeight="251659264" behindDoc="1" locked="0" layoutInCell="1" allowOverlap="1" wp14:anchorId="74BA8000" wp14:editId="01A0F915">
                <wp:simplePos x="0" y="0"/>
                <wp:positionH relativeFrom="column">
                  <wp:posOffset>-588010</wp:posOffset>
                </wp:positionH>
                <wp:positionV relativeFrom="paragraph">
                  <wp:posOffset>-391160</wp:posOffset>
                </wp:positionV>
                <wp:extent cx="7190105" cy="1828800"/>
                <wp:effectExtent l="19050" t="19050" r="10795" b="19050"/>
                <wp:wrapNone/>
                <wp:docPr id="4" name="Rectangle 4"/>
                <wp:cNvGraphicFramePr/>
                <a:graphic xmlns:a="http://schemas.openxmlformats.org/drawingml/2006/main">
                  <a:graphicData uri="http://schemas.microsoft.com/office/word/2010/wordprocessingShape">
                    <wps:wsp>
                      <wps:cNvSpPr/>
                      <wps:spPr>
                        <a:xfrm>
                          <a:off x="0" y="0"/>
                          <a:ext cx="7190105" cy="1828800"/>
                        </a:xfrm>
                        <a:prstGeom prst="rect">
                          <a:avLst/>
                        </a:prstGeom>
                        <a:solidFill>
                          <a:schemeClr val="bg1"/>
                        </a:solidFill>
                        <a:ln w="38100" cmpd="sng">
                          <a:solidFill>
                            <a:srgbClr val="663300"/>
                          </a:solidFill>
                          <a:prstDash val="sys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B8DEA" id="Rectangle 4" o:spid="_x0000_s1026" style="position:absolute;margin-left:-46.3pt;margin-top:-30.8pt;width:566.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" fillcolor="white [3212]" strokecolor="#630" strokeweight="3pt">
                <v:stroke dashstyle="3 1"/>
              </v:rect>
            </w:pict>
          </mc:Fallback>
        </mc:AlternateContent>
      </w:r>
      <w:r w:rsidR="004F46B2">
        <w:rPr>
          <w:rFonts w:ascii="Calibri" w:hAnsi="Calibri"/>
          <w:noProof/>
        </w:rPr>
        <w:drawing>
          <wp:anchor distT="0" distB="0" distL="114300" distR="114300" simplePos="0" relativeHeight="251665408" behindDoc="1" locked="0" layoutInCell="1" allowOverlap="1" wp14:anchorId="38F7113E" wp14:editId="795D5255">
            <wp:simplePos x="0" y="0"/>
            <wp:positionH relativeFrom="column">
              <wp:posOffset>-405765</wp:posOffset>
            </wp:positionH>
            <wp:positionV relativeFrom="paragraph">
              <wp:posOffset>43815</wp:posOffset>
            </wp:positionV>
            <wp:extent cx="1593850" cy="1171575"/>
            <wp:effectExtent l="0" t="0" r="6350" b="0"/>
            <wp:wrapNone/>
            <wp:docPr id="6" name="Picture 6"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46B2">
        <w:rPr>
          <w:rFonts w:ascii="Calibri" w:hAnsi="Calibri"/>
          <w:noProof/>
        </w:rPr>
        <w:drawing>
          <wp:anchor distT="0" distB="0" distL="114300" distR="114300" simplePos="0" relativeHeight="251667456" behindDoc="1" locked="0" layoutInCell="1" allowOverlap="1" wp14:anchorId="0C2C8CC7" wp14:editId="2421788D">
            <wp:simplePos x="0" y="0"/>
            <wp:positionH relativeFrom="column">
              <wp:posOffset>4852035</wp:posOffset>
            </wp:positionH>
            <wp:positionV relativeFrom="paragraph">
              <wp:posOffset>44450</wp:posOffset>
            </wp:positionV>
            <wp:extent cx="1593850" cy="1171575"/>
            <wp:effectExtent l="0" t="0" r="6350" b="0"/>
            <wp:wrapNone/>
            <wp:docPr id="2" name="Picture 2" descr="Macintosh HD:Users:emilypecilunas:Documents:School:Tierra Seca:TS cowsk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milypecilunas:Documents:School:Tierra Seca:TS cowskul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912" r="7181"/>
                    <a:stretch/>
                  </pic:blipFill>
                  <pic:spPr bwMode="auto">
                    <a:xfrm>
                      <a:off x="0" y="0"/>
                      <a:ext cx="1593850"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69ACBA" w14:textId="77777777" w:rsidR="00654E63" w:rsidRPr="00654E63" w:rsidRDefault="00654E63" w:rsidP="00654E63"/>
    <w:p w14:paraId="641414AA" w14:textId="77777777" w:rsidR="00654E63" w:rsidRPr="00654E63" w:rsidRDefault="00654E63" w:rsidP="00654E63"/>
    <w:p w14:paraId="7169A754" w14:textId="77777777" w:rsidR="00654E63" w:rsidRPr="00654E63" w:rsidRDefault="00654E63" w:rsidP="00654E63"/>
    <w:p w14:paraId="7D453F18" w14:textId="77777777" w:rsidR="00654E63" w:rsidRPr="00654E63" w:rsidRDefault="00654E63" w:rsidP="00654E63"/>
    <w:p w14:paraId="6492660A" w14:textId="77777777" w:rsidR="00654E63" w:rsidRPr="00654E63" w:rsidRDefault="004F46B2" w:rsidP="00654E63">
      <w:r w:rsidRPr="00F60D75">
        <w:rPr>
          <w:rFonts w:ascii="Calibri" w:hAnsi="Calibri"/>
          <w:noProof/>
          <w:sz w:val="22"/>
          <w:szCs w:val="22"/>
        </w:rPr>
        <mc:AlternateContent>
          <mc:Choice Requires="wps">
            <w:drawing>
              <wp:anchor distT="0" distB="0" distL="114300" distR="114300" simplePos="0" relativeHeight="251663360" behindDoc="0" locked="0" layoutInCell="1" allowOverlap="1" wp14:anchorId="331A6CED" wp14:editId="17D18050">
                <wp:simplePos x="0" y="0"/>
                <wp:positionH relativeFrom="column">
                  <wp:posOffset>1299845</wp:posOffset>
                </wp:positionH>
                <wp:positionV relativeFrom="paragraph">
                  <wp:posOffset>107315</wp:posOffset>
                </wp:positionV>
                <wp:extent cx="35433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433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A6CED" id="Text Box 3" o:spid="_x0000_s1027" type="#_x0000_t202" style="position:absolute;margin-left:102.35pt;margin-top:8.45pt;width:27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" filled="f" stroked="f">
                <v:textbox>
                  <w:txbxContent>
                    <w:p w14:paraId="2FF663D4"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College of Agriculture and Life Sciences</w:t>
                      </w:r>
                    </w:p>
                    <w:p w14:paraId="1A608453" w14:textId="77777777" w:rsidR="00654E63" w:rsidRPr="00BF4F78" w:rsidRDefault="00654E63" w:rsidP="00654E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8640"/>
                        <w:jc w:val="center"/>
                        <w:rPr>
                          <w:rFonts w:ascii="Times" w:hAnsi="Times"/>
                          <w:color w:val="663300"/>
                          <w:sz w:val="22"/>
                          <w:szCs w:val="22"/>
                        </w:rPr>
                      </w:pPr>
                      <w:r w:rsidRPr="00BF4F78">
                        <w:rPr>
                          <w:rFonts w:ascii="Times" w:hAnsi="Times"/>
                          <w:color w:val="663300"/>
                          <w:sz w:val="22"/>
                          <w:szCs w:val="22"/>
                        </w:rPr>
                        <w:t>School of Natural Resources and the Environment</w:t>
                      </w:r>
                    </w:p>
                    <w:p w14:paraId="03C1227F" w14:textId="77777777" w:rsidR="00654E63" w:rsidRPr="00545B71" w:rsidRDefault="00654E63" w:rsidP="00654E63">
                      <w:pPr>
                        <w:rPr>
                          <w:color w:val="000090"/>
                        </w:rPr>
                      </w:pPr>
                    </w:p>
                  </w:txbxContent>
                </v:textbox>
                <w10:wrap type="square"/>
              </v:shape>
            </w:pict>
          </mc:Fallback>
        </mc:AlternateContent>
      </w:r>
    </w:p>
    <w:p w14:paraId="5F61843E" w14:textId="77777777" w:rsidR="00654E63" w:rsidRPr="00654E63" w:rsidRDefault="00654E63" w:rsidP="00654E63"/>
    <w:p w14:paraId="3B1B2CF8" w14:textId="77777777" w:rsidR="00654E63" w:rsidRPr="00654E63" w:rsidRDefault="00654E63" w:rsidP="00654E63"/>
    <w:p w14:paraId="1C98F5E5" w14:textId="77777777" w:rsidR="00654E63" w:rsidRPr="00654E63" w:rsidRDefault="00654E63" w:rsidP="00654E63"/>
    <w:p w14:paraId="737D1231" w14:textId="112CD938" w:rsidR="00193DE0" w:rsidRPr="000E13E0" w:rsidRDefault="00BB23C1" w:rsidP="00193DE0">
      <w:pPr>
        <w:jc w:val="center"/>
        <w:rPr>
          <w:szCs w:val="24"/>
        </w:rPr>
      </w:pPr>
      <w:r w:rsidRPr="000E13E0">
        <w:rPr>
          <w:b/>
          <w:bCs/>
          <w:color w:val="000000"/>
          <w:sz w:val="32"/>
          <w:szCs w:val="32"/>
          <w:u w:val="single"/>
        </w:rPr>
        <w:t>January 16</w:t>
      </w:r>
      <w:r w:rsidR="00193DE0" w:rsidRPr="000E13E0">
        <w:rPr>
          <w:b/>
          <w:bCs/>
          <w:color w:val="000000"/>
          <w:sz w:val="32"/>
          <w:szCs w:val="32"/>
          <w:u w:val="single"/>
        </w:rPr>
        <w:t>, 201</w:t>
      </w:r>
      <w:r w:rsidRPr="000E13E0">
        <w:rPr>
          <w:b/>
          <w:bCs/>
          <w:color w:val="000000"/>
          <w:sz w:val="32"/>
          <w:szCs w:val="32"/>
          <w:u w:val="single"/>
        </w:rPr>
        <w:t>9</w:t>
      </w:r>
    </w:p>
    <w:p w14:paraId="202FDB7D" w14:textId="77777777" w:rsidR="00193DE0" w:rsidRPr="000E13E0" w:rsidRDefault="00193DE0" w:rsidP="00193DE0">
      <w:pPr>
        <w:rPr>
          <w:szCs w:val="24"/>
        </w:rPr>
      </w:pPr>
    </w:p>
    <w:p w14:paraId="6703FD49" w14:textId="3C1C44E8" w:rsidR="00193DE0" w:rsidRPr="00F25801" w:rsidRDefault="00193DE0" w:rsidP="00193DE0">
      <w:pPr>
        <w:numPr>
          <w:ilvl w:val="0"/>
          <w:numId w:val="1"/>
        </w:numPr>
        <w:textAlignment w:val="baseline"/>
        <w:rPr>
          <w:color w:val="000000"/>
          <w:sz w:val="20"/>
        </w:rPr>
      </w:pPr>
      <w:r w:rsidRPr="000E13E0">
        <w:rPr>
          <w:b/>
          <w:bCs/>
          <w:color w:val="000000"/>
          <w:sz w:val="32"/>
          <w:szCs w:val="32"/>
        </w:rPr>
        <w:t>Call to order: 5:00 p.m.</w:t>
      </w:r>
    </w:p>
    <w:p w14:paraId="238C5F16" w14:textId="77777777" w:rsidR="00F25801" w:rsidRPr="000E13E0" w:rsidRDefault="00F25801" w:rsidP="00F25801">
      <w:pPr>
        <w:ind w:left="720"/>
        <w:textAlignment w:val="baseline"/>
        <w:rPr>
          <w:color w:val="000000"/>
          <w:sz w:val="20"/>
        </w:rPr>
      </w:pPr>
    </w:p>
    <w:p w14:paraId="1F18C02C" w14:textId="5A01ADBC" w:rsidR="00193DE0" w:rsidRPr="00F25801" w:rsidRDefault="00193DE0" w:rsidP="00F25801">
      <w:pPr>
        <w:numPr>
          <w:ilvl w:val="0"/>
          <w:numId w:val="43"/>
        </w:numPr>
        <w:textAlignment w:val="baseline"/>
        <w:rPr>
          <w:color w:val="000000"/>
          <w:szCs w:val="24"/>
        </w:rPr>
      </w:pPr>
      <w:r w:rsidRPr="00F25801">
        <w:rPr>
          <w:color w:val="000000"/>
          <w:szCs w:val="24"/>
          <w:u w:val="single"/>
        </w:rPr>
        <w:t>Members in attendance:</w:t>
      </w:r>
      <w:r w:rsidRPr="00F25801">
        <w:rPr>
          <w:color w:val="000000"/>
          <w:szCs w:val="24"/>
        </w:rPr>
        <w:t xml:space="preserve"> </w:t>
      </w:r>
      <w:r w:rsidR="00E02FB4" w:rsidRPr="00F25801">
        <w:rPr>
          <w:color w:val="000000"/>
          <w:szCs w:val="24"/>
        </w:rPr>
        <w:t xml:space="preserve">Amanda Sacek, Austin Gonzales, Mitchell </w:t>
      </w:r>
      <w:proofErr w:type="spellStart"/>
      <w:r w:rsidR="00E02FB4" w:rsidRPr="00F25801">
        <w:rPr>
          <w:color w:val="000000"/>
          <w:szCs w:val="24"/>
        </w:rPr>
        <w:t>Zieglganberger</w:t>
      </w:r>
      <w:proofErr w:type="spellEnd"/>
      <w:r w:rsidR="00E02FB4" w:rsidRPr="00F25801">
        <w:rPr>
          <w:color w:val="000000"/>
          <w:szCs w:val="24"/>
        </w:rPr>
        <w:t>, Corwin Carroll, William Gray, Austin Rutherford, TZ</w:t>
      </w:r>
      <w:r w:rsidR="009F7D0C" w:rsidRPr="00F25801">
        <w:rPr>
          <w:color w:val="000000"/>
          <w:szCs w:val="24"/>
        </w:rPr>
        <w:t xml:space="preserve"> </w:t>
      </w:r>
      <w:proofErr w:type="spellStart"/>
      <w:r w:rsidR="009F7D0C" w:rsidRPr="00F25801">
        <w:rPr>
          <w:color w:val="000000"/>
          <w:szCs w:val="24"/>
        </w:rPr>
        <w:t>Leiser</w:t>
      </w:r>
      <w:proofErr w:type="spellEnd"/>
      <w:r w:rsidR="00E02FB4" w:rsidRPr="00F25801">
        <w:rPr>
          <w:color w:val="000000"/>
          <w:szCs w:val="24"/>
        </w:rPr>
        <w:t>, Claire Bigelow, Trevor</w:t>
      </w:r>
      <w:r w:rsidR="009F7D0C" w:rsidRPr="00F25801">
        <w:rPr>
          <w:color w:val="000000"/>
          <w:szCs w:val="24"/>
        </w:rPr>
        <w:t xml:space="preserve"> </w:t>
      </w:r>
      <w:proofErr w:type="spellStart"/>
      <w:r w:rsidR="009F7D0C" w:rsidRPr="00F25801">
        <w:rPr>
          <w:color w:val="000000"/>
          <w:szCs w:val="24"/>
        </w:rPr>
        <w:t>Kerin</w:t>
      </w:r>
      <w:proofErr w:type="spellEnd"/>
      <w:r w:rsidR="00E02FB4" w:rsidRPr="00F25801">
        <w:rPr>
          <w:color w:val="000000"/>
          <w:szCs w:val="24"/>
        </w:rPr>
        <w:t xml:space="preserve">, Cameron Burleson, Josephine Profy, Mike </w:t>
      </w:r>
      <w:proofErr w:type="spellStart"/>
      <w:r w:rsidR="009F7D0C" w:rsidRPr="00F25801">
        <w:rPr>
          <w:color w:val="000000"/>
          <w:szCs w:val="24"/>
        </w:rPr>
        <w:t>Wessinger</w:t>
      </w:r>
      <w:proofErr w:type="spellEnd"/>
    </w:p>
    <w:p w14:paraId="04756706" w14:textId="04EC2247" w:rsidR="00BB23C1" w:rsidRPr="00F25801" w:rsidRDefault="00193DE0" w:rsidP="00F25801">
      <w:pPr>
        <w:numPr>
          <w:ilvl w:val="0"/>
          <w:numId w:val="43"/>
        </w:numPr>
        <w:textAlignment w:val="baseline"/>
        <w:rPr>
          <w:color w:val="000000"/>
          <w:szCs w:val="24"/>
        </w:rPr>
      </w:pPr>
      <w:r w:rsidRPr="00F25801">
        <w:rPr>
          <w:color w:val="000000"/>
          <w:szCs w:val="24"/>
          <w:u w:val="single"/>
        </w:rPr>
        <w:t>Faculty in attendance:</w:t>
      </w:r>
      <w:r w:rsidRPr="00F25801">
        <w:rPr>
          <w:color w:val="000000"/>
          <w:szCs w:val="24"/>
        </w:rPr>
        <w:t xml:space="preserve"> </w:t>
      </w:r>
      <w:r w:rsidR="00E02FB4" w:rsidRPr="00F25801">
        <w:rPr>
          <w:color w:val="000000"/>
          <w:szCs w:val="24"/>
        </w:rPr>
        <w:t>Mitchel McClaran, Sarah Noelle, Brandon Mayor</w:t>
      </w:r>
    </w:p>
    <w:p w14:paraId="12C51275" w14:textId="2ACB93C8" w:rsidR="000E13E0" w:rsidRPr="00F25801" w:rsidRDefault="009F7D0C" w:rsidP="00F25801">
      <w:pPr>
        <w:numPr>
          <w:ilvl w:val="0"/>
          <w:numId w:val="43"/>
        </w:numPr>
        <w:textAlignment w:val="baseline"/>
        <w:rPr>
          <w:color w:val="000000"/>
          <w:szCs w:val="24"/>
        </w:rPr>
      </w:pPr>
      <w:r w:rsidRPr="00F25801">
        <w:rPr>
          <w:color w:val="000000"/>
          <w:szCs w:val="24"/>
          <w:u w:val="single"/>
        </w:rPr>
        <w:t>Graduates:</w:t>
      </w:r>
      <w:r w:rsidRPr="00F25801">
        <w:rPr>
          <w:color w:val="000000"/>
          <w:szCs w:val="24"/>
        </w:rPr>
        <w:t xml:space="preserve"> Josephine Profy, Trevor, Clara Miller</w:t>
      </w:r>
      <w:r w:rsidR="000E13E0" w:rsidRPr="00F25801">
        <w:rPr>
          <w:color w:val="000000"/>
          <w:szCs w:val="24"/>
        </w:rPr>
        <w:t>, Jodi Poole</w:t>
      </w:r>
    </w:p>
    <w:p w14:paraId="5EF137FF" w14:textId="36E88DB4" w:rsidR="000E13E0" w:rsidRPr="00F25801" w:rsidRDefault="000E13E0" w:rsidP="00F25801">
      <w:pPr>
        <w:numPr>
          <w:ilvl w:val="1"/>
          <w:numId w:val="43"/>
        </w:numPr>
        <w:textAlignment w:val="baseline"/>
        <w:rPr>
          <w:b/>
          <w:color w:val="000000"/>
          <w:szCs w:val="24"/>
        </w:rPr>
      </w:pPr>
      <w:r w:rsidRPr="00F25801">
        <w:rPr>
          <w:b/>
          <w:color w:val="000000"/>
          <w:szCs w:val="24"/>
        </w:rPr>
        <w:t xml:space="preserve">If you are a graduating member this year and you don’t see you name on the above list, please email us as soon as possible. This way you can receive your congratulatory gift from Tierra Seca. </w:t>
      </w:r>
    </w:p>
    <w:p w14:paraId="43510769" w14:textId="1DEA9B46" w:rsidR="00193DE0" w:rsidRPr="00F25801" w:rsidRDefault="00193DE0" w:rsidP="00193DE0">
      <w:pPr>
        <w:numPr>
          <w:ilvl w:val="0"/>
          <w:numId w:val="3"/>
        </w:numPr>
        <w:textAlignment w:val="baseline"/>
        <w:rPr>
          <w:color w:val="000000"/>
          <w:sz w:val="20"/>
        </w:rPr>
      </w:pPr>
      <w:r w:rsidRPr="000E13E0">
        <w:rPr>
          <w:b/>
          <w:bCs/>
          <w:color w:val="000000"/>
          <w:sz w:val="32"/>
          <w:szCs w:val="32"/>
        </w:rPr>
        <w:t>Introductions</w:t>
      </w:r>
    </w:p>
    <w:p w14:paraId="4C538B85" w14:textId="77777777" w:rsidR="00F25801" w:rsidRPr="000E13E0" w:rsidRDefault="00F25801" w:rsidP="00F25801">
      <w:pPr>
        <w:ind w:left="720"/>
        <w:textAlignment w:val="baseline"/>
        <w:rPr>
          <w:color w:val="000000"/>
          <w:sz w:val="20"/>
        </w:rPr>
      </w:pPr>
    </w:p>
    <w:p w14:paraId="16962F13" w14:textId="2F27A21B" w:rsidR="00193DE0" w:rsidRPr="00F25801" w:rsidRDefault="00BB23C1" w:rsidP="00F25801">
      <w:pPr>
        <w:pStyle w:val="ListParagraph"/>
        <w:numPr>
          <w:ilvl w:val="1"/>
          <w:numId w:val="3"/>
        </w:numPr>
        <w:spacing w:after="240"/>
        <w:rPr>
          <w:szCs w:val="24"/>
        </w:rPr>
      </w:pPr>
      <w:r w:rsidRPr="00F25801">
        <w:rPr>
          <w:szCs w:val="24"/>
        </w:rPr>
        <w:t xml:space="preserve">Say your </w:t>
      </w:r>
      <w:r w:rsidRPr="00F25801">
        <w:rPr>
          <w:b/>
          <w:szCs w:val="24"/>
          <w:u w:val="single"/>
        </w:rPr>
        <w:t>name</w:t>
      </w:r>
      <w:r w:rsidRPr="00F25801">
        <w:rPr>
          <w:szCs w:val="24"/>
        </w:rPr>
        <w:t xml:space="preserve">, </w:t>
      </w:r>
      <w:r w:rsidRPr="00F25801">
        <w:rPr>
          <w:b/>
          <w:szCs w:val="24"/>
          <w:u w:val="single"/>
        </w:rPr>
        <w:t>year</w:t>
      </w:r>
      <w:r w:rsidRPr="00F25801">
        <w:rPr>
          <w:szCs w:val="24"/>
        </w:rPr>
        <w:t xml:space="preserve">, </w:t>
      </w:r>
      <w:r w:rsidRPr="00F25801">
        <w:rPr>
          <w:b/>
          <w:szCs w:val="24"/>
          <w:u w:val="single"/>
        </w:rPr>
        <w:t>major</w:t>
      </w:r>
      <w:r w:rsidRPr="00F25801">
        <w:rPr>
          <w:szCs w:val="24"/>
        </w:rPr>
        <w:t xml:space="preserve">, and </w:t>
      </w:r>
      <w:r w:rsidRPr="00F25801">
        <w:rPr>
          <w:b/>
          <w:szCs w:val="24"/>
          <w:u w:val="single"/>
        </w:rPr>
        <w:t>one class that you’re looking forward to taking this semester</w:t>
      </w:r>
    </w:p>
    <w:p w14:paraId="1A989CE8" w14:textId="77777777" w:rsidR="00193DE0" w:rsidRPr="000E13E0" w:rsidRDefault="00193DE0" w:rsidP="00193DE0">
      <w:pPr>
        <w:numPr>
          <w:ilvl w:val="0"/>
          <w:numId w:val="4"/>
        </w:numPr>
        <w:textAlignment w:val="baseline"/>
        <w:rPr>
          <w:color w:val="000000"/>
          <w:sz w:val="20"/>
        </w:rPr>
      </w:pPr>
      <w:r w:rsidRPr="000E13E0">
        <w:rPr>
          <w:b/>
          <w:bCs/>
          <w:color w:val="000000"/>
          <w:sz w:val="32"/>
          <w:szCs w:val="32"/>
        </w:rPr>
        <w:t>President’s Report</w:t>
      </w:r>
    </w:p>
    <w:p w14:paraId="6BC8422D" w14:textId="77777777" w:rsidR="00193DE0" w:rsidRPr="000E13E0" w:rsidRDefault="00193DE0" w:rsidP="00193DE0">
      <w:pPr>
        <w:rPr>
          <w:szCs w:val="24"/>
        </w:rPr>
      </w:pPr>
    </w:p>
    <w:p w14:paraId="3F2CC519" w14:textId="251BA5F3" w:rsidR="00BB23C1" w:rsidRPr="00F25801" w:rsidRDefault="00E02FB4" w:rsidP="00F25801">
      <w:pPr>
        <w:numPr>
          <w:ilvl w:val="0"/>
          <w:numId w:val="44"/>
        </w:numPr>
        <w:textAlignment w:val="baseline"/>
        <w:rPr>
          <w:color w:val="000000"/>
          <w:szCs w:val="24"/>
        </w:rPr>
      </w:pPr>
      <w:r w:rsidRPr="00F25801">
        <w:rPr>
          <w:color w:val="000000"/>
          <w:szCs w:val="24"/>
          <w:u w:val="single"/>
        </w:rPr>
        <w:t>Spring</w:t>
      </w:r>
      <w:r w:rsidR="00193DE0" w:rsidRPr="00F25801">
        <w:rPr>
          <w:color w:val="000000"/>
          <w:szCs w:val="24"/>
          <w:u w:val="single"/>
        </w:rPr>
        <w:t xml:space="preserve"> Meeting Schedule</w:t>
      </w:r>
      <w:r w:rsidR="00193DE0" w:rsidRPr="00F25801">
        <w:rPr>
          <w:color w:val="000000"/>
          <w:szCs w:val="24"/>
        </w:rPr>
        <w:t xml:space="preserve"> ~ Biweekly meetings on </w:t>
      </w:r>
      <w:r w:rsidR="00BB23C1" w:rsidRPr="00F25801">
        <w:rPr>
          <w:color w:val="000000"/>
          <w:szCs w:val="24"/>
        </w:rPr>
        <w:t>Wednesd</w:t>
      </w:r>
      <w:r w:rsidR="00193DE0" w:rsidRPr="00F25801">
        <w:rPr>
          <w:color w:val="000000"/>
          <w:szCs w:val="24"/>
        </w:rPr>
        <w:t>ays at 5</w:t>
      </w:r>
      <w:r w:rsidR="00F25801" w:rsidRPr="00F25801">
        <w:rPr>
          <w:color w:val="000000"/>
          <w:szCs w:val="24"/>
        </w:rPr>
        <w:t>pm</w:t>
      </w:r>
      <w:r w:rsidR="00193DE0" w:rsidRPr="00F25801">
        <w:rPr>
          <w:color w:val="000000"/>
          <w:szCs w:val="24"/>
        </w:rPr>
        <w:t xml:space="preserve">   </w:t>
      </w:r>
    </w:p>
    <w:p w14:paraId="1443F110" w14:textId="7E77C874" w:rsidR="00BB23C1" w:rsidRPr="00F25801" w:rsidRDefault="00BB23C1" w:rsidP="001827E5">
      <w:pPr>
        <w:numPr>
          <w:ilvl w:val="0"/>
          <w:numId w:val="45"/>
        </w:numPr>
        <w:textAlignment w:val="baseline"/>
        <w:rPr>
          <w:strike/>
          <w:color w:val="000000"/>
          <w:szCs w:val="24"/>
        </w:rPr>
      </w:pPr>
      <w:r w:rsidRPr="00F25801">
        <w:rPr>
          <w:strike/>
          <w:color w:val="000000"/>
          <w:szCs w:val="24"/>
        </w:rPr>
        <w:t>January 16, 2019- Spring Semester Introductory Meeting</w:t>
      </w:r>
    </w:p>
    <w:p w14:paraId="564CE4D2" w14:textId="0EE3284C" w:rsidR="00BB23C1" w:rsidRPr="00F25801" w:rsidRDefault="00BB23C1" w:rsidP="001827E5">
      <w:pPr>
        <w:numPr>
          <w:ilvl w:val="0"/>
          <w:numId w:val="45"/>
        </w:numPr>
        <w:textAlignment w:val="baseline"/>
        <w:rPr>
          <w:color w:val="000000"/>
          <w:szCs w:val="24"/>
        </w:rPr>
      </w:pPr>
      <w:r w:rsidRPr="00F25801">
        <w:rPr>
          <w:color w:val="000000"/>
          <w:szCs w:val="24"/>
        </w:rPr>
        <w:t>January 30, 2019- TBD</w:t>
      </w:r>
    </w:p>
    <w:p w14:paraId="0C2176F5" w14:textId="1B50804B" w:rsidR="00BB23C1" w:rsidRPr="00F25801" w:rsidRDefault="00BB23C1" w:rsidP="001827E5">
      <w:pPr>
        <w:numPr>
          <w:ilvl w:val="0"/>
          <w:numId w:val="45"/>
        </w:numPr>
        <w:textAlignment w:val="baseline"/>
        <w:rPr>
          <w:color w:val="000000"/>
          <w:szCs w:val="24"/>
        </w:rPr>
      </w:pPr>
      <w:r w:rsidRPr="00F25801">
        <w:rPr>
          <w:color w:val="000000"/>
          <w:szCs w:val="24"/>
        </w:rPr>
        <w:t>February 27, 2019- TBD</w:t>
      </w:r>
    </w:p>
    <w:p w14:paraId="12A5A3CE" w14:textId="714F2F51" w:rsidR="00BB23C1" w:rsidRPr="00F25801" w:rsidRDefault="00BB23C1" w:rsidP="001827E5">
      <w:pPr>
        <w:numPr>
          <w:ilvl w:val="0"/>
          <w:numId w:val="45"/>
        </w:numPr>
        <w:textAlignment w:val="baseline"/>
        <w:rPr>
          <w:color w:val="000000"/>
          <w:szCs w:val="24"/>
        </w:rPr>
      </w:pPr>
      <w:r w:rsidRPr="00F25801">
        <w:rPr>
          <w:color w:val="000000"/>
          <w:szCs w:val="24"/>
        </w:rPr>
        <w:t>March 13, 2019- TBD</w:t>
      </w:r>
    </w:p>
    <w:p w14:paraId="0946AFBD" w14:textId="26AC3801" w:rsidR="00BB23C1" w:rsidRPr="00F25801" w:rsidRDefault="00BB23C1" w:rsidP="001827E5">
      <w:pPr>
        <w:numPr>
          <w:ilvl w:val="0"/>
          <w:numId w:val="45"/>
        </w:numPr>
        <w:textAlignment w:val="baseline"/>
        <w:rPr>
          <w:color w:val="000000"/>
          <w:szCs w:val="24"/>
        </w:rPr>
      </w:pPr>
      <w:r w:rsidRPr="00F25801">
        <w:rPr>
          <w:color w:val="000000"/>
          <w:szCs w:val="24"/>
        </w:rPr>
        <w:t>March 27, 2019- TBD</w:t>
      </w:r>
    </w:p>
    <w:p w14:paraId="4505BA8B" w14:textId="1E1D37EE" w:rsidR="00BB23C1" w:rsidRPr="00F25801" w:rsidRDefault="00BB23C1" w:rsidP="001827E5">
      <w:pPr>
        <w:numPr>
          <w:ilvl w:val="0"/>
          <w:numId w:val="45"/>
        </w:numPr>
        <w:textAlignment w:val="baseline"/>
        <w:rPr>
          <w:color w:val="000000"/>
          <w:szCs w:val="24"/>
        </w:rPr>
      </w:pPr>
      <w:r w:rsidRPr="00F25801">
        <w:rPr>
          <w:color w:val="000000"/>
          <w:szCs w:val="24"/>
        </w:rPr>
        <w:t>April 10, 2019- TBD</w:t>
      </w:r>
    </w:p>
    <w:p w14:paraId="543B570C" w14:textId="4818907D" w:rsidR="00A82FBF" w:rsidRDefault="00BB23C1" w:rsidP="00A82FBF">
      <w:pPr>
        <w:numPr>
          <w:ilvl w:val="0"/>
          <w:numId w:val="45"/>
        </w:numPr>
        <w:textAlignment w:val="baseline"/>
        <w:rPr>
          <w:szCs w:val="24"/>
        </w:rPr>
      </w:pPr>
      <w:r w:rsidRPr="00F25801">
        <w:rPr>
          <w:color w:val="000000"/>
          <w:szCs w:val="24"/>
        </w:rPr>
        <w:t>April 24, 2019- TB</w:t>
      </w:r>
      <w:r w:rsidR="00A82FBF">
        <w:rPr>
          <w:szCs w:val="24"/>
        </w:rPr>
        <w:t>D</w:t>
      </w:r>
    </w:p>
    <w:p w14:paraId="716BED44" w14:textId="77777777" w:rsidR="00A82FBF" w:rsidRPr="00A82FBF" w:rsidRDefault="00A82FBF" w:rsidP="00A82FBF">
      <w:pPr>
        <w:ind w:left="2160"/>
        <w:textAlignment w:val="baseline"/>
        <w:rPr>
          <w:szCs w:val="24"/>
        </w:rPr>
      </w:pPr>
    </w:p>
    <w:p w14:paraId="05EB6E17" w14:textId="14F42CE2" w:rsidR="004E5A8E" w:rsidRPr="00F25801" w:rsidRDefault="00193DE0" w:rsidP="004E5A8E">
      <w:pPr>
        <w:numPr>
          <w:ilvl w:val="0"/>
          <w:numId w:val="15"/>
        </w:numPr>
        <w:textAlignment w:val="baseline"/>
        <w:rPr>
          <w:b/>
          <w:bCs/>
          <w:color w:val="000000"/>
          <w:sz w:val="20"/>
        </w:rPr>
      </w:pPr>
      <w:r w:rsidRPr="000E13E0">
        <w:rPr>
          <w:b/>
          <w:bCs/>
          <w:color w:val="000000"/>
          <w:sz w:val="32"/>
          <w:szCs w:val="32"/>
        </w:rPr>
        <w:t>Past Events Report</w:t>
      </w:r>
    </w:p>
    <w:p w14:paraId="766A9478" w14:textId="77777777" w:rsidR="00F25801" w:rsidRPr="000E13E0" w:rsidRDefault="00F25801" w:rsidP="00F25801">
      <w:pPr>
        <w:ind w:left="720"/>
        <w:textAlignment w:val="baseline"/>
        <w:rPr>
          <w:b/>
          <w:bCs/>
          <w:color w:val="000000"/>
          <w:sz w:val="20"/>
        </w:rPr>
      </w:pPr>
    </w:p>
    <w:p w14:paraId="33F4586E" w14:textId="57FE97E4" w:rsidR="00193DE0" w:rsidRPr="00F25801" w:rsidRDefault="001827E5" w:rsidP="004E5A8E">
      <w:pPr>
        <w:numPr>
          <w:ilvl w:val="1"/>
          <w:numId w:val="15"/>
        </w:numPr>
        <w:textAlignment w:val="baseline"/>
        <w:rPr>
          <w:b/>
          <w:bCs/>
          <w:color w:val="000000"/>
          <w:sz w:val="20"/>
        </w:rPr>
      </w:pPr>
      <w:r>
        <w:rPr>
          <w:color w:val="000000"/>
          <w:szCs w:val="24"/>
        </w:rPr>
        <w:t xml:space="preserve">Our last student chapter meeting at </w:t>
      </w:r>
      <w:r w:rsidR="00E02FB4" w:rsidRPr="00F25801">
        <w:rPr>
          <w:color w:val="000000"/>
          <w:szCs w:val="24"/>
        </w:rPr>
        <w:t>Chipotle</w:t>
      </w:r>
      <w:r>
        <w:rPr>
          <w:color w:val="000000"/>
          <w:szCs w:val="24"/>
        </w:rPr>
        <w:t xml:space="preserve"> </w:t>
      </w:r>
      <w:r w:rsidR="00E02FB4" w:rsidRPr="00F25801">
        <w:rPr>
          <w:color w:val="000000"/>
          <w:szCs w:val="24"/>
        </w:rPr>
        <w:t xml:space="preserve">raised </w:t>
      </w:r>
      <w:r w:rsidR="00E02FB4" w:rsidRPr="00A82FBF">
        <w:rPr>
          <w:b/>
          <w:color w:val="000000"/>
          <w:szCs w:val="24"/>
        </w:rPr>
        <w:t>$142</w:t>
      </w:r>
      <w:r w:rsidR="004E5A8E" w:rsidRPr="00F25801">
        <w:rPr>
          <w:color w:val="000000"/>
          <w:szCs w:val="24"/>
        </w:rPr>
        <w:t xml:space="preserve">! A </w:t>
      </w:r>
      <w:r w:rsidRPr="001827E5">
        <w:rPr>
          <w:b/>
          <w:color w:val="000000"/>
          <w:szCs w:val="24"/>
        </w:rPr>
        <w:t>BIG</w:t>
      </w:r>
      <w:r w:rsidR="004E5A8E" w:rsidRPr="00F25801">
        <w:rPr>
          <w:color w:val="000000"/>
          <w:szCs w:val="24"/>
        </w:rPr>
        <w:t xml:space="preserve"> thankyou to everyone </w:t>
      </w:r>
      <w:r>
        <w:rPr>
          <w:color w:val="000000"/>
          <w:szCs w:val="24"/>
        </w:rPr>
        <w:t>who came out to show their support!!</w:t>
      </w:r>
      <w:r w:rsidR="00193DE0" w:rsidRPr="00F25801">
        <w:rPr>
          <w:color w:val="000000"/>
          <w:szCs w:val="24"/>
        </w:rPr>
        <w:br/>
      </w:r>
    </w:p>
    <w:p w14:paraId="7CA73805" w14:textId="25A7C8F9" w:rsidR="00BB23C1" w:rsidRPr="000E13E0" w:rsidRDefault="00193DE0" w:rsidP="00BB23C1">
      <w:pPr>
        <w:numPr>
          <w:ilvl w:val="0"/>
          <w:numId w:val="23"/>
        </w:numPr>
        <w:textAlignment w:val="baseline"/>
        <w:rPr>
          <w:color w:val="000000"/>
          <w:sz w:val="20"/>
        </w:rPr>
      </w:pPr>
      <w:r w:rsidRPr="000E13E0">
        <w:rPr>
          <w:b/>
          <w:bCs/>
          <w:color w:val="000000"/>
          <w:sz w:val="32"/>
          <w:szCs w:val="32"/>
        </w:rPr>
        <w:t>Upcoming Events Report</w:t>
      </w:r>
    </w:p>
    <w:p w14:paraId="2BF5EC00" w14:textId="77777777" w:rsidR="001827E5" w:rsidRPr="000E13E0" w:rsidRDefault="001827E5" w:rsidP="00BB23C1">
      <w:pPr>
        <w:ind w:left="1800"/>
        <w:textAlignment w:val="baseline"/>
        <w:rPr>
          <w:bCs/>
          <w:color w:val="000000"/>
          <w:szCs w:val="28"/>
        </w:rPr>
      </w:pPr>
    </w:p>
    <w:p w14:paraId="30DF6015" w14:textId="473A90BD" w:rsidR="00BB23C1" w:rsidRPr="000E13E0" w:rsidRDefault="00A3303B" w:rsidP="00193DE0">
      <w:pPr>
        <w:numPr>
          <w:ilvl w:val="0"/>
          <w:numId w:val="28"/>
        </w:numPr>
        <w:ind w:left="1800"/>
        <w:textAlignment w:val="baseline"/>
        <w:rPr>
          <w:b/>
          <w:bCs/>
          <w:color w:val="000000"/>
          <w:sz w:val="28"/>
          <w:szCs w:val="28"/>
        </w:rPr>
      </w:pPr>
      <w:r w:rsidRPr="000E13E0">
        <w:rPr>
          <w:b/>
          <w:bCs/>
          <w:color w:val="000000"/>
          <w:sz w:val="28"/>
          <w:szCs w:val="28"/>
        </w:rPr>
        <w:lastRenderedPageBreak/>
        <w:t xml:space="preserve">2019 annual SRM Conference: </w:t>
      </w:r>
      <w:r w:rsidR="003A6B76">
        <w:rPr>
          <w:b/>
          <w:bCs/>
          <w:color w:val="000000"/>
          <w:sz w:val="28"/>
          <w:szCs w:val="28"/>
        </w:rPr>
        <w:t>February</w:t>
      </w:r>
      <w:bookmarkStart w:id="0" w:name="_GoBack"/>
      <w:bookmarkEnd w:id="0"/>
      <w:r w:rsidRPr="000E13E0">
        <w:rPr>
          <w:b/>
          <w:bCs/>
          <w:color w:val="000000"/>
          <w:sz w:val="28"/>
          <w:szCs w:val="28"/>
        </w:rPr>
        <w:t xml:space="preserve"> 9</w:t>
      </w:r>
      <w:r w:rsidR="007D3067" w:rsidRPr="000E13E0">
        <w:rPr>
          <w:b/>
          <w:bCs/>
          <w:color w:val="000000"/>
          <w:sz w:val="28"/>
          <w:szCs w:val="28"/>
          <w:vertAlign w:val="superscript"/>
        </w:rPr>
        <w:t>th</w:t>
      </w:r>
      <w:r w:rsidRPr="000E13E0">
        <w:rPr>
          <w:b/>
          <w:bCs/>
          <w:color w:val="000000"/>
          <w:sz w:val="28"/>
          <w:szCs w:val="28"/>
        </w:rPr>
        <w:t>-1</w:t>
      </w:r>
      <w:r w:rsidR="007D3067" w:rsidRPr="000E13E0">
        <w:rPr>
          <w:b/>
          <w:bCs/>
          <w:color w:val="000000"/>
          <w:sz w:val="28"/>
          <w:szCs w:val="28"/>
        </w:rPr>
        <w:t>4</w:t>
      </w:r>
      <w:r w:rsidR="007D3067" w:rsidRPr="000E13E0">
        <w:rPr>
          <w:b/>
          <w:bCs/>
          <w:color w:val="000000"/>
          <w:sz w:val="28"/>
          <w:szCs w:val="28"/>
          <w:vertAlign w:val="superscript"/>
        </w:rPr>
        <w:t>th</w:t>
      </w:r>
    </w:p>
    <w:p w14:paraId="328D02C7" w14:textId="5FF7256E" w:rsidR="00406E47" w:rsidRPr="000E13E0" w:rsidRDefault="00A3303B" w:rsidP="00406E47">
      <w:pPr>
        <w:ind w:left="1800"/>
        <w:textAlignment w:val="baseline"/>
        <w:rPr>
          <w:bCs/>
          <w:color w:val="000000"/>
          <w:szCs w:val="28"/>
        </w:rPr>
      </w:pPr>
      <w:r w:rsidRPr="000E13E0">
        <w:rPr>
          <w:b/>
          <w:bCs/>
          <w:color w:val="000000"/>
          <w:sz w:val="28"/>
          <w:szCs w:val="28"/>
        </w:rPr>
        <w:t>-</w:t>
      </w:r>
      <w:r w:rsidR="00406E47" w:rsidRPr="000E13E0">
        <w:rPr>
          <w:bCs/>
          <w:color w:val="000000"/>
          <w:szCs w:val="28"/>
        </w:rPr>
        <w:t xml:space="preserve">What: Some members of Tierra Seca will be attending the SRM conference to compete in the URME and Plant ID competitions. There will be </w:t>
      </w:r>
      <w:r w:rsidR="00A82FBF">
        <w:rPr>
          <w:b/>
          <w:bCs/>
          <w:color w:val="000000"/>
          <w:szCs w:val="28"/>
        </w:rPr>
        <w:t>NO</w:t>
      </w:r>
      <w:r w:rsidR="00406E47" w:rsidRPr="000E13E0">
        <w:rPr>
          <w:bCs/>
          <w:color w:val="000000"/>
          <w:szCs w:val="28"/>
        </w:rPr>
        <w:t xml:space="preserve"> Tierra Seca meeting this week.</w:t>
      </w:r>
    </w:p>
    <w:p w14:paraId="58821FDB" w14:textId="77777777" w:rsidR="004E5A8E" w:rsidRPr="000E13E0" w:rsidRDefault="004E5A8E" w:rsidP="00A3303B">
      <w:pPr>
        <w:ind w:left="1800"/>
        <w:textAlignment w:val="baseline"/>
        <w:rPr>
          <w:bCs/>
          <w:color w:val="000000"/>
          <w:szCs w:val="28"/>
        </w:rPr>
      </w:pPr>
      <w:r w:rsidRPr="000E13E0">
        <w:rPr>
          <w:bCs/>
          <w:color w:val="000000"/>
          <w:szCs w:val="28"/>
        </w:rPr>
        <w:t>-When: January 9</w:t>
      </w:r>
      <w:r w:rsidRPr="000E13E0">
        <w:rPr>
          <w:bCs/>
          <w:color w:val="000000"/>
          <w:szCs w:val="28"/>
          <w:vertAlign w:val="superscript"/>
        </w:rPr>
        <w:t>th</w:t>
      </w:r>
      <w:r w:rsidRPr="000E13E0">
        <w:rPr>
          <w:bCs/>
          <w:color w:val="000000"/>
          <w:szCs w:val="28"/>
        </w:rPr>
        <w:t>-14</w:t>
      </w:r>
      <w:r w:rsidRPr="000E13E0">
        <w:rPr>
          <w:bCs/>
          <w:color w:val="000000"/>
          <w:szCs w:val="28"/>
          <w:vertAlign w:val="superscript"/>
        </w:rPr>
        <w:t>th</w:t>
      </w:r>
      <w:r w:rsidRPr="000E13E0">
        <w:rPr>
          <w:bCs/>
          <w:color w:val="000000"/>
          <w:szCs w:val="28"/>
        </w:rPr>
        <w:t xml:space="preserve"> </w:t>
      </w:r>
    </w:p>
    <w:p w14:paraId="04A010BB" w14:textId="5F7CF9A5" w:rsidR="00A3303B" w:rsidRPr="000E13E0" w:rsidRDefault="00406E47" w:rsidP="00A3303B">
      <w:pPr>
        <w:ind w:left="1800"/>
        <w:textAlignment w:val="baseline"/>
        <w:rPr>
          <w:bCs/>
          <w:color w:val="000000"/>
          <w:szCs w:val="28"/>
        </w:rPr>
      </w:pPr>
      <w:r w:rsidRPr="000E13E0">
        <w:rPr>
          <w:bCs/>
          <w:color w:val="000000"/>
          <w:szCs w:val="28"/>
        </w:rPr>
        <w:t>-</w:t>
      </w:r>
      <w:r w:rsidR="00A3303B" w:rsidRPr="000E13E0">
        <w:rPr>
          <w:bCs/>
          <w:color w:val="000000"/>
          <w:szCs w:val="28"/>
        </w:rPr>
        <w:t>Where: Minneapolis, MN</w:t>
      </w:r>
    </w:p>
    <w:p w14:paraId="66C71FB2" w14:textId="77777777" w:rsidR="001827E5" w:rsidRDefault="001827E5" w:rsidP="001827E5">
      <w:pPr>
        <w:ind w:left="1800"/>
        <w:textAlignment w:val="baseline"/>
        <w:rPr>
          <w:b/>
          <w:bCs/>
          <w:color w:val="000000"/>
          <w:sz w:val="28"/>
          <w:szCs w:val="28"/>
        </w:rPr>
      </w:pPr>
    </w:p>
    <w:p w14:paraId="7C2AEF66" w14:textId="0942E7E6" w:rsidR="001827E5" w:rsidRPr="000E13E0" w:rsidRDefault="001827E5" w:rsidP="001827E5">
      <w:pPr>
        <w:numPr>
          <w:ilvl w:val="0"/>
          <w:numId w:val="28"/>
        </w:numPr>
        <w:ind w:left="1800"/>
        <w:textAlignment w:val="baseline"/>
        <w:rPr>
          <w:b/>
          <w:bCs/>
          <w:color w:val="000000"/>
          <w:sz w:val="28"/>
          <w:szCs w:val="28"/>
        </w:rPr>
      </w:pPr>
      <w:r w:rsidRPr="000E13E0">
        <w:rPr>
          <w:b/>
          <w:bCs/>
          <w:color w:val="000000"/>
          <w:sz w:val="28"/>
          <w:szCs w:val="28"/>
        </w:rPr>
        <w:t>CLUB FAIR: January 31</w:t>
      </w:r>
      <w:r w:rsidRPr="00F25801">
        <w:rPr>
          <w:b/>
          <w:bCs/>
          <w:color w:val="000000"/>
          <w:sz w:val="28"/>
          <w:szCs w:val="28"/>
          <w:vertAlign w:val="superscript"/>
        </w:rPr>
        <w:t>st</w:t>
      </w:r>
      <w:r>
        <w:rPr>
          <w:b/>
          <w:bCs/>
          <w:color w:val="000000"/>
          <w:sz w:val="28"/>
          <w:szCs w:val="28"/>
        </w:rPr>
        <w:t xml:space="preserve"> </w:t>
      </w:r>
    </w:p>
    <w:p w14:paraId="162F1584" w14:textId="77777777" w:rsidR="001827E5" w:rsidRDefault="001827E5" w:rsidP="001827E5">
      <w:pPr>
        <w:ind w:left="1080" w:firstLine="720"/>
        <w:textAlignment w:val="baseline"/>
        <w:rPr>
          <w:bCs/>
          <w:color w:val="000000"/>
          <w:szCs w:val="28"/>
        </w:rPr>
      </w:pPr>
      <w:r w:rsidRPr="000E13E0">
        <w:rPr>
          <w:bCs/>
          <w:color w:val="000000"/>
          <w:szCs w:val="28"/>
        </w:rPr>
        <w:t xml:space="preserve">-What: Come out and help Tierra Seca </w:t>
      </w:r>
      <w:r>
        <w:rPr>
          <w:bCs/>
          <w:color w:val="000000"/>
          <w:szCs w:val="28"/>
        </w:rPr>
        <w:t xml:space="preserve">continue to grow as the student chapter </w:t>
      </w:r>
    </w:p>
    <w:p w14:paraId="27592D5D" w14:textId="77777777" w:rsidR="001827E5" w:rsidRPr="000E13E0" w:rsidRDefault="001827E5" w:rsidP="001827E5">
      <w:pPr>
        <w:ind w:left="1080" w:firstLine="720"/>
        <w:textAlignment w:val="baseline"/>
        <w:rPr>
          <w:bCs/>
          <w:color w:val="000000"/>
          <w:szCs w:val="28"/>
        </w:rPr>
      </w:pPr>
      <w:r>
        <w:rPr>
          <w:bCs/>
          <w:color w:val="000000"/>
          <w:szCs w:val="28"/>
        </w:rPr>
        <w:t>of SRM!</w:t>
      </w:r>
    </w:p>
    <w:p w14:paraId="232E1C68" w14:textId="77777777" w:rsidR="001827E5" w:rsidRPr="000E13E0" w:rsidRDefault="001827E5" w:rsidP="001827E5">
      <w:pPr>
        <w:ind w:left="1800"/>
        <w:textAlignment w:val="baseline"/>
        <w:rPr>
          <w:bCs/>
          <w:color w:val="000000"/>
          <w:szCs w:val="28"/>
        </w:rPr>
      </w:pPr>
      <w:r w:rsidRPr="000E13E0">
        <w:rPr>
          <w:bCs/>
          <w:color w:val="000000"/>
          <w:szCs w:val="28"/>
        </w:rPr>
        <w:t>-When: 9</w:t>
      </w:r>
      <w:r>
        <w:rPr>
          <w:bCs/>
          <w:color w:val="000000"/>
          <w:szCs w:val="28"/>
        </w:rPr>
        <w:t>am</w:t>
      </w:r>
      <w:r w:rsidRPr="000E13E0">
        <w:rPr>
          <w:bCs/>
          <w:color w:val="000000"/>
          <w:szCs w:val="28"/>
        </w:rPr>
        <w:t>-2</w:t>
      </w:r>
      <w:r>
        <w:rPr>
          <w:bCs/>
          <w:color w:val="000000"/>
          <w:szCs w:val="28"/>
        </w:rPr>
        <w:t>pm</w:t>
      </w:r>
    </w:p>
    <w:p w14:paraId="3B049088" w14:textId="77777777" w:rsidR="001827E5" w:rsidRPr="000E13E0" w:rsidRDefault="001827E5" w:rsidP="001827E5">
      <w:pPr>
        <w:ind w:left="1800"/>
        <w:textAlignment w:val="baseline"/>
        <w:rPr>
          <w:bCs/>
          <w:color w:val="000000"/>
          <w:szCs w:val="28"/>
        </w:rPr>
      </w:pPr>
      <w:r w:rsidRPr="000E13E0">
        <w:rPr>
          <w:b/>
          <w:bCs/>
          <w:color w:val="000000"/>
          <w:szCs w:val="28"/>
        </w:rPr>
        <w:t>-</w:t>
      </w:r>
      <w:r w:rsidRPr="000E13E0">
        <w:rPr>
          <w:bCs/>
          <w:color w:val="000000"/>
          <w:szCs w:val="28"/>
        </w:rPr>
        <w:t xml:space="preserve">Where: U of A </w:t>
      </w:r>
      <w:r>
        <w:rPr>
          <w:bCs/>
          <w:color w:val="000000"/>
          <w:szCs w:val="28"/>
        </w:rPr>
        <w:t>M</w:t>
      </w:r>
      <w:r w:rsidRPr="000E13E0">
        <w:rPr>
          <w:bCs/>
          <w:color w:val="000000"/>
          <w:szCs w:val="28"/>
        </w:rPr>
        <w:t>all</w:t>
      </w:r>
    </w:p>
    <w:p w14:paraId="39298793" w14:textId="502DDBAD" w:rsidR="001827E5" w:rsidRDefault="001827E5" w:rsidP="001827E5">
      <w:pPr>
        <w:ind w:left="1800"/>
        <w:textAlignment w:val="baseline"/>
        <w:rPr>
          <w:bCs/>
          <w:color w:val="000000"/>
          <w:szCs w:val="28"/>
        </w:rPr>
      </w:pPr>
      <w:r w:rsidRPr="000E13E0">
        <w:rPr>
          <w:bCs/>
          <w:color w:val="000000"/>
          <w:szCs w:val="28"/>
        </w:rPr>
        <w:t>-Who: Mitchel Zieglgansberger 12:30-2, Amanda Sacek 12-2</w:t>
      </w:r>
      <w:r w:rsidR="00A82FBF">
        <w:rPr>
          <w:bCs/>
          <w:color w:val="000000"/>
          <w:szCs w:val="28"/>
        </w:rPr>
        <w:t xml:space="preserve">, Clara Miller </w:t>
      </w:r>
    </w:p>
    <w:p w14:paraId="5F759B74" w14:textId="3DD99D1D" w:rsidR="004E5A8E" w:rsidRPr="000E13E0" w:rsidRDefault="004E5A8E" w:rsidP="004E5A8E">
      <w:pPr>
        <w:ind w:left="1800"/>
        <w:textAlignment w:val="baseline"/>
        <w:rPr>
          <w:bCs/>
          <w:color w:val="000000"/>
          <w:szCs w:val="28"/>
        </w:rPr>
      </w:pPr>
    </w:p>
    <w:p w14:paraId="659AF98F" w14:textId="24455E05" w:rsidR="004E5A8E" w:rsidRPr="000E13E0" w:rsidRDefault="004E5A8E" w:rsidP="004E5A8E">
      <w:pPr>
        <w:numPr>
          <w:ilvl w:val="0"/>
          <w:numId w:val="28"/>
        </w:numPr>
        <w:ind w:left="1800"/>
        <w:textAlignment w:val="baseline"/>
        <w:rPr>
          <w:b/>
          <w:bCs/>
          <w:color w:val="000000"/>
          <w:sz w:val="28"/>
          <w:szCs w:val="28"/>
        </w:rPr>
      </w:pPr>
      <w:r w:rsidRPr="000E13E0">
        <w:rPr>
          <w:b/>
          <w:bCs/>
          <w:color w:val="000000"/>
          <w:sz w:val="28"/>
          <w:szCs w:val="28"/>
        </w:rPr>
        <w:t>Russian Thistle Pull (FUNDRAISER)</w:t>
      </w:r>
      <w:r w:rsidR="00F25801">
        <w:rPr>
          <w:b/>
          <w:bCs/>
          <w:color w:val="000000"/>
          <w:sz w:val="28"/>
          <w:szCs w:val="28"/>
        </w:rPr>
        <w:t>:</w:t>
      </w:r>
      <w:r w:rsidRPr="000E13E0">
        <w:rPr>
          <w:b/>
          <w:bCs/>
          <w:color w:val="000000"/>
          <w:sz w:val="28"/>
          <w:szCs w:val="28"/>
        </w:rPr>
        <w:t xml:space="preserve"> February 2</w:t>
      </w:r>
      <w:r w:rsidRPr="000E13E0">
        <w:rPr>
          <w:b/>
          <w:bCs/>
          <w:color w:val="000000"/>
          <w:sz w:val="28"/>
          <w:szCs w:val="28"/>
          <w:vertAlign w:val="superscript"/>
        </w:rPr>
        <w:t>nd</w:t>
      </w:r>
      <w:r w:rsidRPr="000E13E0">
        <w:rPr>
          <w:b/>
          <w:bCs/>
          <w:color w:val="000000"/>
          <w:sz w:val="28"/>
          <w:szCs w:val="28"/>
        </w:rPr>
        <w:t xml:space="preserve"> </w:t>
      </w:r>
    </w:p>
    <w:p w14:paraId="0564D898" w14:textId="1434B4DE" w:rsidR="004E5A8E" w:rsidRPr="000E13E0" w:rsidRDefault="004E5A8E" w:rsidP="004E5A8E">
      <w:pPr>
        <w:pStyle w:val="ListParagraph"/>
        <w:ind w:left="1080" w:firstLine="720"/>
        <w:textAlignment w:val="baseline"/>
        <w:rPr>
          <w:bCs/>
          <w:color w:val="000000"/>
          <w:szCs w:val="28"/>
        </w:rPr>
      </w:pPr>
      <w:r w:rsidRPr="000E13E0">
        <w:rPr>
          <w:b/>
          <w:bCs/>
          <w:color w:val="000000"/>
          <w:szCs w:val="28"/>
        </w:rPr>
        <w:t>-</w:t>
      </w:r>
      <w:r w:rsidRPr="000E13E0">
        <w:rPr>
          <w:bCs/>
          <w:color w:val="000000"/>
          <w:szCs w:val="28"/>
        </w:rPr>
        <w:t>What: We will be getting $200 to help pull Russian thistle</w:t>
      </w:r>
      <w:r w:rsidR="00F25801">
        <w:rPr>
          <w:bCs/>
          <w:color w:val="000000"/>
          <w:szCs w:val="28"/>
        </w:rPr>
        <w:t>.</w:t>
      </w:r>
    </w:p>
    <w:p w14:paraId="08D5EA15" w14:textId="10A58D54" w:rsidR="004E5A8E" w:rsidRPr="000E13E0" w:rsidRDefault="004E5A8E" w:rsidP="004E5A8E">
      <w:pPr>
        <w:ind w:left="1800"/>
        <w:textAlignment w:val="baseline"/>
        <w:rPr>
          <w:bCs/>
          <w:color w:val="000000"/>
          <w:szCs w:val="28"/>
        </w:rPr>
      </w:pPr>
      <w:r w:rsidRPr="000E13E0">
        <w:rPr>
          <w:b/>
          <w:bCs/>
          <w:color w:val="000000"/>
          <w:szCs w:val="28"/>
        </w:rPr>
        <w:t>-</w:t>
      </w:r>
      <w:r w:rsidRPr="000E13E0">
        <w:rPr>
          <w:bCs/>
          <w:color w:val="000000"/>
          <w:szCs w:val="28"/>
        </w:rPr>
        <w:t>When: 9</w:t>
      </w:r>
      <w:r w:rsidR="00F25801">
        <w:rPr>
          <w:bCs/>
          <w:color w:val="000000"/>
          <w:szCs w:val="28"/>
        </w:rPr>
        <w:t>am</w:t>
      </w:r>
      <w:r w:rsidRPr="000E13E0">
        <w:rPr>
          <w:bCs/>
          <w:color w:val="000000"/>
          <w:szCs w:val="28"/>
        </w:rPr>
        <w:t>-12pm</w:t>
      </w:r>
    </w:p>
    <w:p w14:paraId="1181D736" w14:textId="77777777" w:rsidR="004E5A8E" w:rsidRPr="000E13E0" w:rsidRDefault="004E5A8E" w:rsidP="004E5A8E">
      <w:pPr>
        <w:ind w:left="1800"/>
        <w:textAlignment w:val="baseline"/>
        <w:rPr>
          <w:bCs/>
          <w:color w:val="000000"/>
          <w:szCs w:val="28"/>
        </w:rPr>
      </w:pPr>
      <w:r w:rsidRPr="000E13E0">
        <w:rPr>
          <w:b/>
          <w:bCs/>
          <w:color w:val="000000"/>
          <w:szCs w:val="28"/>
        </w:rPr>
        <w:t>-</w:t>
      </w:r>
      <w:r w:rsidRPr="000E13E0">
        <w:rPr>
          <w:bCs/>
          <w:color w:val="000000"/>
          <w:szCs w:val="28"/>
        </w:rPr>
        <w:t xml:space="preserve">Where Benson, AZ </w:t>
      </w:r>
    </w:p>
    <w:p w14:paraId="3D29F335" w14:textId="77777777" w:rsidR="004E5A8E" w:rsidRPr="000E13E0" w:rsidRDefault="004E5A8E" w:rsidP="004E5A8E">
      <w:pPr>
        <w:ind w:left="1800"/>
        <w:textAlignment w:val="baseline"/>
        <w:rPr>
          <w:bCs/>
          <w:color w:val="000000"/>
          <w:szCs w:val="28"/>
        </w:rPr>
      </w:pPr>
      <w:r w:rsidRPr="000E13E0">
        <w:rPr>
          <w:bCs/>
          <w:color w:val="000000"/>
          <w:szCs w:val="28"/>
        </w:rPr>
        <w:t xml:space="preserve">-Who: Amanda Sacek, Josephine Profy, Cameron Burleson, Austin Gonzales, Mitchell Zieglgansberger, Corwin Carroll, Brandon Mayor, Mike </w:t>
      </w:r>
      <w:proofErr w:type="spellStart"/>
      <w:r w:rsidRPr="000E13E0">
        <w:rPr>
          <w:bCs/>
          <w:color w:val="000000"/>
          <w:szCs w:val="28"/>
        </w:rPr>
        <w:t>Wessinger</w:t>
      </w:r>
      <w:proofErr w:type="spellEnd"/>
      <w:r w:rsidRPr="000E13E0">
        <w:rPr>
          <w:bCs/>
          <w:color w:val="000000"/>
          <w:szCs w:val="28"/>
        </w:rPr>
        <w:t xml:space="preserve">, William Gray, Mitch McClaran, TZ </w:t>
      </w:r>
      <w:proofErr w:type="spellStart"/>
      <w:r w:rsidRPr="000E13E0">
        <w:rPr>
          <w:bCs/>
          <w:color w:val="000000"/>
          <w:szCs w:val="28"/>
        </w:rPr>
        <w:t>Leiser</w:t>
      </w:r>
      <w:proofErr w:type="spellEnd"/>
    </w:p>
    <w:p w14:paraId="606D318F" w14:textId="77777777" w:rsidR="004E5A8E" w:rsidRPr="000E13E0" w:rsidRDefault="004E5A8E" w:rsidP="004E5A8E">
      <w:pPr>
        <w:textAlignment w:val="baseline"/>
        <w:rPr>
          <w:bCs/>
          <w:color w:val="000000"/>
          <w:szCs w:val="28"/>
        </w:rPr>
      </w:pPr>
    </w:p>
    <w:p w14:paraId="4324753A" w14:textId="77777777" w:rsidR="00406E47" w:rsidRPr="000E13E0" w:rsidRDefault="00B66ECB" w:rsidP="00406E47">
      <w:pPr>
        <w:numPr>
          <w:ilvl w:val="0"/>
          <w:numId w:val="28"/>
        </w:numPr>
        <w:ind w:left="1800"/>
        <w:textAlignment w:val="baseline"/>
        <w:rPr>
          <w:b/>
          <w:bCs/>
          <w:color w:val="000000"/>
          <w:sz w:val="28"/>
          <w:szCs w:val="28"/>
        </w:rPr>
      </w:pPr>
      <w:r w:rsidRPr="000E13E0">
        <w:rPr>
          <w:b/>
          <w:bCs/>
          <w:color w:val="000000"/>
          <w:sz w:val="28"/>
          <w:szCs w:val="28"/>
        </w:rPr>
        <w:t>UA Fish and Wildlife Club vs. Tierra Seca Kickball Game: February 23</w:t>
      </w:r>
      <w:r w:rsidRPr="000E13E0">
        <w:rPr>
          <w:b/>
          <w:bCs/>
          <w:color w:val="000000"/>
          <w:sz w:val="28"/>
          <w:szCs w:val="28"/>
          <w:vertAlign w:val="superscript"/>
        </w:rPr>
        <w:t>rd</w:t>
      </w:r>
      <w:r w:rsidRPr="000E13E0">
        <w:rPr>
          <w:b/>
          <w:bCs/>
          <w:color w:val="000000"/>
          <w:sz w:val="28"/>
          <w:szCs w:val="28"/>
        </w:rPr>
        <w:t xml:space="preserve"> </w:t>
      </w:r>
    </w:p>
    <w:p w14:paraId="505CF7CE" w14:textId="46322391" w:rsidR="00406E47" w:rsidRPr="000E13E0" w:rsidRDefault="00406E47" w:rsidP="00406E47">
      <w:pPr>
        <w:ind w:left="1800"/>
        <w:textAlignment w:val="baseline"/>
        <w:rPr>
          <w:b/>
          <w:bCs/>
          <w:color w:val="000000"/>
          <w:sz w:val="28"/>
          <w:szCs w:val="28"/>
        </w:rPr>
      </w:pPr>
      <w:r w:rsidRPr="000E13E0">
        <w:rPr>
          <w:bCs/>
          <w:color w:val="000000"/>
          <w:szCs w:val="28"/>
        </w:rPr>
        <w:t>-What: Let’s remain the kickball champions! Feel free to bring snacks and refreshments</w:t>
      </w:r>
      <w:r w:rsidR="00F25801">
        <w:rPr>
          <w:bCs/>
          <w:color w:val="000000"/>
          <w:szCs w:val="28"/>
        </w:rPr>
        <w:t xml:space="preserve">. </w:t>
      </w:r>
    </w:p>
    <w:p w14:paraId="0EF373EF" w14:textId="77777777" w:rsidR="00406E47" w:rsidRPr="000E13E0" w:rsidRDefault="00406E47" w:rsidP="00406E47">
      <w:pPr>
        <w:ind w:left="1800"/>
        <w:textAlignment w:val="baseline"/>
        <w:rPr>
          <w:bCs/>
          <w:color w:val="000000"/>
          <w:szCs w:val="28"/>
        </w:rPr>
      </w:pPr>
      <w:r w:rsidRPr="000E13E0">
        <w:rPr>
          <w:bCs/>
          <w:color w:val="000000"/>
          <w:szCs w:val="28"/>
        </w:rPr>
        <w:t>-Where: Mansfield Park</w:t>
      </w:r>
    </w:p>
    <w:p w14:paraId="2A5E88D6" w14:textId="7DAB6792" w:rsidR="00B66ECB" w:rsidRPr="000E13E0" w:rsidRDefault="00B66ECB" w:rsidP="00B66ECB">
      <w:pPr>
        <w:ind w:left="1800"/>
        <w:textAlignment w:val="baseline"/>
        <w:rPr>
          <w:bCs/>
          <w:color w:val="000000"/>
          <w:szCs w:val="28"/>
        </w:rPr>
      </w:pPr>
      <w:r w:rsidRPr="000E13E0">
        <w:rPr>
          <w:bCs/>
          <w:color w:val="000000"/>
          <w:szCs w:val="28"/>
        </w:rPr>
        <w:t xml:space="preserve">-When: Evening (Time </w:t>
      </w:r>
      <w:commentRangeStart w:id="1"/>
      <w:r w:rsidR="00F25801" w:rsidRPr="00F25801">
        <w:rPr>
          <w:color w:val="000000"/>
          <w:highlight w:val="yellow"/>
        </w:rPr>
        <w:t>TBD</w:t>
      </w:r>
      <w:commentRangeEnd w:id="1"/>
      <w:r w:rsidR="00A920BA">
        <w:rPr>
          <w:rStyle w:val="CommentReference"/>
        </w:rPr>
        <w:commentReference w:id="1"/>
      </w:r>
      <w:r w:rsidRPr="000E13E0">
        <w:rPr>
          <w:bCs/>
          <w:color w:val="000000"/>
          <w:szCs w:val="28"/>
        </w:rPr>
        <w:t>)</w:t>
      </w:r>
    </w:p>
    <w:p w14:paraId="5EE03489" w14:textId="5A4C5664" w:rsidR="009F7D0C" w:rsidRPr="000E13E0" w:rsidRDefault="009F7D0C" w:rsidP="009F7D0C">
      <w:pPr>
        <w:ind w:left="1800"/>
        <w:textAlignment w:val="baseline"/>
        <w:rPr>
          <w:bCs/>
          <w:color w:val="000000"/>
          <w:szCs w:val="28"/>
        </w:rPr>
      </w:pPr>
    </w:p>
    <w:p w14:paraId="3D9B2660" w14:textId="6787A4B2" w:rsidR="009F7D0C" w:rsidRPr="000E13E0" w:rsidRDefault="009F7D0C" w:rsidP="009F7D0C">
      <w:pPr>
        <w:pStyle w:val="ListParagraph"/>
        <w:numPr>
          <w:ilvl w:val="0"/>
          <w:numId w:val="41"/>
        </w:numPr>
        <w:textAlignment w:val="baseline"/>
        <w:rPr>
          <w:bCs/>
          <w:color w:val="000000"/>
          <w:sz w:val="28"/>
          <w:szCs w:val="28"/>
        </w:rPr>
      </w:pPr>
      <w:r w:rsidRPr="000E13E0">
        <w:rPr>
          <w:b/>
          <w:bCs/>
          <w:color w:val="000000"/>
          <w:sz w:val="28"/>
          <w:szCs w:val="28"/>
        </w:rPr>
        <w:t>Baske</w:t>
      </w:r>
      <w:r w:rsidR="00406E47" w:rsidRPr="000E13E0">
        <w:rPr>
          <w:b/>
          <w:bCs/>
          <w:color w:val="000000"/>
          <w:sz w:val="28"/>
          <w:szCs w:val="28"/>
        </w:rPr>
        <w:t>t</w:t>
      </w:r>
      <w:r w:rsidRPr="000E13E0">
        <w:rPr>
          <w:b/>
          <w:bCs/>
          <w:color w:val="000000"/>
          <w:sz w:val="28"/>
          <w:szCs w:val="28"/>
        </w:rPr>
        <w:t xml:space="preserve">ball Parking </w:t>
      </w:r>
      <w:r w:rsidR="00406E47" w:rsidRPr="000E13E0">
        <w:rPr>
          <w:b/>
          <w:bCs/>
          <w:color w:val="000000"/>
          <w:sz w:val="28"/>
          <w:szCs w:val="28"/>
        </w:rPr>
        <w:t>D</w:t>
      </w:r>
      <w:r w:rsidRPr="000E13E0">
        <w:rPr>
          <w:b/>
          <w:bCs/>
          <w:color w:val="000000"/>
          <w:sz w:val="28"/>
          <w:szCs w:val="28"/>
        </w:rPr>
        <w:t>ay</w:t>
      </w:r>
      <w:r w:rsidR="00F25801">
        <w:rPr>
          <w:b/>
          <w:bCs/>
          <w:color w:val="000000"/>
          <w:sz w:val="28"/>
          <w:szCs w:val="28"/>
        </w:rPr>
        <w:t>:</w:t>
      </w:r>
      <w:r w:rsidRPr="000E13E0">
        <w:rPr>
          <w:b/>
          <w:bCs/>
          <w:color w:val="000000"/>
          <w:sz w:val="28"/>
          <w:szCs w:val="28"/>
        </w:rPr>
        <w:t xml:space="preserve"> February 24</w:t>
      </w:r>
      <w:r w:rsidRPr="000E13E0">
        <w:rPr>
          <w:b/>
          <w:bCs/>
          <w:color w:val="000000"/>
          <w:sz w:val="28"/>
          <w:szCs w:val="28"/>
          <w:vertAlign w:val="superscript"/>
        </w:rPr>
        <w:t>th</w:t>
      </w:r>
    </w:p>
    <w:p w14:paraId="50702C97" w14:textId="1CB275CD" w:rsidR="00406E47" w:rsidRPr="000E13E0" w:rsidRDefault="00406E47" w:rsidP="00406E47">
      <w:pPr>
        <w:pStyle w:val="ListParagraph"/>
        <w:ind w:left="1800"/>
        <w:textAlignment w:val="baseline"/>
        <w:rPr>
          <w:bCs/>
          <w:color w:val="000000"/>
          <w:szCs w:val="28"/>
        </w:rPr>
      </w:pPr>
      <w:r w:rsidRPr="000E13E0">
        <w:rPr>
          <w:bCs/>
          <w:color w:val="000000"/>
          <w:szCs w:val="28"/>
        </w:rPr>
        <w:t>-What:</w:t>
      </w:r>
      <w:r w:rsidR="00F25801">
        <w:rPr>
          <w:bCs/>
          <w:color w:val="000000"/>
          <w:szCs w:val="28"/>
        </w:rPr>
        <w:t xml:space="preserve"> </w:t>
      </w:r>
      <w:r w:rsidR="00AB0651">
        <w:rPr>
          <w:color w:val="000000"/>
        </w:rPr>
        <w:t xml:space="preserve">We could be helping with taking tickets, parking cars, managing traffic flow, </w:t>
      </w:r>
      <w:proofErr w:type="spellStart"/>
      <w:r w:rsidR="00AB0651">
        <w:rPr>
          <w:color w:val="000000"/>
        </w:rPr>
        <w:t>etc</w:t>
      </w:r>
      <w:proofErr w:type="spellEnd"/>
    </w:p>
    <w:p w14:paraId="49C24BE9" w14:textId="267FE71E" w:rsidR="009F7D0C" w:rsidRPr="000E13E0" w:rsidRDefault="00406E47" w:rsidP="009F7D0C">
      <w:pPr>
        <w:ind w:left="1800"/>
        <w:textAlignment w:val="baseline"/>
        <w:rPr>
          <w:bCs/>
          <w:color w:val="000000"/>
          <w:szCs w:val="28"/>
        </w:rPr>
      </w:pPr>
      <w:r w:rsidRPr="000E13E0">
        <w:rPr>
          <w:bCs/>
          <w:color w:val="000000"/>
          <w:szCs w:val="28"/>
        </w:rPr>
        <w:t xml:space="preserve">-When: </w:t>
      </w:r>
      <w:r w:rsidR="00AB0651">
        <w:rPr>
          <w:color w:val="000000"/>
        </w:rPr>
        <w:t>2:00-6:00PM</w:t>
      </w:r>
    </w:p>
    <w:p w14:paraId="562E7165" w14:textId="1C0C404A" w:rsidR="00406E47" w:rsidRPr="000E13E0" w:rsidRDefault="00406E47" w:rsidP="00406E47">
      <w:pPr>
        <w:ind w:left="1800"/>
        <w:textAlignment w:val="baseline"/>
        <w:rPr>
          <w:bCs/>
          <w:color w:val="000000"/>
          <w:szCs w:val="28"/>
        </w:rPr>
      </w:pPr>
      <w:r w:rsidRPr="000E13E0">
        <w:rPr>
          <w:bCs/>
          <w:color w:val="000000"/>
          <w:szCs w:val="28"/>
        </w:rPr>
        <w:t>-Where:</w:t>
      </w:r>
      <w:r w:rsidR="00F25801">
        <w:rPr>
          <w:bCs/>
          <w:color w:val="000000"/>
          <w:szCs w:val="28"/>
        </w:rPr>
        <w:t xml:space="preserve"> </w:t>
      </w:r>
      <w:r w:rsidR="00AB0651">
        <w:rPr>
          <w:color w:val="000000"/>
        </w:rPr>
        <w:t>U of A Campus</w:t>
      </w:r>
    </w:p>
    <w:p w14:paraId="6271FE3C" w14:textId="4030E944" w:rsidR="009F7D0C" w:rsidRPr="000E13E0" w:rsidRDefault="00406E47" w:rsidP="009F7D0C">
      <w:pPr>
        <w:ind w:left="1800"/>
        <w:textAlignment w:val="baseline"/>
        <w:rPr>
          <w:bCs/>
          <w:color w:val="000000"/>
          <w:szCs w:val="28"/>
        </w:rPr>
      </w:pPr>
      <w:r w:rsidRPr="000E13E0">
        <w:rPr>
          <w:bCs/>
          <w:color w:val="000000"/>
          <w:szCs w:val="28"/>
        </w:rPr>
        <w:t xml:space="preserve">-Who: </w:t>
      </w:r>
      <w:r w:rsidR="009F7D0C" w:rsidRPr="000E13E0">
        <w:rPr>
          <w:bCs/>
          <w:color w:val="000000"/>
          <w:szCs w:val="28"/>
        </w:rPr>
        <w:t>Jos</w:t>
      </w:r>
      <w:r w:rsidRPr="000E13E0">
        <w:rPr>
          <w:bCs/>
          <w:color w:val="000000"/>
          <w:szCs w:val="28"/>
        </w:rPr>
        <w:t>ephine Profy,</w:t>
      </w:r>
      <w:r w:rsidR="009F7D0C" w:rsidRPr="000E13E0">
        <w:rPr>
          <w:bCs/>
          <w:color w:val="000000"/>
          <w:szCs w:val="28"/>
        </w:rPr>
        <w:t xml:space="preserve"> </w:t>
      </w:r>
      <w:r w:rsidRPr="000E13E0">
        <w:rPr>
          <w:bCs/>
          <w:color w:val="000000"/>
          <w:szCs w:val="28"/>
        </w:rPr>
        <w:t>Claire Bigelow, C</w:t>
      </w:r>
      <w:r w:rsidR="009F7D0C" w:rsidRPr="000E13E0">
        <w:rPr>
          <w:bCs/>
          <w:color w:val="000000"/>
          <w:szCs w:val="28"/>
        </w:rPr>
        <w:t>orwin</w:t>
      </w:r>
      <w:r w:rsidRPr="000E13E0">
        <w:rPr>
          <w:bCs/>
          <w:color w:val="000000"/>
          <w:szCs w:val="28"/>
        </w:rPr>
        <w:t xml:space="preserve"> Carroll</w:t>
      </w:r>
      <w:r w:rsidR="009F7D0C" w:rsidRPr="000E13E0">
        <w:rPr>
          <w:bCs/>
          <w:color w:val="000000"/>
          <w:szCs w:val="28"/>
        </w:rPr>
        <w:t>, Mitchel</w:t>
      </w:r>
      <w:r w:rsidRPr="000E13E0">
        <w:rPr>
          <w:bCs/>
          <w:color w:val="000000"/>
          <w:szCs w:val="28"/>
        </w:rPr>
        <w:t>l Zieglgansberger</w:t>
      </w:r>
      <w:r w:rsidR="009F7D0C" w:rsidRPr="000E13E0">
        <w:rPr>
          <w:bCs/>
          <w:color w:val="000000"/>
          <w:szCs w:val="28"/>
        </w:rPr>
        <w:t>, Amanda</w:t>
      </w:r>
      <w:r w:rsidRPr="000E13E0">
        <w:rPr>
          <w:bCs/>
          <w:color w:val="000000"/>
          <w:szCs w:val="28"/>
        </w:rPr>
        <w:t xml:space="preserve"> Sacek</w:t>
      </w:r>
      <w:r w:rsidR="009F7D0C" w:rsidRPr="000E13E0">
        <w:rPr>
          <w:bCs/>
          <w:color w:val="000000"/>
          <w:szCs w:val="28"/>
        </w:rPr>
        <w:t>, Austin</w:t>
      </w:r>
      <w:r w:rsidRPr="000E13E0">
        <w:rPr>
          <w:bCs/>
          <w:color w:val="000000"/>
          <w:szCs w:val="28"/>
        </w:rPr>
        <w:t xml:space="preserve"> Gonzales</w:t>
      </w:r>
      <w:r w:rsidR="009F7D0C" w:rsidRPr="000E13E0">
        <w:rPr>
          <w:bCs/>
          <w:color w:val="000000"/>
          <w:szCs w:val="28"/>
        </w:rPr>
        <w:t xml:space="preserve">, </w:t>
      </w:r>
      <w:r w:rsidRPr="000E13E0">
        <w:rPr>
          <w:bCs/>
          <w:color w:val="000000"/>
          <w:szCs w:val="28"/>
        </w:rPr>
        <w:t>T</w:t>
      </w:r>
      <w:r w:rsidR="009F7D0C" w:rsidRPr="000E13E0">
        <w:rPr>
          <w:bCs/>
          <w:color w:val="000000"/>
          <w:szCs w:val="28"/>
        </w:rPr>
        <w:t>revor</w:t>
      </w:r>
      <w:r w:rsidRPr="000E13E0">
        <w:rPr>
          <w:bCs/>
          <w:color w:val="000000"/>
          <w:szCs w:val="28"/>
        </w:rPr>
        <w:t xml:space="preserve"> </w:t>
      </w:r>
      <w:proofErr w:type="spellStart"/>
      <w:r w:rsidRPr="000E13E0">
        <w:rPr>
          <w:bCs/>
          <w:color w:val="000000"/>
          <w:szCs w:val="28"/>
        </w:rPr>
        <w:t>Kerin</w:t>
      </w:r>
      <w:proofErr w:type="spellEnd"/>
      <w:r w:rsidR="009F7D0C" w:rsidRPr="000E13E0">
        <w:rPr>
          <w:bCs/>
          <w:color w:val="000000"/>
          <w:szCs w:val="28"/>
        </w:rPr>
        <w:t>, Cameron</w:t>
      </w:r>
      <w:r w:rsidRPr="000E13E0">
        <w:rPr>
          <w:bCs/>
          <w:color w:val="000000"/>
          <w:szCs w:val="28"/>
        </w:rPr>
        <w:t xml:space="preserve"> Burleson</w:t>
      </w:r>
      <w:r w:rsidR="009F7D0C" w:rsidRPr="000E13E0">
        <w:rPr>
          <w:bCs/>
          <w:color w:val="000000"/>
          <w:szCs w:val="28"/>
        </w:rPr>
        <w:t xml:space="preserve">, </w:t>
      </w:r>
      <w:r w:rsidRPr="000E13E0">
        <w:rPr>
          <w:bCs/>
          <w:color w:val="000000"/>
          <w:szCs w:val="28"/>
        </w:rPr>
        <w:t>B</w:t>
      </w:r>
      <w:r w:rsidR="009F7D0C" w:rsidRPr="000E13E0">
        <w:rPr>
          <w:bCs/>
          <w:color w:val="000000"/>
          <w:szCs w:val="28"/>
        </w:rPr>
        <w:t>randon</w:t>
      </w:r>
      <w:r w:rsidRPr="000E13E0">
        <w:rPr>
          <w:bCs/>
          <w:color w:val="000000"/>
          <w:szCs w:val="28"/>
        </w:rPr>
        <w:t xml:space="preserve"> Mayor</w:t>
      </w:r>
      <w:r w:rsidR="009F7D0C" w:rsidRPr="000E13E0">
        <w:rPr>
          <w:bCs/>
          <w:color w:val="000000"/>
          <w:szCs w:val="28"/>
        </w:rPr>
        <w:t xml:space="preserve">, </w:t>
      </w:r>
      <w:r w:rsidRPr="000E13E0">
        <w:rPr>
          <w:bCs/>
          <w:color w:val="000000"/>
          <w:szCs w:val="28"/>
        </w:rPr>
        <w:t>W</w:t>
      </w:r>
      <w:r w:rsidR="009F7D0C" w:rsidRPr="000E13E0">
        <w:rPr>
          <w:bCs/>
          <w:color w:val="000000"/>
          <w:szCs w:val="28"/>
        </w:rPr>
        <w:t>ill</w:t>
      </w:r>
      <w:r w:rsidRPr="000E13E0">
        <w:rPr>
          <w:bCs/>
          <w:color w:val="000000"/>
          <w:szCs w:val="28"/>
        </w:rPr>
        <w:t>iam Gray</w:t>
      </w:r>
      <w:r w:rsidR="009F7D0C" w:rsidRPr="000E13E0">
        <w:rPr>
          <w:bCs/>
          <w:color w:val="000000"/>
          <w:szCs w:val="28"/>
        </w:rPr>
        <w:t>, TZ</w:t>
      </w:r>
      <w:r w:rsidRPr="000E13E0">
        <w:rPr>
          <w:bCs/>
          <w:color w:val="000000"/>
          <w:szCs w:val="28"/>
        </w:rPr>
        <w:t xml:space="preserve"> </w:t>
      </w:r>
      <w:proofErr w:type="spellStart"/>
      <w:r w:rsidRPr="000E13E0">
        <w:rPr>
          <w:bCs/>
          <w:color w:val="000000"/>
          <w:szCs w:val="28"/>
        </w:rPr>
        <w:t>Leiser</w:t>
      </w:r>
      <w:proofErr w:type="spellEnd"/>
    </w:p>
    <w:p w14:paraId="513C7341" w14:textId="77777777" w:rsidR="00B66ECB" w:rsidRPr="000E13E0" w:rsidRDefault="00B66ECB" w:rsidP="001827E5">
      <w:pPr>
        <w:textAlignment w:val="baseline"/>
        <w:rPr>
          <w:b/>
          <w:bCs/>
          <w:color w:val="000000"/>
          <w:sz w:val="28"/>
          <w:szCs w:val="28"/>
        </w:rPr>
      </w:pPr>
    </w:p>
    <w:p w14:paraId="41C0EF9D" w14:textId="77777777" w:rsidR="004E5A8E" w:rsidRPr="000E13E0" w:rsidRDefault="00691693" w:rsidP="004E5A8E">
      <w:pPr>
        <w:numPr>
          <w:ilvl w:val="0"/>
          <w:numId w:val="28"/>
        </w:numPr>
        <w:ind w:left="1800"/>
        <w:textAlignment w:val="baseline"/>
        <w:rPr>
          <w:b/>
          <w:bCs/>
          <w:color w:val="000000"/>
          <w:sz w:val="28"/>
          <w:szCs w:val="28"/>
        </w:rPr>
      </w:pPr>
      <w:r w:rsidRPr="000E13E0">
        <w:rPr>
          <w:b/>
          <w:bCs/>
          <w:color w:val="000000"/>
          <w:sz w:val="28"/>
          <w:szCs w:val="28"/>
        </w:rPr>
        <w:t>March for Science Southern Arizona Rally for Science: April 13</w:t>
      </w:r>
      <w:r w:rsidRPr="000E13E0">
        <w:rPr>
          <w:b/>
          <w:bCs/>
          <w:color w:val="000000"/>
          <w:sz w:val="28"/>
          <w:szCs w:val="28"/>
          <w:vertAlign w:val="superscript"/>
        </w:rPr>
        <w:t>th</w:t>
      </w:r>
    </w:p>
    <w:p w14:paraId="4B7C264F" w14:textId="7247A63A" w:rsidR="004E5A8E" w:rsidRPr="000E13E0" w:rsidRDefault="004E5A8E" w:rsidP="004E5A8E">
      <w:pPr>
        <w:ind w:left="1800"/>
        <w:textAlignment w:val="baseline"/>
        <w:rPr>
          <w:b/>
          <w:bCs/>
          <w:color w:val="000000"/>
          <w:sz w:val="28"/>
          <w:szCs w:val="28"/>
        </w:rPr>
      </w:pPr>
      <w:r w:rsidRPr="000E13E0">
        <w:rPr>
          <w:bCs/>
          <w:color w:val="000000"/>
          <w:szCs w:val="28"/>
        </w:rPr>
        <w:t>-What: Showcase the U of A’s range club and range program to people with our Tierra Seca booth</w:t>
      </w:r>
    </w:p>
    <w:p w14:paraId="105F6C42" w14:textId="73C0AE2B" w:rsidR="00691693" w:rsidRPr="000E13E0" w:rsidRDefault="00691693" w:rsidP="00691693">
      <w:pPr>
        <w:ind w:left="1800"/>
        <w:textAlignment w:val="baseline"/>
        <w:rPr>
          <w:bCs/>
          <w:color w:val="000000"/>
          <w:szCs w:val="28"/>
        </w:rPr>
      </w:pPr>
      <w:r w:rsidRPr="000E13E0">
        <w:rPr>
          <w:bCs/>
          <w:color w:val="000000"/>
          <w:szCs w:val="28"/>
        </w:rPr>
        <w:t>-When: 10</w:t>
      </w:r>
      <w:r w:rsidR="00F25801">
        <w:rPr>
          <w:bCs/>
          <w:color w:val="000000"/>
          <w:szCs w:val="28"/>
        </w:rPr>
        <w:t>am</w:t>
      </w:r>
      <w:r w:rsidRPr="000E13E0">
        <w:rPr>
          <w:bCs/>
          <w:color w:val="000000"/>
          <w:szCs w:val="28"/>
        </w:rPr>
        <w:t>-1</w:t>
      </w:r>
      <w:r w:rsidR="00F25801">
        <w:rPr>
          <w:bCs/>
          <w:color w:val="000000"/>
          <w:szCs w:val="28"/>
        </w:rPr>
        <w:t>pm</w:t>
      </w:r>
    </w:p>
    <w:p w14:paraId="2E8EC2D5" w14:textId="29F6AD0E" w:rsidR="00691693" w:rsidRPr="000E13E0" w:rsidRDefault="00691693" w:rsidP="00691693">
      <w:pPr>
        <w:ind w:left="1800"/>
        <w:textAlignment w:val="baseline"/>
        <w:rPr>
          <w:bCs/>
          <w:color w:val="000000"/>
          <w:szCs w:val="28"/>
        </w:rPr>
      </w:pPr>
      <w:r w:rsidRPr="000E13E0">
        <w:rPr>
          <w:bCs/>
          <w:color w:val="000000"/>
          <w:szCs w:val="28"/>
        </w:rPr>
        <w:t xml:space="preserve">-Where: Georges </w:t>
      </w:r>
      <w:proofErr w:type="spellStart"/>
      <w:r w:rsidRPr="000E13E0">
        <w:rPr>
          <w:bCs/>
          <w:color w:val="000000"/>
          <w:szCs w:val="28"/>
        </w:rPr>
        <w:t>DeMeester</w:t>
      </w:r>
      <w:proofErr w:type="spellEnd"/>
      <w:r w:rsidRPr="000E13E0">
        <w:rPr>
          <w:bCs/>
          <w:color w:val="000000"/>
          <w:szCs w:val="28"/>
        </w:rPr>
        <w:t xml:space="preserve"> Outdoor Performance Center, Gene C. Reid Park, Tucson, Arizona</w:t>
      </w:r>
    </w:p>
    <w:p w14:paraId="6EC5CB0D" w14:textId="24B44DB8" w:rsidR="007D3067" w:rsidRDefault="007D3067" w:rsidP="00691693">
      <w:pPr>
        <w:ind w:left="1800"/>
        <w:textAlignment w:val="baseline"/>
        <w:rPr>
          <w:bCs/>
          <w:color w:val="000000"/>
          <w:szCs w:val="28"/>
        </w:rPr>
      </w:pPr>
      <w:r w:rsidRPr="000E13E0">
        <w:rPr>
          <w:bCs/>
          <w:color w:val="000000"/>
          <w:szCs w:val="28"/>
        </w:rPr>
        <w:lastRenderedPageBreak/>
        <w:t xml:space="preserve">-Who: </w:t>
      </w:r>
    </w:p>
    <w:p w14:paraId="341658DF" w14:textId="77777777" w:rsidR="001827E5" w:rsidRPr="000E13E0" w:rsidRDefault="001827E5" w:rsidP="00691693">
      <w:pPr>
        <w:ind w:left="1800"/>
        <w:textAlignment w:val="baseline"/>
        <w:rPr>
          <w:bCs/>
          <w:color w:val="000000"/>
          <w:szCs w:val="28"/>
        </w:rPr>
      </w:pPr>
    </w:p>
    <w:p w14:paraId="424F3400" w14:textId="77777777" w:rsidR="001827E5" w:rsidRPr="000E13E0" w:rsidRDefault="001827E5" w:rsidP="001827E5">
      <w:pPr>
        <w:numPr>
          <w:ilvl w:val="0"/>
          <w:numId w:val="28"/>
        </w:numPr>
        <w:ind w:left="1800"/>
        <w:textAlignment w:val="baseline"/>
        <w:rPr>
          <w:b/>
          <w:bCs/>
          <w:color w:val="000000"/>
          <w:sz w:val="28"/>
          <w:szCs w:val="28"/>
        </w:rPr>
      </w:pPr>
      <w:r w:rsidRPr="000E13E0">
        <w:rPr>
          <w:b/>
          <w:bCs/>
          <w:color w:val="000000"/>
          <w:sz w:val="28"/>
          <w:szCs w:val="28"/>
        </w:rPr>
        <w:t xml:space="preserve">FFA Day: March </w:t>
      </w:r>
      <w:r>
        <w:rPr>
          <w:b/>
          <w:bCs/>
          <w:color w:val="000000"/>
          <w:sz w:val="28"/>
          <w:szCs w:val="28"/>
        </w:rPr>
        <w:t>1</w:t>
      </w:r>
      <w:r w:rsidRPr="00F25801">
        <w:rPr>
          <w:b/>
          <w:bCs/>
          <w:color w:val="000000"/>
          <w:sz w:val="28"/>
          <w:szCs w:val="28"/>
          <w:vertAlign w:val="superscript"/>
        </w:rPr>
        <w:t>st</w:t>
      </w:r>
      <w:r>
        <w:rPr>
          <w:b/>
          <w:bCs/>
          <w:color w:val="000000"/>
          <w:sz w:val="28"/>
          <w:szCs w:val="28"/>
        </w:rPr>
        <w:t xml:space="preserve"> </w:t>
      </w:r>
    </w:p>
    <w:p w14:paraId="738AB811" w14:textId="77777777" w:rsidR="001827E5" w:rsidRPr="000E13E0" w:rsidRDefault="001827E5" w:rsidP="001827E5">
      <w:pPr>
        <w:ind w:left="1440" w:firstLine="360"/>
        <w:textAlignment w:val="baseline"/>
        <w:rPr>
          <w:color w:val="000000"/>
          <w:szCs w:val="24"/>
        </w:rPr>
      </w:pPr>
      <w:r w:rsidRPr="000E13E0">
        <w:rPr>
          <w:color w:val="000000"/>
          <w:szCs w:val="24"/>
        </w:rPr>
        <w:t xml:space="preserve">-What: Come out to the Campus Ag Center and help proctor the Plant ID test </w:t>
      </w:r>
    </w:p>
    <w:p w14:paraId="2BC45CBD" w14:textId="77777777" w:rsidR="001827E5" w:rsidRPr="000E13E0" w:rsidRDefault="001827E5" w:rsidP="001827E5">
      <w:pPr>
        <w:ind w:left="1440" w:firstLine="360"/>
        <w:textAlignment w:val="baseline"/>
        <w:rPr>
          <w:color w:val="000000"/>
          <w:szCs w:val="24"/>
        </w:rPr>
      </w:pPr>
      <w:r w:rsidRPr="000E13E0">
        <w:rPr>
          <w:color w:val="000000"/>
          <w:szCs w:val="24"/>
        </w:rPr>
        <w:t xml:space="preserve">for the FFA Day competition. This is also a good opportunity to talk to high </w:t>
      </w:r>
    </w:p>
    <w:p w14:paraId="27267C2E" w14:textId="77777777" w:rsidR="001827E5" w:rsidRPr="000E13E0" w:rsidRDefault="001827E5" w:rsidP="001827E5">
      <w:pPr>
        <w:ind w:left="1440" w:firstLine="360"/>
        <w:textAlignment w:val="baseline"/>
        <w:rPr>
          <w:color w:val="000000"/>
          <w:szCs w:val="24"/>
        </w:rPr>
      </w:pPr>
      <w:r w:rsidRPr="000E13E0">
        <w:rPr>
          <w:color w:val="000000"/>
          <w:szCs w:val="24"/>
        </w:rPr>
        <w:t>school students about the range program at the U of A!</w:t>
      </w:r>
    </w:p>
    <w:p w14:paraId="0A76A910" w14:textId="77777777" w:rsidR="001827E5" w:rsidRPr="000E13E0" w:rsidRDefault="001827E5" w:rsidP="001827E5">
      <w:pPr>
        <w:ind w:left="1080" w:firstLine="720"/>
        <w:textAlignment w:val="baseline"/>
        <w:rPr>
          <w:color w:val="000000"/>
          <w:szCs w:val="24"/>
        </w:rPr>
      </w:pPr>
      <w:r w:rsidRPr="000E13E0">
        <w:rPr>
          <w:color w:val="000000"/>
          <w:szCs w:val="24"/>
        </w:rPr>
        <w:t>-When: 7am-12pm</w:t>
      </w:r>
    </w:p>
    <w:p w14:paraId="05406EB5" w14:textId="469ADE4E" w:rsidR="001827E5" w:rsidRPr="000E13E0" w:rsidRDefault="001827E5" w:rsidP="001827E5">
      <w:pPr>
        <w:ind w:left="1080" w:firstLine="720"/>
        <w:textAlignment w:val="baseline"/>
        <w:rPr>
          <w:color w:val="000000"/>
        </w:rPr>
      </w:pPr>
      <w:r w:rsidRPr="000E13E0">
        <w:rPr>
          <w:color w:val="000000"/>
          <w:sz w:val="20"/>
        </w:rPr>
        <w:t>-</w:t>
      </w:r>
      <w:r w:rsidRPr="000E13E0">
        <w:rPr>
          <w:color w:val="000000"/>
        </w:rPr>
        <w:t xml:space="preserve">Where: </w:t>
      </w:r>
      <w:r w:rsidR="00AB0651">
        <w:rPr>
          <w:color w:val="000000"/>
        </w:rPr>
        <w:t>Campus Ag Center (2200 E Roger Rd)</w:t>
      </w:r>
    </w:p>
    <w:p w14:paraId="13E3C975" w14:textId="77777777" w:rsidR="001827E5" w:rsidRPr="000E13E0" w:rsidRDefault="001827E5" w:rsidP="001827E5">
      <w:pPr>
        <w:ind w:left="1800"/>
        <w:textAlignment w:val="baseline"/>
        <w:rPr>
          <w:color w:val="000000"/>
          <w:szCs w:val="24"/>
        </w:rPr>
      </w:pPr>
      <w:r w:rsidRPr="000E13E0">
        <w:rPr>
          <w:color w:val="000000"/>
          <w:szCs w:val="24"/>
        </w:rPr>
        <w:t xml:space="preserve">-Who: Trevor </w:t>
      </w:r>
      <w:proofErr w:type="spellStart"/>
      <w:r w:rsidRPr="000E13E0">
        <w:rPr>
          <w:color w:val="000000"/>
          <w:szCs w:val="24"/>
        </w:rPr>
        <w:t>Kerin</w:t>
      </w:r>
      <w:proofErr w:type="spellEnd"/>
      <w:r w:rsidRPr="000E13E0">
        <w:rPr>
          <w:color w:val="000000"/>
          <w:szCs w:val="24"/>
        </w:rPr>
        <w:t>, Claire Bigelow, Brandon Mayor, Josephine Profy, Amanda Sacek</w:t>
      </w:r>
    </w:p>
    <w:p w14:paraId="01225E73" w14:textId="77777777" w:rsidR="00691693" w:rsidRPr="000E13E0" w:rsidRDefault="00691693" w:rsidP="00691693">
      <w:pPr>
        <w:textAlignment w:val="baseline"/>
        <w:rPr>
          <w:bCs/>
          <w:color w:val="000000"/>
          <w:szCs w:val="28"/>
        </w:rPr>
      </w:pPr>
    </w:p>
    <w:p w14:paraId="04C6A68C" w14:textId="5DCF8C00" w:rsidR="00B66ECB" w:rsidRPr="000E13E0" w:rsidRDefault="00B66ECB" w:rsidP="00193DE0">
      <w:pPr>
        <w:numPr>
          <w:ilvl w:val="0"/>
          <w:numId w:val="28"/>
        </w:numPr>
        <w:ind w:left="1800"/>
        <w:textAlignment w:val="baseline"/>
        <w:rPr>
          <w:b/>
          <w:bCs/>
          <w:color w:val="000000"/>
          <w:sz w:val="28"/>
          <w:szCs w:val="28"/>
        </w:rPr>
      </w:pPr>
      <w:bookmarkStart w:id="2" w:name="_Hlk535408403"/>
      <w:r w:rsidRPr="000E13E0">
        <w:rPr>
          <w:b/>
          <w:bCs/>
          <w:color w:val="000000"/>
          <w:sz w:val="28"/>
          <w:szCs w:val="28"/>
        </w:rPr>
        <w:t xml:space="preserve">End of </w:t>
      </w:r>
      <w:r w:rsidR="00A82FBF">
        <w:rPr>
          <w:b/>
          <w:bCs/>
          <w:color w:val="000000"/>
          <w:sz w:val="28"/>
          <w:szCs w:val="28"/>
        </w:rPr>
        <w:t>School Year</w:t>
      </w:r>
      <w:r w:rsidRPr="000E13E0">
        <w:rPr>
          <w:b/>
          <w:bCs/>
          <w:color w:val="000000"/>
          <w:sz w:val="28"/>
          <w:szCs w:val="28"/>
        </w:rPr>
        <w:t xml:space="preserve"> Potluck: May 1</w:t>
      </w:r>
      <w:r w:rsidRPr="000E13E0">
        <w:rPr>
          <w:b/>
          <w:bCs/>
          <w:color w:val="000000"/>
          <w:sz w:val="28"/>
          <w:szCs w:val="28"/>
          <w:vertAlign w:val="superscript"/>
        </w:rPr>
        <w:t>st</w:t>
      </w:r>
      <w:r w:rsidRPr="000E13E0">
        <w:rPr>
          <w:b/>
          <w:bCs/>
          <w:color w:val="000000"/>
          <w:sz w:val="28"/>
          <w:szCs w:val="28"/>
        </w:rPr>
        <w:t xml:space="preserve"> </w:t>
      </w:r>
    </w:p>
    <w:p w14:paraId="07291406" w14:textId="77777777" w:rsidR="00A82FBF" w:rsidRDefault="00B66ECB" w:rsidP="00B66ECB">
      <w:pPr>
        <w:ind w:left="1800"/>
        <w:textAlignment w:val="baseline"/>
        <w:rPr>
          <w:bCs/>
          <w:color w:val="000000"/>
          <w:szCs w:val="28"/>
        </w:rPr>
      </w:pPr>
      <w:r w:rsidRPr="000E13E0">
        <w:rPr>
          <w:bCs/>
          <w:color w:val="000000"/>
          <w:sz w:val="28"/>
          <w:szCs w:val="28"/>
        </w:rPr>
        <w:t>-</w:t>
      </w:r>
      <w:r w:rsidR="00406E47" w:rsidRPr="000E13E0">
        <w:rPr>
          <w:bCs/>
          <w:color w:val="000000"/>
          <w:szCs w:val="28"/>
        </w:rPr>
        <w:t>What:</w:t>
      </w:r>
      <w:r w:rsidR="00A82FBF">
        <w:rPr>
          <w:bCs/>
          <w:color w:val="000000"/>
          <w:szCs w:val="28"/>
        </w:rPr>
        <w:t xml:space="preserve"> Come join us for a potluck as we celebrate the end of the school year! Open to club members (BOTH Grads &amp; Undergrads) and friends alike! </w:t>
      </w:r>
    </w:p>
    <w:p w14:paraId="144744A0" w14:textId="1C83CBAB" w:rsidR="00406E47" w:rsidRPr="000E13E0" w:rsidRDefault="00A82FBF" w:rsidP="00B66ECB">
      <w:pPr>
        <w:ind w:left="1800"/>
        <w:textAlignment w:val="baseline"/>
        <w:rPr>
          <w:bCs/>
          <w:color w:val="000000"/>
          <w:szCs w:val="28"/>
        </w:rPr>
      </w:pPr>
      <w:r>
        <w:rPr>
          <w:bCs/>
          <w:color w:val="000000"/>
          <w:szCs w:val="28"/>
        </w:rPr>
        <w:t>*We will also be attaching a google excel sheet as a reference for who is bring what to the potluck.</w:t>
      </w:r>
    </w:p>
    <w:p w14:paraId="2A83A16E" w14:textId="6820E5F4" w:rsidR="00B66ECB" w:rsidRPr="000E13E0" w:rsidRDefault="00406E47" w:rsidP="00B66ECB">
      <w:pPr>
        <w:ind w:left="1800"/>
        <w:textAlignment w:val="baseline"/>
        <w:rPr>
          <w:bCs/>
          <w:color w:val="000000"/>
          <w:szCs w:val="28"/>
        </w:rPr>
      </w:pPr>
      <w:r w:rsidRPr="000E13E0">
        <w:rPr>
          <w:bCs/>
          <w:color w:val="000000"/>
          <w:szCs w:val="28"/>
        </w:rPr>
        <w:t>-When:</w:t>
      </w:r>
      <w:r w:rsidR="002E632F">
        <w:rPr>
          <w:bCs/>
          <w:color w:val="000000"/>
          <w:szCs w:val="28"/>
        </w:rPr>
        <w:t xml:space="preserve"> 5pm</w:t>
      </w:r>
    </w:p>
    <w:p w14:paraId="22E0B6A5" w14:textId="4F471471" w:rsidR="00193DE0" w:rsidRDefault="00406E47" w:rsidP="00A82FBF">
      <w:pPr>
        <w:ind w:left="1800"/>
        <w:textAlignment w:val="baseline"/>
        <w:rPr>
          <w:bCs/>
          <w:color w:val="000000"/>
          <w:szCs w:val="28"/>
        </w:rPr>
      </w:pPr>
      <w:r w:rsidRPr="000E13E0">
        <w:rPr>
          <w:bCs/>
          <w:color w:val="000000"/>
          <w:szCs w:val="28"/>
        </w:rPr>
        <w:t>-Where:</w:t>
      </w:r>
      <w:r w:rsidR="002E632F">
        <w:rPr>
          <w:bCs/>
          <w:color w:val="000000"/>
          <w:szCs w:val="28"/>
        </w:rPr>
        <w:t xml:space="preserve"> 2218 N</w:t>
      </w:r>
      <w:r w:rsidR="00F25801">
        <w:rPr>
          <w:bCs/>
          <w:color w:val="000000"/>
          <w:szCs w:val="28"/>
        </w:rPr>
        <w:t>.</w:t>
      </w:r>
      <w:r w:rsidR="002E632F">
        <w:rPr>
          <w:bCs/>
          <w:color w:val="000000"/>
          <w:szCs w:val="28"/>
        </w:rPr>
        <w:t xml:space="preserve"> Euclid Ave. Tucson AZ 85719</w:t>
      </w:r>
      <w:r w:rsidR="00F25801">
        <w:rPr>
          <w:bCs/>
          <w:color w:val="000000"/>
          <w:szCs w:val="28"/>
        </w:rPr>
        <w:t xml:space="preserve">; </w:t>
      </w:r>
      <w:r w:rsidR="002E632F">
        <w:rPr>
          <w:bCs/>
          <w:color w:val="000000"/>
          <w:szCs w:val="28"/>
        </w:rPr>
        <w:t xml:space="preserve">Reference photos for parking will be </w:t>
      </w:r>
      <w:r w:rsidR="00F25801">
        <w:rPr>
          <w:bCs/>
          <w:color w:val="000000"/>
          <w:szCs w:val="28"/>
        </w:rPr>
        <w:t>attached closer to date</w:t>
      </w:r>
      <w:bookmarkEnd w:id="2"/>
      <w:r w:rsidR="00F25801">
        <w:rPr>
          <w:bCs/>
          <w:color w:val="000000"/>
          <w:szCs w:val="28"/>
        </w:rPr>
        <w:t>.</w:t>
      </w:r>
    </w:p>
    <w:p w14:paraId="4DC37DF4" w14:textId="77777777" w:rsidR="002E632F" w:rsidRPr="000E13E0" w:rsidRDefault="002E632F" w:rsidP="00B66ECB">
      <w:pPr>
        <w:textAlignment w:val="baseline"/>
        <w:rPr>
          <w:color w:val="000000"/>
          <w:sz w:val="20"/>
          <w:u w:val="single"/>
        </w:rPr>
      </w:pPr>
    </w:p>
    <w:p w14:paraId="21CBA14C" w14:textId="77777777" w:rsidR="00193DE0" w:rsidRPr="000E13E0" w:rsidRDefault="00193DE0" w:rsidP="00193DE0">
      <w:pPr>
        <w:numPr>
          <w:ilvl w:val="0"/>
          <w:numId w:val="30"/>
        </w:numPr>
        <w:textAlignment w:val="baseline"/>
        <w:rPr>
          <w:b/>
          <w:bCs/>
          <w:color w:val="000000"/>
          <w:sz w:val="20"/>
        </w:rPr>
      </w:pPr>
      <w:r w:rsidRPr="000E13E0">
        <w:rPr>
          <w:b/>
          <w:bCs/>
          <w:color w:val="000000"/>
          <w:sz w:val="32"/>
          <w:szCs w:val="32"/>
        </w:rPr>
        <w:t xml:space="preserve">Vice President’s Report </w:t>
      </w:r>
    </w:p>
    <w:p w14:paraId="1BF7B3C8" w14:textId="0017D1E6" w:rsidR="00193DE0" w:rsidRDefault="00193DE0" w:rsidP="00193DE0">
      <w:pPr>
        <w:rPr>
          <w:szCs w:val="24"/>
        </w:rPr>
      </w:pPr>
    </w:p>
    <w:p w14:paraId="2CDC1D0D" w14:textId="25F82E81" w:rsidR="001827E5" w:rsidRPr="001827E5" w:rsidRDefault="001827E5" w:rsidP="001827E5">
      <w:pPr>
        <w:pStyle w:val="ListParagraph"/>
        <w:numPr>
          <w:ilvl w:val="0"/>
          <w:numId w:val="44"/>
        </w:numPr>
        <w:rPr>
          <w:szCs w:val="24"/>
        </w:rPr>
      </w:pPr>
      <w:r>
        <w:rPr>
          <w:szCs w:val="24"/>
        </w:rPr>
        <w:t>N/A</w:t>
      </w:r>
    </w:p>
    <w:p w14:paraId="7EC71777" w14:textId="77777777" w:rsidR="001827E5" w:rsidRPr="000E13E0" w:rsidRDefault="001827E5" w:rsidP="00193DE0">
      <w:pPr>
        <w:rPr>
          <w:szCs w:val="24"/>
        </w:rPr>
      </w:pPr>
    </w:p>
    <w:p w14:paraId="08B8CAF6" w14:textId="3D1CDA83" w:rsidR="00193DE0" w:rsidRPr="001827E5" w:rsidRDefault="00193DE0" w:rsidP="00193DE0">
      <w:pPr>
        <w:numPr>
          <w:ilvl w:val="0"/>
          <w:numId w:val="31"/>
        </w:numPr>
        <w:textAlignment w:val="baseline"/>
        <w:rPr>
          <w:color w:val="000000"/>
          <w:sz w:val="20"/>
        </w:rPr>
      </w:pPr>
      <w:r w:rsidRPr="000E13E0">
        <w:rPr>
          <w:b/>
          <w:bCs/>
          <w:color w:val="000000"/>
          <w:sz w:val="32"/>
          <w:szCs w:val="32"/>
        </w:rPr>
        <w:t>Treasurer’s Report</w:t>
      </w:r>
    </w:p>
    <w:p w14:paraId="16F7B0A7" w14:textId="77777777" w:rsidR="001827E5" w:rsidRPr="000E13E0" w:rsidRDefault="001827E5" w:rsidP="001827E5">
      <w:pPr>
        <w:ind w:left="720"/>
        <w:textAlignment w:val="baseline"/>
        <w:rPr>
          <w:color w:val="000000"/>
          <w:sz w:val="20"/>
        </w:rPr>
      </w:pPr>
    </w:p>
    <w:p w14:paraId="344F07E6" w14:textId="77777777" w:rsidR="00193DE0" w:rsidRPr="001827E5" w:rsidRDefault="00193DE0" w:rsidP="001827E5">
      <w:pPr>
        <w:numPr>
          <w:ilvl w:val="0"/>
          <w:numId w:val="46"/>
        </w:numPr>
        <w:textAlignment w:val="baseline"/>
        <w:rPr>
          <w:color w:val="000000"/>
          <w:szCs w:val="24"/>
        </w:rPr>
      </w:pPr>
      <w:r w:rsidRPr="001827E5">
        <w:rPr>
          <w:color w:val="000000"/>
          <w:szCs w:val="24"/>
        </w:rPr>
        <w:t>Dues ($30 per semester)</w:t>
      </w:r>
    </w:p>
    <w:p w14:paraId="3A04E56B" w14:textId="52067FC3" w:rsidR="00A3303B" w:rsidRPr="001827E5" w:rsidRDefault="00193DE0" w:rsidP="001827E5">
      <w:pPr>
        <w:numPr>
          <w:ilvl w:val="0"/>
          <w:numId w:val="46"/>
        </w:numPr>
        <w:textAlignment w:val="baseline"/>
        <w:rPr>
          <w:color w:val="000000"/>
          <w:szCs w:val="24"/>
        </w:rPr>
      </w:pPr>
      <w:r w:rsidRPr="001827E5">
        <w:rPr>
          <w:color w:val="000000"/>
          <w:szCs w:val="24"/>
          <w:u w:val="single"/>
        </w:rPr>
        <w:t>Paid dues</w:t>
      </w:r>
      <w:r w:rsidRPr="001827E5">
        <w:rPr>
          <w:color w:val="000000"/>
          <w:szCs w:val="24"/>
        </w:rPr>
        <w:t xml:space="preserve">: </w:t>
      </w:r>
      <w:bookmarkStart w:id="3" w:name="_Hlk529781308"/>
      <w:r w:rsidR="00ED04A4" w:rsidRPr="001827E5">
        <w:rPr>
          <w:color w:val="000000"/>
          <w:szCs w:val="24"/>
        </w:rPr>
        <w:t xml:space="preserve">Amanda Sacek, Brandon Mayor, </w:t>
      </w:r>
      <w:r w:rsidR="009F7D0C" w:rsidRPr="001827E5">
        <w:rPr>
          <w:color w:val="000000"/>
          <w:szCs w:val="24"/>
        </w:rPr>
        <w:t>Austin Gonzales, Mitchell Zieglgansberger, Cameron Burleson,</w:t>
      </w:r>
      <w:r w:rsidR="004E5A8E" w:rsidRPr="001827E5">
        <w:rPr>
          <w:color w:val="000000"/>
          <w:szCs w:val="24"/>
        </w:rPr>
        <w:t xml:space="preserve"> Josephine Profy</w:t>
      </w:r>
    </w:p>
    <w:p w14:paraId="56EED5CD" w14:textId="77F5390D" w:rsidR="00193DE0" w:rsidRPr="001827E5" w:rsidRDefault="00193DE0" w:rsidP="001827E5">
      <w:pPr>
        <w:textAlignment w:val="baseline"/>
        <w:rPr>
          <w:color w:val="000000"/>
          <w:szCs w:val="24"/>
        </w:rPr>
      </w:pPr>
    </w:p>
    <w:bookmarkEnd w:id="3"/>
    <w:p w14:paraId="238CEBBF" w14:textId="77777777" w:rsidR="00193DE0" w:rsidRPr="001827E5" w:rsidRDefault="00193DE0" w:rsidP="001827E5">
      <w:pPr>
        <w:numPr>
          <w:ilvl w:val="0"/>
          <w:numId w:val="46"/>
        </w:numPr>
        <w:textAlignment w:val="baseline"/>
        <w:rPr>
          <w:color w:val="000000"/>
          <w:szCs w:val="24"/>
        </w:rPr>
      </w:pPr>
      <w:r w:rsidRPr="001827E5">
        <w:rPr>
          <w:color w:val="000000"/>
          <w:szCs w:val="24"/>
        </w:rPr>
        <w:t xml:space="preserve">Account balances </w:t>
      </w:r>
      <w:r w:rsidRPr="001827E5">
        <w:rPr>
          <w:color w:val="000000"/>
          <w:szCs w:val="24"/>
          <w:u w:val="single"/>
        </w:rPr>
        <w:t>(Now accepting all credit cards)</w:t>
      </w:r>
      <w:r w:rsidRPr="001827E5">
        <w:rPr>
          <w:color w:val="000000"/>
          <w:szCs w:val="24"/>
        </w:rPr>
        <w:t xml:space="preserve">: </w:t>
      </w:r>
    </w:p>
    <w:p w14:paraId="703CC2CB" w14:textId="1A66E9B0" w:rsidR="00193DE0" w:rsidRPr="001827E5" w:rsidRDefault="00193DE0" w:rsidP="001827E5">
      <w:pPr>
        <w:numPr>
          <w:ilvl w:val="0"/>
          <w:numId w:val="48"/>
        </w:numPr>
        <w:textAlignment w:val="baseline"/>
        <w:rPr>
          <w:color w:val="000000"/>
          <w:szCs w:val="24"/>
        </w:rPr>
      </w:pPr>
      <w:r w:rsidRPr="001827E5">
        <w:rPr>
          <w:color w:val="000000"/>
          <w:szCs w:val="24"/>
        </w:rPr>
        <w:t xml:space="preserve">Checking: </w:t>
      </w:r>
      <w:r w:rsidR="000E13E0" w:rsidRPr="001827E5">
        <w:rPr>
          <w:color w:val="000000"/>
          <w:szCs w:val="24"/>
        </w:rPr>
        <w:t>$</w:t>
      </w:r>
      <w:r w:rsidR="007D3067" w:rsidRPr="001827E5">
        <w:rPr>
          <w:color w:val="000000"/>
          <w:szCs w:val="24"/>
        </w:rPr>
        <w:t>725.47</w:t>
      </w:r>
    </w:p>
    <w:p w14:paraId="6609DFBA" w14:textId="3E4C9117" w:rsidR="00193DE0" w:rsidRPr="001827E5" w:rsidRDefault="00193DE0" w:rsidP="001827E5">
      <w:pPr>
        <w:numPr>
          <w:ilvl w:val="0"/>
          <w:numId w:val="48"/>
        </w:numPr>
        <w:textAlignment w:val="baseline"/>
        <w:rPr>
          <w:color w:val="000000"/>
          <w:szCs w:val="24"/>
        </w:rPr>
      </w:pPr>
      <w:r w:rsidRPr="001827E5">
        <w:rPr>
          <w:color w:val="000000"/>
          <w:szCs w:val="24"/>
        </w:rPr>
        <w:t>Savings:</w:t>
      </w:r>
      <w:r w:rsidR="007D3067" w:rsidRPr="001827E5">
        <w:rPr>
          <w:color w:val="000000"/>
          <w:szCs w:val="24"/>
        </w:rPr>
        <w:t xml:space="preserve"> </w:t>
      </w:r>
      <w:r w:rsidR="000E13E0" w:rsidRPr="001827E5">
        <w:rPr>
          <w:color w:val="000000"/>
          <w:szCs w:val="24"/>
        </w:rPr>
        <w:t>$</w:t>
      </w:r>
      <w:r w:rsidR="007D3067" w:rsidRPr="001827E5">
        <w:rPr>
          <w:color w:val="000000"/>
          <w:szCs w:val="24"/>
        </w:rPr>
        <w:t>396.10</w:t>
      </w:r>
    </w:p>
    <w:p w14:paraId="23D8D7AF" w14:textId="518A1A71" w:rsidR="00193DE0" w:rsidRPr="001827E5" w:rsidRDefault="00193DE0" w:rsidP="001827E5">
      <w:pPr>
        <w:numPr>
          <w:ilvl w:val="0"/>
          <w:numId w:val="48"/>
        </w:numPr>
        <w:textAlignment w:val="baseline"/>
        <w:rPr>
          <w:color w:val="000000"/>
          <w:szCs w:val="24"/>
        </w:rPr>
      </w:pPr>
      <w:r w:rsidRPr="001827E5">
        <w:rPr>
          <w:color w:val="000000"/>
          <w:szCs w:val="24"/>
        </w:rPr>
        <w:t>Cash:</w:t>
      </w:r>
      <w:r w:rsidR="000E13E0" w:rsidRPr="001827E5">
        <w:rPr>
          <w:color w:val="000000"/>
          <w:szCs w:val="24"/>
        </w:rPr>
        <w:t xml:space="preserve"> $544.00</w:t>
      </w:r>
    </w:p>
    <w:p w14:paraId="50D72ABE" w14:textId="0368347C" w:rsidR="00193DE0" w:rsidRPr="001827E5" w:rsidRDefault="00193DE0" w:rsidP="001827E5">
      <w:pPr>
        <w:numPr>
          <w:ilvl w:val="0"/>
          <w:numId w:val="48"/>
        </w:numPr>
        <w:textAlignment w:val="baseline"/>
        <w:rPr>
          <w:color w:val="000000"/>
          <w:szCs w:val="24"/>
        </w:rPr>
      </w:pPr>
      <w:r w:rsidRPr="001827E5">
        <w:rPr>
          <w:color w:val="000000"/>
          <w:szCs w:val="24"/>
        </w:rPr>
        <w:t xml:space="preserve">Running </w:t>
      </w:r>
      <w:r w:rsidRPr="001827E5">
        <w:rPr>
          <w:b/>
          <w:bCs/>
          <w:color w:val="000000"/>
          <w:szCs w:val="24"/>
        </w:rPr>
        <w:t xml:space="preserve">total </w:t>
      </w:r>
      <w:r w:rsidRPr="001827E5">
        <w:rPr>
          <w:color w:val="000000"/>
          <w:szCs w:val="24"/>
        </w:rPr>
        <w:t xml:space="preserve">= </w:t>
      </w:r>
      <w:r w:rsidR="000E13E0" w:rsidRPr="001827E5">
        <w:rPr>
          <w:color w:val="000000"/>
          <w:szCs w:val="24"/>
        </w:rPr>
        <w:t>$1,665.57</w:t>
      </w:r>
    </w:p>
    <w:p w14:paraId="698F9084" w14:textId="77777777" w:rsidR="00193DE0" w:rsidRPr="001827E5" w:rsidRDefault="00193DE0" w:rsidP="001827E5">
      <w:pPr>
        <w:numPr>
          <w:ilvl w:val="0"/>
          <w:numId w:val="47"/>
        </w:numPr>
        <w:textAlignment w:val="baseline"/>
        <w:rPr>
          <w:color w:val="000000"/>
          <w:szCs w:val="24"/>
        </w:rPr>
      </w:pPr>
      <w:r w:rsidRPr="001827E5">
        <w:rPr>
          <w:color w:val="000000"/>
          <w:szCs w:val="24"/>
        </w:rPr>
        <w:t>VENMO - @TierraSeca</w:t>
      </w:r>
    </w:p>
    <w:p w14:paraId="43A7FB75" w14:textId="77777777" w:rsidR="00193DE0" w:rsidRPr="001827E5" w:rsidRDefault="00193DE0" w:rsidP="001827E5">
      <w:pPr>
        <w:numPr>
          <w:ilvl w:val="0"/>
          <w:numId w:val="47"/>
        </w:numPr>
        <w:textAlignment w:val="baseline"/>
        <w:rPr>
          <w:color w:val="000000"/>
          <w:szCs w:val="24"/>
        </w:rPr>
      </w:pPr>
      <w:r w:rsidRPr="001827E5">
        <w:rPr>
          <w:color w:val="000000"/>
          <w:szCs w:val="24"/>
        </w:rPr>
        <w:t>PAYPAL - Need to get still</w:t>
      </w:r>
    </w:p>
    <w:p w14:paraId="1E6699BD" w14:textId="77777777" w:rsidR="00193DE0" w:rsidRPr="001827E5" w:rsidRDefault="00193DE0" w:rsidP="00193DE0">
      <w:pPr>
        <w:rPr>
          <w:szCs w:val="24"/>
        </w:rPr>
      </w:pPr>
    </w:p>
    <w:p w14:paraId="7A5FBCF5" w14:textId="09212BE5" w:rsidR="00B66ECB" w:rsidRPr="001827E5" w:rsidRDefault="00193DE0" w:rsidP="00B66ECB">
      <w:pPr>
        <w:numPr>
          <w:ilvl w:val="0"/>
          <w:numId w:val="35"/>
        </w:numPr>
        <w:textAlignment w:val="baseline"/>
        <w:rPr>
          <w:b/>
          <w:bCs/>
          <w:color w:val="000000"/>
          <w:sz w:val="20"/>
        </w:rPr>
      </w:pPr>
      <w:r w:rsidRPr="000E13E0">
        <w:rPr>
          <w:b/>
          <w:bCs/>
          <w:color w:val="000000"/>
          <w:sz w:val="32"/>
          <w:szCs w:val="32"/>
        </w:rPr>
        <w:t xml:space="preserve">Miscellaneous </w:t>
      </w:r>
    </w:p>
    <w:p w14:paraId="589DA40A" w14:textId="77777777" w:rsidR="001827E5" w:rsidRPr="000E13E0" w:rsidRDefault="001827E5" w:rsidP="001827E5">
      <w:pPr>
        <w:ind w:left="720"/>
        <w:textAlignment w:val="baseline"/>
        <w:rPr>
          <w:b/>
          <w:bCs/>
          <w:color w:val="000000"/>
          <w:sz w:val="20"/>
        </w:rPr>
      </w:pPr>
    </w:p>
    <w:p w14:paraId="5520F6B9" w14:textId="18ADA4D4" w:rsidR="00193DE0" w:rsidRPr="000E13E0" w:rsidRDefault="00193DE0" w:rsidP="001827E5">
      <w:pPr>
        <w:numPr>
          <w:ilvl w:val="0"/>
          <w:numId w:val="49"/>
        </w:numPr>
        <w:textAlignment w:val="baseline"/>
        <w:rPr>
          <w:b/>
          <w:bCs/>
          <w:color w:val="000000"/>
          <w:sz w:val="20"/>
        </w:rPr>
      </w:pPr>
      <w:r w:rsidRPr="001827E5">
        <w:rPr>
          <w:color w:val="000000"/>
          <w:szCs w:val="28"/>
        </w:rPr>
        <w:t>Using InvolveUA link as storage for all club information</w:t>
      </w:r>
    </w:p>
    <w:p w14:paraId="6CA5E907" w14:textId="77777777" w:rsidR="00193DE0" w:rsidRPr="000E13E0" w:rsidRDefault="00193DE0" w:rsidP="00193DE0">
      <w:pPr>
        <w:rPr>
          <w:szCs w:val="24"/>
        </w:rPr>
      </w:pPr>
    </w:p>
    <w:p w14:paraId="33E998DF" w14:textId="77777777" w:rsidR="00193DE0" w:rsidRPr="001827E5" w:rsidRDefault="00193DE0" w:rsidP="001827E5">
      <w:pPr>
        <w:ind w:firstLine="720"/>
        <w:rPr>
          <w:szCs w:val="24"/>
        </w:rPr>
      </w:pPr>
      <w:r w:rsidRPr="001827E5">
        <w:rPr>
          <w:b/>
          <w:bCs/>
          <w:color w:val="000000"/>
          <w:szCs w:val="24"/>
          <w:u w:val="single"/>
        </w:rPr>
        <w:t>Link to InvolveUA</w:t>
      </w:r>
      <w:r w:rsidRPr="001827E5">
        <w:rPr>
          <w:color w:val="000000"/>
          <w:szCs w:val="24"/>
        </w:rPr>
        <w:t xml:space="preserve">: </w:t>
      </w:r>
      <w:hyperlink r:id="rId10" w:history="1">
        <w:r w:rsidRPr="001827E5">
          <w:rPr>
            <w:color w:val="1155CC"/>
            <w:szCs w:val="24"/>
            <w:u w:val="single"/>
          </w:rPr>
          <w:t>https://arizona.collegiatelink.net/organization/tierraseca</w:t>
        </w:r>
      </w:hyperlink>
    </w:p>
    <w:p w14:paraId="239A6912" w14:textId="77777777" w:rsidR="00193DE0" w:rsidRPr="000E13E0" w:rsidRDefault="00193DE0" w:rsidP="00193DE0">
      <w:pPr>
        <w:rPr>
          <w:szCs w:val="24"/>
        </w:rPr>
      </w:pPr>
    </w:p>
    <w:p w14:paraId="75BDAB02" w14:textId="77777777" w:rsidR="00193DE0" w:rsidRPr="000E13E0" w:rsidRDefault="00193DE0" w:rsidP="00193DE0">
      <w:pPr>
        <w:numPr>
          <w:ilvl w:val="0"/>
          <w:numId w:val="37"/>
        </w:numPr>
        <w:textAlignment w:val="baseline"/>
        <w:rPr>
          <w:color w:val="000000"/>
          <w:sz w:val="20"/>
        </w:rPr>
      </w:pPr>
      <w:r w:rsidRPr="000E13E0">
        <w:rPr>
          <w:b/>
          <w:bCs/>
          <w:color w:val="000000"/>
          <w:sz w:val="32"/>
          <w:szCs w:val="32"/>
        </w:rPr>
        <w:t>Swag</w:t>
      </w:r>
    </w:p>
    <w:p w14:paraId="72B74666" w14:textId="427EEBF2" w:rsidR="00193DE0" w:rsidRPr="000E13E0" w:rsidRDefault="00193DE0" w:rsidP="001827E5">
      <w:pPr>
        <w:ind w:left="1440"/>
        <w:textAlignment w:val="baseline"/>
        <w:rPr>
          <w:color w:val="000000"/>
          <w:sz w:val="20"/>
        </w:rPr>
      </w:pPr>
    </w:p>
    <w:p w14:paraId="74D37AA5" w14:textId="043F5243" w:rsidR="002E632F" w:rsidRPr="001827E5" w:rsidRDefault="00193DE0" w:rsidP="002E632F">
      <w:pPr>
        <w:numPr>
          <w:ilvl w:val="0"/>
          <w:numId w:val="38"/>
        </w:numPr>
        <w:ind w:left="1440"/>
        <w:textAlignment w:val="baseline"/>
        <w:rPr>
          <w:color w:val="000000"/>
          <w:sz w:val="18"/>
        </w:rPr>
      </w:pPr>
      <w:r w:rsidRPr="001827E5">
        <w:rPr>
          <w:color w:val="000000"/>
          <w:szCs w:val="28"/>
        </w:rPr>
        <w:t xml:space="preserve">T-Shirts: $10 (for </w:t>
      </w:r>
      <w:r w:rsidRPr="001827E5">
        <w:rPr>
          <w:color w:val="000000" w:themeColor="text1"/>
          <w:szCs w:val="28"/>
        </w:rPr>
        <w:t>S</w:t>
      </w:r>
      <w:r w:rsidR="002E632F" w:rsidRPr="001827E5">
        <w:rPr>
          <w:color w:val="000000" w:themeColor="text1"/>
          <w:szCs w:val="28"/>
        </w:rPr>
        <w:t>*</w:t>
      </w:r>
      <w:r w:rsidRPr="001827E5">
        <w:rPr>
          <w:color w:val="000000" w:themeColor="text1"/>
          <w:szCs w:val="28"/>
        </w:rPr>
        <w:t>, M</w:t>
      </w:r>
      <w:r w:rsidR="002E632F" w:rsidRPr="001827E5">
        <w:rPr>
          <w:color w:val="000000" w:themeColor="text1"/>
          <w:szCs w:val="28"/>
        </w:rPr>
        <w:t>*</w:t>
      </w:r>
      <w:r w:rsidRPr="001827E5">
        <w:rPr>
          <w:color w:val="000000"/>
          <w:szCs w:val="28"/>
        </w:rPr>
        <w:t>,</w:t>
      </w:r>
      <w:r w:rsidR="002E632F" w:rsidRPr="001827E5">
        <w:rPr>
          <w:color w:val="000000"/>
          <w:szCs w:val="28"/>
        </w:rPr>
        <w:t xml:space="preserve"> &amp;</w:t>
      </w:r>
      <w:r w:rsidRPr="001827E5">
        <w:rPr>
          <w:color w:val="000000"/>
          <w:szCs w:val="28"/>
        </w:rPr>
        <w:t xml:space="preserve"> L</w:t>
      </w:r>
      <w:r w:rsidR="002E632F" w:rsidRPr="001827E5">
        <w:rPr>
          <w:color w:val="000000"/>
          <w:szCs w:val="28"/>
        </w:rPr>
        <w:t>*</w:t>
      </w:r>
      <w:r w:rsidRPr="001827E5">
        <w:rPr>
          <w:color w:val="000000"/>
          <w:szCs w:val="28"/>
        </w:rPr>
        <w:t>)</w:t>
      </w:r>
      <w:r w:rsidR="002E632F" w:rsidRPr="001827E5">
        <w:rPr>
          <w:color w:val="000000"/>
          <w:szCs w:val="28"/>
        </w:rPr>
        <w:t xml:space="preserve"> $5 (for XL/XXL)</w:t>
      </w:r>
    </w:p>
    <w:p w14:paraId="7C14B920" w14:textId="26B56088" w:rsidR="00193DE0" w:rsidRPr="001827E5" w:rsidRDefault="002E632F" w:rsidP="002E632F">
      <w:pPr>
        <w:ind w:left="1440"/>
        <w:textAlignment w:val="baseline"/>
        <w:rPr>
          <w:color w:val="000000"/>
          <w:sz w:val="18"/>
        </w:rPr>
      </w:pPr>
      <w:r w:rsidRPr="001827E5">
        <w:rPr>
          <w:color w:val="000000"/>
          <w:szCs w:val="28"/>
        </w:rPr>
        <w:t>*</w:t>
      </w:r>
      <w:r w:rsidR="000E13E0" w:rsidRPr="001827E5">
        <w:rPr>
          <w:color w:val="000000"/>
          <w:szCs w:val="28"/>
        </w:rPr>
        <w:t>Limit sizes left, looking to reorder new shirts</w:t>
      </w:r>
    </w:p>
    <w:p w14:paraId="420F0D6A" w14:textId="6207EB83" w:rsidR="00193DE0" w:rsidRPr="001827E5" w:rsidRDefault="00193DE0" w:rsidP="00193DE0">
      <w:pPr>
        <w:numPr>
          <w:ilvl w:val="0"/>
          <w:numId w:val="38"/>
        </w:numPr>
        <w:ind w:left="1440"/>
        <w:textAlignment w:val="baseline"/>
        <w:rPr>
          <w:color w:val="000000"/>
          <w:sz w:val="18"/>
        </w:rPr>
      </w:pPr>
      <w:r w:rsidRPr="001827E5">
        <w:rPr>
          <w:color w:val="000000"/>
          <w:szCs w:val="28"/>
        </w:rPr>
        <w:t>Hats: $15</w:t>
      </w:r>
      <w:r w:rsidR="002E632F" w:rsidRPr="001827E5">
        <w:rPr>
          <w:color w:val="000000"/>
          <w:szCs w:val="28"/>
        </w:rPr>
        <w:t xml:space="preserve"> ~</w:t>
      </w:r>
      <w:r w:rsidR="000E13E0" w:rsidRPr="001827E5">
        <w:rPr>
          <w:color w:val="000000"/>
          <w:szCs w:val="28"/>
        </w:rPr>
        <w:t xml:space="preserve"> </w:t>
      </w:r>
      <w:r w:rsidR="000E13E0" w:rsidRPr="001827E5">
        <w:rPr>
          <w:color w:val="C00000"/>
          <w:szCs w:val="28"/>
        </w:rPr>
        <w:t>Limited amount left</w:t>
      </w:r>
      <w:r w:rsidR="002E632F" w:rsidRPr="001827E5">
        <w:rPr>
          <w:color w:val="C00000"/>
          <w:szCs w:val="28"/>
        </w:rPr>
        <w:t>, get yours before they run out!</w:t>
      </w:r>
    </w:p>
    <w:p w14:paraId="3A1FEFEF" w14:textId="77777777" w:rsidR="002E632F" w:rsidRPr="001827E5" w:rsidRDefault="002E632F" w:rsidP="00193DE0">
      <w:pPr>
        <w:numPr>
          <w:ilvl w:val="0"/>
          <w:numId w:val="38"/>
        </w:numPr>
        <w:ind w:left="1440"/>
        <w:textAlignment w:val="baseline"/>
        <w:rPr>
          <w:color w:val="000000"/>
          <w:sz w:val="18"/>
        </w:rPr>
      </w:pPr>
      <w:r w:rsidRPr="001827E5">
        <w:rPr>
          <w:bCs/>
          <w:color w:val="000000"/>
          <w:szCs w:val="28"/>
        </w:rPr>
        <w:t>Bundle</w:t>
      </w:r>
      <w:r w:rsidRPr="001827E5">
        <w:rPr>
          <w:color w:val="000000"/>
          <w:szCs w:val="28"/>
        </w:rPr>
        <w:t xml:space="preserve">: T-shirt/Hat Combo = 20$ </w:t>
      </w:r>
    </w:p>
    <w:p w14:paraId="56828109" w14:textId="1CC647F8" w:rsidR="00193DE0" w:rsidRPr="001827E5" w:rsidRDefault="002E632F" w:rsidP="002E632F">
      <w:pPr>
        <w:numPr>
          <w:ilvl w:val="0"/>
          <w:numId w:val="38"/>
        </w:numPr>
        <w:ind w:left="1440"/>
        <w:textAlignment w:val="baseline"/>
        <w:rPr>
          <w:color w:val="000000"/>
          <w:sz w:val="18"/>
        </w:rPr>
      </w:pPr>
      <w:r w:rsidRPr="001827E5">
        <w:rPr>
          <w:color w:val="000000"/>
          <w:szCs w:val="28"/>
        </w:rPr>
        <w:t xml:space="preserve">Koozies: $1 ~ </w:t>
      </w:r>
      <w:r w:rsidRPr="001827E5">
        <w:rPr>
          <w:color w:val="C00000"/>
          <w:szCs w:val="28"/>
        </w:rPr>
        <w:t>Limited amount left, get yours before they run out!</w:t>
      </w:r>
    </w:p>
    <w:p w14:paraId="1B79FF80" w14:textId="513E910A" w:rsidR="002E632F" w:rsidRPr="001827E5" w:rsidRDefault="002E632F" w:rsidP="002E632F">
      <w:pPr>
        <w:numPr>
          <w:ilvl w:val="0"/>
          <w:numId w:val="38"/>
        </w:numPr>
        <w:ind w:left="1440"/>
        <w:textAlignment w:val="baseline"/>
        <w:rPr>
          <w:strike/>
          <w:color w:val="000000"/>
          <w:sz w:val="18"/>
        </w:rPr>
      </w:pPr>
      <w:r w:rsidRPr="001827E5">
        <w:rPr>
          <w:strike/>
          <w:color w:val="000000"/>
          <w:szCs w:val="28"/>
        </w:rPr>
        <w:t>Stickers: $1</w:t>
      </w:r>
      <w:r w:rsidRPr="001827E5">
        <w:rPr>
          <w:color w:val="000000"/>
          <w:szCs w:val="28"/>
        </w:rPr>
        <w:t xml:space="preserve"> ~ Looking to reorder more</w:t>
      </w:r>
    </w:p>
    <w:p w14:paraId="1034EBB3" w14:textId="77777777" w:rsidR="00193DE0" w:rsidRPr="001827E5" w:rsidRDefault="00193DE0" w:rsidP="00193DE0">
      <w:pPr>
        <w:rPr>
          <w:sz w:val="22"/>
          <w:szCs w:val="24"/>
        </w:rPr>
      </w:pPr>
    </w:p>
    <w:p w14:paraId="5942EDF8" w14:textId="77777777" w:rsidR="00193DE0" w:rsidRPr="000E13E0" w:rsidRDefault="00193DE0" w:rsidP="00193DE0">
      <w:pPr>
        <w:numPr>
          <w:ilvl w:val="0"/>
          <w:numId w:val="39"/>
        </w:numPr>
        <w:textAlignment w:val="baseline"/>
        <w:rPr>
          <w:color w:val="000000"/>
          <w:sz w:val="20"/>
        </w:rPr>
      </w:pPr>
      <w:r w:rsidRPr="000E13E0">
        <w:rPr>
          <w:b/>
          <w:bCs/>
          <w:color w:val="000000"/>
          <w:sz w:val="32"/>
          <w:szCs w:val="32"/>
        </w:rPr>
        <w:t>Any Other Business?</w:t>
      </w:r>
    </w:p>
    <w:p w14:paraId="382313DA" w14:textId="5ED88A1E" w:rsidR="001827E5" w:rsidRDefault="001827E5" w:rsidP="001827E5">
      <w:pPr>
        <w:pStyle w:val="ListParagraph"/>
        <w:ind w:left="1440"/>
        <w:rPr>
          <w:szCs w:val="24"/>
        </w:rPr>
      </w:pPr>
    </w:p>
    <w:p w14:paraId="77B028EB" w14:textId="6CFCC51E" w:rsidR="00193DE0" w:rsidRDefault="001827E5" w:rsidP="001827E5">
      <w:pPr>
        <w:pStyle w:val="ListParagraph"/>
        <w:numPr>
          <w:ilvl w:val="1"/>
          <w:numId w:val="39"/>
        </w:numPr>
        <w:rPr>
          <w:szCs w:val="24"/>
        </w:rPr>
      </w:pPr>
      <w:r>
        <w:rPr>
          <w:szCs w:val="24"/>
        </w:rPr>
        <w:t>N/A</w:t>
      </w:r>
    </w:p>
    <w:p w14:paraId="020DF857" w14:textId="77777777" w:rsidR="001827E5" w:rsidRPr="001827E5" w:rsidRDefault="001827E5" w:rsidP="001827E5">
      <w:pPr>
        <w:pStyle w:val="ListParagraph"/>
        <w:ind w:left="1440"/>
        <w:rPr>
          <w:szCs w:val="24"/>
        </w:rPr>
      </w:pPr>
    </w:p>
    <w:p w14:paraId="3C1EB9CE" w14:textId="343782AE" w:rsidR="00193DE0" w:rsidRPr="001827E5" w:rsidRDefault="00193DE0" w:rsidP="00193DE0">
      <w:pPr>
        <w:numPr>
          <w:ilvl w:val="0"/>
          <w:numId w:val="40"/>
        </w:numPr>
        <w:textAlignment w:val="baseline"/>
        <w:rPr>
          <w:color w:val="000000"/>
          <w:sz w:val="20"/>
        </w:rPr>
      </w:pPr>
      <w:r w:rsidRPr="000E13E0">
        <w:rPr>
          <w:b/>
          <w:bCs/>
          <w:color w:val="000000"/>
          <w:sz w:val="32"/>
          <w:szCs w:val="32"/>
        </w:rPr>
        <w:t>Adjournment: 5:44 p.m.</w:t>
      </w:r>
    </w:p>
    <w:p w14:paraId="509D289F" w14:textId="77777777" w:rsidR="001827E5" w:rsidRPr="000E13E0" w:rsidRDefault="001827E5" w:rsidP="001827E5">
      <w:pPr>
        <w:ind w:left="720"/>
        <w:textAlignment w:val="baseline"/>
        <w:rPr>
          <w:color w:val="000000"/>
          <w:sz w:val="20"/>
        </w:rPr>
      </w:pPr>
    </w:p>
    <w:p w14:paraId="01CAE630" w14:textId="77777777" w:rsidR="00193DE0" w:rsidRPr="000E13E0" w:rsidRDefault="00193DE0" w:rsidP="00193DE0">
      <w:pPr>
        <w:rPr>
          <w:szCs w:val="24"/>
        </w:rPr>
      </w:pPr>
    </w:p>
    <w:p w14:paraId="5FED6473" w14:textId="77777777" w:rsidR="00193DE0" w:rsidRPr="000E13E0" w:rsidRDefault="00193DE0" w:rsidP="00193DE0">
      <w:pPr>
        <w:spacing w:line="480" w:lineRule="auto"/>
        <w:jc w:val="center"/>
        <w:rPr>
          <w:szCs w:val="24"/>
        </w:rPr>
      </w:pPr>
      <w:r w:rsidRPr="000E13E0">
        <w:rPr>
          <w:b/>
          <w:bCs/>
          <w:color w:val="000000"/>
          <w:sz w:val="28"/>
          <w:szCs w:val="28"/>
          <w:u w:val="single"/>
        </w:rPr>
        <w:t>Facebook club link</w:t>
      </w:r>
      <w:r w:rsidRPr="000E13E0">
        <w:rPr>
          <w:color w:val="000000"/>
          <w:sz w:val="28"/>
          <w:szCs w:val="28"/>
        </w:rPr>
        <w:t xml:space="preserve">: </w:t>
      </w:r>
      <w:hyperlink r:id="rId11" w:history="1">
        <w:r w:rsidRPr="000E13E0">
          <w:rPr>
            <w:color w:val="1155CC"/>
            <w:sz w:val="28"/>
            <w:szCs w:val="28"/>
            <w:u w:val="single"/>
          </w:rPr>
          <w:t>https://www.facebook.com/uofatierraseca</w:t>
        </w:r>
      </w:hyperlink>
      <w:r w:rsidRPr="000E13E0">
        <w:rPr>
          <w:color w:val="000000"/>
          <w:sz w:val="28"/>
          <w:szCs w:val="28"/>
        </w:rPr>
        <w:t xml:space="preserve"> </w:t>
      </w:r>
    </w:p>
    <w:p w14:paraId="313385A5" w14:textId="77777777" w:rsidR="00193DE0" w:rsidRPr="000E13E0" w:rsidRDefault="00193DE0" w:rsidP="00193DE0">
      <w:pPr>
        <w:spacing w:line="480" w:lineRule="auto"/>
        <w:jc w:val="center"/>
        <w:rPr>
          <w:szCs w:val="24"/>
        </w:rPr>
      </w:pPr>
      <w:r w:rsidRPr="000E13E0">
        <w:rPr>
          <w:b/>
          <w:bCs/>
          <w:color w:val="000000"/>
          <w:sz w:val="28"/>
          <w:szCs w:val="28"/>
        </w:rPr>
        <w:t>President</w:t>
      </w:r>
      <w:r w:rsidRPr="000E13E0">
        <w:rPr>
          <w:color w:val="000000"/>
          <w:sz w:val="28"/>
          <w:szCs w:val="28"/>
        </w:rPr>
        <w:t xml:space="preserve">: Josephine Profy </w:t>
      </w:r>
      <w:hyperlink r:id="rId12" w:history="1">
        <w:r w:rsidRPr="000E13E0">
          <w:rPr>
            <w:color w:val="1155CC"/>
            <w:sz w:val="28"/>
            <w:szCs w:val="28"/>
            <w:u w:val="single"/>
          </w:rPr>
          <w:t>jprofy@email.arizona.edu</w:t>
        </w:r>
      </w:hyperlink>
    </w:p>
    <w:p w14:paraId="209ACAB5" w14:textId="77777777" w:rsidR="00193DE0" w:rsidRPr="000E13E0" w:rsidRDefault="00193DE0" w:rsidP="00193DE0">
      <w:pPr>
        <w:spacing w:line="480" w:lineRule="auto"/>
        <w:jc w:val="center"/>
        <w:rPr>
          <w:szCs w:val="24"/>
        </w:rPr>
      </w:pPr>
      <w:r w:rsidRPr="000E13E0">
        <w:rPr>
          <w:b/>
          <w:bCs/>
          <w:color w:val="000000"/>
          <w:sz w:val="28"/>
          <w:szCs w:val="28"/>
        </w:rPr>
        <w:t>Vice President</w:t>
      </w:r>
      <w:r w:rsidRPr="000E13E0">
        <w:rPr>
          <w:color w:val="000000"/>
          <w:sz w:val="28"/>
          <w:szCs w:val="28"/>
        </w:rPr>
        <w:t xml:space="preserve">: Clara Miller </w:t>
      </w:r>
      <w:hyperlink r:id="rId13" w:history="1">
        <w:r w:rsidRPr="000E13E0">
          <w:rPr>
            <w:color w:val="1155CC"/>
            <w:sz w:val="28"/>
            <w:szCs w:val="28"/>
            <w:u w:val="single"/>
          </w:rPr>
          <w:t>claramiller@email.arizona.edu</w:t>
        </w:r>
      </w:hyperlink>
    </w:p>
    <w:p w14:paraId="6D5F4B55" w14:textId="77777777" w:rsidR="00193DE0" w:rsidRPr="000E13E0" w:rsidRDefault="00193DE0" w:rsidP="00193DE0">
      <w:pPr>
        <w:spacing w:line="480" w:lineRule="auto"/>
        <w:jc w:val="center"/>
        <w:rPr>
          <w:szCs w:val="24"/>
        </w:rPr>
      </w:pPr>
      <w:r w:rsidRPr="000E13E0">
        <w:rPr>
          <w:b/>
          <w:bCs/>
          <w:color w:val="000000"/>
          <w:sz w:val="28"/>
          <w:szCs w:val="28"/>
        </w:rPr>
        <w:t>Treasurer</w:t>
      </w:r>
      <w:r w:rsidRPr="000E13E0">
        <w:rPr>
          <w:color w:val="000000"/>
          <w:sz w:val="28"/>
          <w:szCs w:val="28"/>
        </w:rPr>
        <w:t xml:space="preserve">: William Gray </w:t>
      </w:r>
      <w:hyperlink r:id="rId14" w:history="1">
        <w:r w:rsidRPr="000E13E0">
          <w:rPr>
            <w:color w:val="1155CC"/>
            <w:sz w:val="28"/>
            <w:szCs w:val="28"/>
            <w:u w:val="single"/>
          </w:rPr>
          <w:t>williamgray4@email.arizona.edu</w:t>
        </w:r>
      </w:hyperlink>
    </w:p>
    <w:p w14:paraId="27F28F71" w14:textId="7BD9E3F3" w:rsidR="00193DE0" w:rsidRDefault="00193DE0" w:rsidP="00193DE0">
      <w:pPr>
        <w:jc w:val="center"/>
        <w:rPr>
          <w:b/>
          <w:bCs/>
          <w:color w:val="000000"/>
          <w:sz w:val="32"/>
          <w:szCs w:val="32"/>
          <w:u w:val="single"/>
        </w:rPr>
      </w:pPr>
      <w:r w:rsidRPr="000E13E0">
        <w:rPr>
          <w:b/>
          <w:bCs/>
          <w:color w:val="000000"/>
          <w:sz w:val="28"/>
          <w:szCs w:val="28"/>
        </w:rPr>
        <w:t>Secretary</w:t>
      </w:r>
      <w:r w:rsidRPr="000E13E0">
        <w:rPr>
          <w:color w:val="000000"/>
          <w:sz w:val="28"/>
          <w:szCs w:val="28"/>
        </w:rPr>
        <w:t xml:space="preserve">: Amanda Sacek </w:t>
      </w:r>
      <w:hyperlink r:id="rId15" w:history="1">
        <w:r w:rsidRPr="000E13E0">
          <w:rPr>
            <w:color w:val="1155CC"/>
            <w:sz w:val="28"/>
            <w:szCs w:val="28"/>
            <w:u w:val="single"/>
          </w:rPr>
          <w:t>ajsacek@email.arizona.edu</w:t>
        </w:r>
      </w:hyperlink>
    </w:p>
    <w:sectPr w:rsidR="00193DE0" w:rsidSect="007D2AB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manda Sacek" w:date="2019-01-17T13:19:00Z" w:initials="AS">
    <w:p w14:paraId="1056C7A7" w14:textId="7DD72BDF" w:rsidR="00A920BA" w:rsidRDefault="00A920BA">
      <w:pPr>
        <w:pStyle w:val="CommentText"/>
      </w:pPr>
      <w:r>
        <w:rPr>
          <w:rStyle w:val="CommentReference"/>
        </w:rPr>
        <w:annotationRef/>
      </w:r>
      <w:r>
        <w:t>Not sure what time was established between the clu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6C7A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6C7A7" w16cid:durableId="1FEAFF7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3D5"/>
    <w:multiLevelType w:val="multilevel"/>
    <w:tmpl w:val="EF486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1626D"/>
    <w:multiLevelType w:val="multilevel"/>
    <w:tmpl w:val="806AE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6A62ED"/>
    <w:multiLevelType w:val="multilevel"/>
    <w:tmpl w:val="F03A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23EE4"/>
    <w:multiLevelType w:val="multilevel"/>
    <w:tmpl w:val="C43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61C0A"/>
    <w:multiLevelType w:val="multilevel"/>
    <w:tmpl w:val="B5502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F384F"/>
    <w:multiLevelType w:val="multilevel"/>
    <w:tmpl w:val="FA6A5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C05B6C"/>
    <w:multiLevelType w:val="multilevel"/>
    <w:tmpl w:val="23A0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E7B24"/>
    <w:multiLevelType w:val="hybridMultilevel"/>
    <w:tmpl w:val="C0F61B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B0343C"/>
    <w:multiLevelType w:val="hybridMultilevel"/>
    <w:tmpl w:val="2878C9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3830717"/>
    <w:multiLevelType w:val="multilevel"/>
    <w:tmpl w:val="50B0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796A34"/>
    <w:multiLevelType w:val="multilevel"/>
    <w:tmpl w:val="1F160D94"/>
    <w:lvl w:ilvl="0">
      <w:start w:val="1"/>
      <w:numFmt w:val="bullet"/>
      <w:lvlText w:val="o"/>
      <w:lvlJc w:val="left"/>
      <w:pPr>
        <w:tabs>
          <w:tab w:val="num" w:pos="-360"/>
        </w:tabs>
        <w:ind w:left="-360" w:hanging="360"/>
      </w:pPr>
      <w:rPr>
        <w:rFonts w:ascii="Courier New" w:hAnsi="Courier New" w:cs="Courier New" w:hint="default"/>
        <w:sz w:val="24"/>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11" w15:restartNumberingAfterBreak="0">
    <w:nsid w:val="2E3D2643"/>
    <w:multiLevelType w:val="multilevel"/>
    <w:tmpl w:val="0388D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DF5515"/>
    <w:multiLevelType w:val="multilevel"/>
    <w:tmpl w:val="97203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3C384B"/>
    <w:multiLevelType w:val="multilevel"/>
    <w:tmpl w:val="B8A2C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251CA0"/>
    <w:multiLevelType w:val="hybridMultilevel"/>
    <w:tmpl w:val="C4DCC2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2174B0C"/>
    <w:multiLevelType w:val="multilevel"/>
    <w:tmpl w:val="9DBA7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617DBA"/>
    <w:multiLevelType w:val="multilevel"/>
    <w:tmpl w:val="1FF8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506E42"/>
    <w:multiLevelType w:val="multilevel"/>
    <w:tmpl w:val="6B169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7147DB"/>
    <w:multiLevelType w:val="multilevel"/>
    <w:tmpl w:val="D618F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E82B97"/>
    <w:multiLevelType w:val="multilevel"/>
    <w:tmpl w:val="50403A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EE4FBE"/>
    <w:multiLevelType w:val="multilevel"/>
    <w:tmpl w:val="04D8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D8341F"/>
    <w:multiLevelType w:val="multilevel"/>
    <w:tmpl w:val="AFA8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0A04D0"/>
    <w:multiLevelType w:val="multilevel"/>
    <w:tmpl w:val="C12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B07E85"/>
    <w:multiLevelType w:val="hybridMultilevel"/>
    <w:tmpl w:val="DBA2835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B746564"/>
    <w:multiLevelType w:val="multilevel"/>
    <w:tmpl w:val="F280A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192873"/>
    <w:multiLevelType w:val="multilevel"/>
    <w:tmpl w:val="F58EE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870F6A"/>
    <w:multiLevelType w:val="hybridMultilevel"/>
    <w:tmpl w:val="14740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E17327"/>
    <w:multiLevelType w:val="hybridMultilevel"/>
    <w:tmpl w:val="44A24F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580D43"/>
    <w:multiLevelType w:val="multilevel"/>
    <w:tmpl w:val="D26AC1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F04F9C"/>
    <w:multiLevelType w:val="multilevel"/>
    <w:tmpl w:val="9AAEA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126F04"/>
    <w:multiLevelType w:val="hybridMultilevel"/>
    <w:tmpl w:val="9D8808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CAC0EDD"/>
    <w:multiLevelType w:val="multilevel"/>
    <w:tmpl w:val="DE284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B96CD2"/>
    <w:multiLevelType w:val="multilevel"/>
    <w:tmpl w:val="27346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467D14"/>
    <w:multiLevelType w:val="multilevel"/>
    <w:tmpl w:val="574A3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6F06AC"/>
    <w:multiLevelType w:val="multilevel"/>
    <w:tmpl w:val="38FEE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2A1BBB"/>
    <w:multiLevelType w:val="multilevel"/>
    <w:tmpl w:val="9014F1D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4167BD"/>
    <w:multiLevelType w:val="multilevel"/>
    <w:tmpl w:val="F8E2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4D5A46"/>
    <w:multiLevelType w:val="hybridMultilevel"/>
    <w:tmpl w:val="DD4ADDC0"/>
    <w:lvl w:ilvl="0" w:tplc="A5F88F58">
      <w:start w:val="1"/>
      <w:numFmt w:val="bullet"/>
      <w:lvlText w:val="o"/>
      <w:lvlJc w:val="left"/>
      <w:pPr>
        <w:ind w:left="1800" w:hanging="360"/>
      </w:pPr>
      <w:rPr>
        <w:rFonts w:ascii="Courier New" w:hAnsi="Courier New" w:cs="Courier New"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DDB34C7"/>
    <w:multiLevelType w:val="multilevel"/>
    <w:tmpl w:val="E39C8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DC5638"/>
    <w:multiLevelType w:val="multilevel"/>
    <w:tmpl w:val="C51A2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3113D4"/>
    <w:multiLevelType w:val="multilevel"/>
    <w:tmpl w:val="B238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325D8"/>
    <w:multiLevelType w:val="multilevel"/>
    <w:tmpl w:val="37E81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9B63EC"/>
    <w:multiLevelType w:val="multilevel"/>
    <w:tmpl w:val="1E527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2D4089"/>
    <w:multiLevelType w:val="hybridMultilevel"/>
    <w:tmpl w:val="6CE61922"/>
    <w:lvl w:ilvl="0" w:tplc="04090003">
      <w:start w:val="1"/>
      <w:numFmt w:val="bullet"/>
      <w:lvlText w:val="o"/>
      <w:lvlJc w:val="left"/>
      <w:pPr>
        <w:ind w:left="1440" w:hanging="360"/>
      </w:pPr>
      <w:rPr>
        <w:rFonts w:ascii="Courier New" w:hAnsi="Courier New" w:cs="Courier New" w:hint="default"/>
        <w:sz w:val="24"/>
      </w:rPr>
    </w:lvl>
    <w:lvl w:ilvl="1" w:tplc="0409000B">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A954BA"/>
    <w:multiLevelType w:val="multilevel"/>
    <w:tmpl w:val="3CF84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233016"/>
    <w:multiLevelType w:val="multilevel"/>
    <w:tmpl w:val="FADE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734D90"/>
    <w:multiLevelType w:val="multilevel"/>
    <w:tmpl w:val="9586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32"/>
    <w:lvlOverride w:ilvl="1">
      <w:lvl w:ilvl="1">
        <w:numFmt w:val="bullet"/>
        <w:lvlText w:val=""/>
        <w:lvlJc w:val="left"/>
        <w:pPr>
          <w:tabs>
            <w:tab w:val="num" w:pos="1440"/>
          </w:tabs>
          <w:ind w:left="1440" w:hanging="360"/>
        </w:pPr>
        <w:rPr>
          <w:rFonts w:ascii="Symbol" w:hAnsi="Symbol" w:hint="default"/>
          <w:sz w:val="20"/>
        </w:rPr>
      </w:lvl>
    </w:lvlOverride>
  </w:num>
  <w:num w:numId="3">
    <w:abstractNumId w:val="19"/>
  </w:num>
  <w:num w:numId="4">
    <w:abstractNumId w:val="22"/>
  </w:num>
  <w:num w:numId="5">
    <w:abstractNumId w:val="4"/>
    <w:lvlOverride w:ilvl="1">
      <w:lvl w:ilvl="1">
        <w:numFmt w:val="bullet"/>
        <w:lvlText w:val=""/>
        <w:lvlJc w:val="left"/>
        <w:pPr>
          <w:tabs>
            <w:tab w:val="num" w:pos="1440"/>
          </w:tabs>
          <w:ind w:left="1440" w:hanging="360"/>
        </w:pPr>
        <w:rPr>
          <w:rFonts w:ascii="Symbol" w:hAnsi="Symbol" w:hint="default"/>
          <w:sz w:val="20"/>
        </w:rPr>
      </w:lvl>
    </w:lvlOverride>
  </w:num>
  <w:num w:numId="6">
    <w:abstractNumId w:val="24"/>
    <w:lvlOverride w:ilvl="2">
      <w:lvl w:ilvl="2">
        <w:numFmt w:val="bullet"/>
        <w:lvlText w:val=""/>
        <w:lvlJc w:val="left"/>
        <w:pPr>
          <w:tabs>
            <w:tab w:val="num" w:pos="2160"/>
          </w:tabs>
          <w:ind w:left="2160" w:hanging="360"/>
        </w:pPr>
        <w:rPr>
          <w:rFonts w:ascii="Symbol" w:hAnsi="Symbol" w:hint="default"/>
          <w:sz w:val="20"/>
        </w:rPr>
      </w:lvl>
    </w:lvlOverride>
  </w:num>
  <w:num w:numId="7">
    <w:abstractNumId w:val="0"/>
    <w:lvlOverride w:ilvl="2">
      <w:lvl w:ilvl="2">
        <w:numFmt w:val="bullet"/>
        <w:lvlText w:val=""/>
        <w:lvlJc w:val="left"/>
        <w:pPr>
          <w:tabs>
            <w:tab w:val="num" w:pos="2160"/>
          </w:tabs>
          <w:ind w:left="2160" w:hanging="360"/>
        </w:pPr>
        <w:rPr>
          <w:rFonts w:ascii="Symbol" w:hAnsi="Symbol" w:hint="default"/>
          <w:sz w:val="20"/>
        </w:rPr>
      </w:lvl>
    </w:lvlOverride>
  </w:num>
  <w:num w:numId="8">
    <w:abstractNumId w:val="36"/>
  </w:num>
  <w:num w:numId="9">
    <w:abstractNumId w:val="21"/>
  </w:num>
  <w:num w:numId="10">
    <w:abstractNumId w:val="20"/>
  </w:num>
  <w:num w:numId="11">
    <w:abstractNumId w:val="13"/>
    <w:lvlOverride w:ilvl="2">
      <w:lvl w:ilvl="2">
        <w:numFmt w:val="bullet"/>
        <w:lvlText w:val=""/>
        <w:lvlJc w:val="left"/>
        <w:pPr>
          <w:tabs>
            <w:tab w:val="num" w:pos="2160"/>
          </w:tabs>
          <w:ind w:left="2160" w:hanging="360"/>
        </w:pPr>
        <w:rPr>
          <w:rFonts w:ascii="Symbol" w:hAnsi="Symbol" w:hint="default"/>
          <w:sz w:val="20"/>
        </w:rPr>
      </w:lvl>
    </w:lvlOverride>
  </w:num>
  <w:num w:numId="12">
    <w:abstractNumId w:val="42"/>
    <w:lvlOverride w:ilvl="3">
      <w:lvl w:ilvl="3">
        <w:numFmt w:val="bullet"/>
        <w:lvlText w:val=""/>
        <w:lvlJc w:val="left"/>
        <w:pPr>
          <w:tabs>
            <w:tab w:val="num" w:pos="2880"/>
          </w:tabs>
          <w:ind w:left="2880" w:hanging="360"/>
        </w:pPr>
        <w:rPr>
          <w:rFonts w:ascii="Symbol" w:hAnsi="Symbol" w:hint="default"/>
          <w:sz w:val="20"/>
        </w:rPr>
      </w:lvl>
    </w:lvlOverride>
  </w:num>
  <w:num w:numId="13">
    <w:abstractNumId w:val="41"/>
  </w:num>
  <w:num w:numId="14">
    <w:abstractNumId w:val="34"/>
  </w:num>
  <w:num w:numId="15">
    <w:abstractNumId w:val="11"/>
  </w:num>
  <w:num w:numId="16">
    <w:abstractNumId w:val="9"/>
  </w:num>
  <w:num w:numId="17">
    <w:abstractNumId w:val="38"/>
  </w:num>
  <w:num w:numId="18">
    <w:abstractNumId w:val="18"/>
  </w:num>
  <w:num w:numId="19">
    <w:abstractNumId w:val="6"/>
  </w:num>
  <w:num w:numId="20">
    <w:abstractNumId w:val="25"/>
    <w:lvlOverride w:ilvl="1">
      <w:lvl w:ilvl="1">
        <w:numFmt w:val="bullet"/>
        <w:lvlText w:val=""/>
        <w:lvlJc w:val="left"/>
        <w:pPr>
          <w:tabs>
            <w:tab w:val="num" w:pos="1440"/>
          </w:tabs>
          <w:ind w:left="1440" w:hanging="360"/>
        </w:pPr>
        <w:rPr>
          <w:rFonts w:ascii="Symbol" w:hAnsi="Symbol" w:hint="default"/>
          <w:sz w:val="20"/>
        </w:rPr>
      </w:lvl>
    </w:lvlOverride>
  </w:num>
  <w:num w:numId="21">
    <w:abstractNumId w:val="46"/>
  </w:num>
  <w:num w:numId="22">
    <w:abstractNumId w:val="44"/>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23">
    <w:abstractNumId w:val="12"/>
  </w:num>
  <w:num w:numId="24">
    <w:abstractNumId w:val="31"/>
    <w:lvlOverride w:ilvl="1">
      <w:lvl w:ilvl="1">
        <w:numFmt w:val="bullet"/>
        <w:lvlText w:val=""/>
        <w:lvlJc w:val="left"/>
        <w:pPr>
          <w:tabs>
            <w:tab w:val="num" w:pos="1440"/>
          </w:tabs>
          <w:ind w:left="1440" w:hanging="360"/>
        </w:pPr>
        <w:rPr>
          <w:rFonts w:ascii="Symbol" w:hAnsi="Symbol" w:hint="default"/>
          <w:sz w:val="20"/>
        </w:rPr>
      </w:lvl>
    </w:lvlOverride>
  </w:num>
  <w:num w:numId="25">
    <w:abstractNumId w:val="29"/>
    <w:lvlOverride w:ilvl="2">
      <w:lvl w:ilvl="2">
        <w:numFmt w:val="bullet"/>
        <w:lvlText w:val=""/>
        <w:lvlJc w:val="left"/>
        <w:pPr>
          <w:tabs>
            <w:tab w:val="num" w:pos="2160"/>
          </w:tabs>
          <w:ind w:left="2160" w:hanging="360"/>
        </w:pPr>
        <w:rPr>
          <w:rFonts w:ascii="Symbol" w:hAnsi="Symbol" w:hint="default"/>
          <w:sz w:val="20"/>
        </w:rPr>
      </w:lvl>
    </w:lvlOverride>
  </w:num>
  <w:num w:numId="26">
    <w:abstractNumId w:val="33"/>
  </w:num>
  <w:num w:numId="27">
    <w:abstractNumId w:val="33"/>
    <w:lvlOverride w:ilvl="1">
      <w:lvl w:ilvl="1">
        <w:numFmt w:val="bullet"/>
        <w:lvlText w:val=""/>
        <w:lvlJc w:val="left"/>
        <w:pPr>
          <w:tabs>
            <w:tab w:val="num" w:pos="1440"/>
          </w:tabs>
          <w:ind w:left="1440" w:hanging="360"/>
        </w:pPr>
        <w:rPr>
          <w:rFonts w:ascii="Symbol" w:hAnsi="Symbol" w:hint="default"/>
          <w:sz w:val="20"/>
        </w:rPr>
      </w:lvl>
    </w:lvlOverride>
  </w:num>
  <w:num w:numId="28">
    <w:abstractNumId w:val="10"/>
  </w:num>
  <w:num w:numId="29">
    <w:abstractNumId w:val="10"/>
    <w:lvlOverride w:ilvl="1">
      <w:lvl w:ilvl="1">
        <w:numFmt w:val="bullet"/>
        <w:lvlText w:val=""/>
        <w:lvlJc w:val="left"/>
        <w:pPr>
          <w:tabs>
            <w:tab w:val="num" w:pos="1440"/>
          </w:tabs>
          <w:ind w:left="1440" w:hanging="360"/>
        </w:pPr>
        <w:rPr>
          <w:rFonts w:ascii="Symbol" w:hAnsi="Symbol" w:hint="default"/>
          <w:sz w:val="20"/>
        </w:rPr>
      </w:lvl>
    </w:lvlOverride>
  </w:num>
  <w:num w:numId="30">
    <w:abstractNumId w:val="45"/>
  </w:num>
  <w:num w:numId="31">
    <w:abstractNumId w:val="16"/>
  </w:num>
  <w:num w:numId="32">
    <w:abstractNumId w:val="39"/>
    <w:lvlOverride w:ilvl="1">
      <w:lvl w:ilvl="1">
        <w:numFmt w:val="bullet"/>
        <w:lvlText w:val=""/>
        <w:lvlJc w:val="left"/>
        <w:pPr>
          <w:tabs>
            <w:tab w:val="num" w:pos="1440"/>
          </w:tabs>
          <w:ind w:left="1440" w:hanging="360"/>
        </w:pPr>
        <w:rPr>
          <w:rFonts w:ascii="Symbol" w:hAnsi="Symbol" w:hint="default"/>
          <w:sz w:val="20"/>
        </w:rPr>
      </w:lvl>
    </w:lvlOverride>
  </w:num>
  <w:num w:numId="33">
    <w:abstractNumId w:val="5"/>
    <w:lvlOverride w:ilvl="2">
      <w:lvl w:ilvl="2">
        <w:numFmt w:val="bullet"/>
        <w:lvlText w:val=""/>
        <w:lvlJc w:val="left"/>
        <w:pPr>
          <w:tabs>
            <w:tab w:val="num" w:pos="2160"/>
          </w:tabs>
          <w:ind w:left="2160" w:hanging="360"/>
        </w:pPr>
        <w:rPr>
          <w:rFonts w:ascii="Symbol" w:hAnsi="Symbol" w:hint="default"/>
          <w:sz w:val="20"/>
        </w:rPr>
      </w:lvl>
    </w:lvlOverride>
  </w:num>
  <w:num w:numId="34">
    <w:abstractNumId w:val="15"/>
    <w:lvlOverride w:ilvl="1">
      <w:lvl w:ilvl="1">
        <w:numFmt w:val="bullet"/>
        <w:lvlText w:val=""/>
        <w:lvlJc w:val="left"/>
        <w:pPr>
          <w:tabs>
            <w:tab w:val="num" w:pos="1440"/>
          </w:tabs>
          <w:ind w:left="1440" w:hanging="360"/>
        </w:pPr>
        <w:rPr>
          <w:rFonts w:ascii="Symbol" w:hAnsi="Symbol" w:hint="default"/>
          <w:sz w:val="20"/>
        </w:rPr>
      </w:lvl>
    </w:lvlOverride>
  </w:num>
  <w:num w:numId="35">
    <w:abstractNumId w:val="28"/>
  </w:num>
  <w:num w:numId="36">
    <w:abstractNumId w:val="1"/>
    <w:lvlOverride w:ilvl="1">
      <w:lvl w:ilvl="1">
        <w:numFmt w:val="bullet"/>
        <w:lvlText w:val=""/>
        <w:lvlJc w:val="left"/>
        <w:pPr>
          <w:tabs>
            <w:tab w:val="num" w:pos="1440"/>
          </w:tabs>
          <w:ind w:left="1440" w:hanging="360"/>
        </w:pPr>
        <w:rPr>
          <w:rFonts w:ascii="Symbol" w:hAnsi="Symbol" w:hint="default"/>
          <w:sz w:val="20"/>
        </w:rPr>
      </w:lvl>
    </w:lvlOverride>
  </w:num>
  <w:num w:numId="37">
    <w:abstractNumId w:val="2"/>
  </w:num>
  <w:num w:numId="38">
    <w:abstractNumId w:val="35"/>
  </w:num>
  <w:num w:numId="39">
    <w:abstractNumId w:val="17"/>
  </w:num>
  <w:num w:numId="40">
    <w:abstractNumId w:val="40"/>
  </w:num>
  <w:num w:numId="41">
    <w:abstractNumId w:val="37"/>
  </w:num>
  <w:num w:numId="42">
    <w:abstractNumId w:val="30"/>
  </w:num>
  <w:num w:numId="43">
    <w:abstractNumId w:val="23"/>
  </w:num>
  <w:num w:numId="44">
    <w:abstractNumId w:val="27"/>
  </w:num>
  <w:num w:numId="45">
    <w:abstractNumId w:val="8"/>
  </w:num>
  <w:num w:numId="46">
    <w:abstractNumId w:val="7"/>
  </w:num>
  <w:num w:numId="47">
    <w:abstractNumId w:val="26"/>
  </w:num>
  <w:num w:numId="48">
    <w:abstractNumId w:val="14"/>
  </w:num>
  <w:num w:numId="49">
    <w:abstractNumId w:val="4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nda Sacek">
    <w15:presenceInfo w15:providerId="Windows Live" w15:userId="0ac479774eaefe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TcwNbcwMzQ3NTFT0lEKTi0uzszPAykwqgUAHaA2bywAAAA="/>
  </w:docVars>
  <w:rsids>
    <w:rsidRoot w:val="0042068E"/>
    <w:rsid w:val="00000DE8"/>
    <w:rsid w:val="000051D6"/>
    <w:rsid w:val="00014BE9"/>
    <w:rsid w:val="00014CE8"/>
    <w:rsid w:val="000177AB"/>
    <w:rsid w:val="00024284"/>
    <w:rsid w:val="00040DF8"/>
    <w:rsid w:val="0004260E"/>
    <w:rsid w:val="00045549"/>
    <w:rsid w:val="0006268E"/>
    <w:rsid w:val="000637F2"/>
    <w:rsid w:val="000666F9"/>
    <w:rsid w:val="000701C3"/>
    <w:rsid w:val="000809F8"/>
    <w:rsid w:val="00080C69"/>
    <w:rsid w:val="00082511"/>
    <w:rsid w:val="000849B1"/>
    <w:rsid w:val="00092EC0"/>
    <w:rsid w:val="000A3304"/>
    <w:rsid w:val="000B1076"/>
    <w:rsid w:val="000B18B1"/>
    <w:rsid w:val="000C3D5E"/>
    <w:rsid w:val="000C427C"/>
    <w:rsid w:val="000C5AAF"/>
    <w:rsid w:val="000C6490"/>
    <w:rsid w:val="000C7670"/>
    <w:rsid w:val="000D69A3"/>
    <w:rsid w:val="000E13E0"/>
    <w:rsid w:val="000E37F0"/>
    <w:rsid w:val="000F085C"/>
    <w:rsid w:val="000F2C1D"/>
    <w:rsid w:val="000F7692"/>
    <w:rsid w:val="00103F36"/>
    <w:rsid w:val="0010424B"/>
    <w:rsid w:val="0011044E"/>
    <w:rsid w:val="00112157"/>
    <w:rsid w:val="001172B4"/>
    <w:rsid w:val="00117341"/>
    <w:rsid w:val="00136CF5"/>
    <w:rsid w:val="00136FA2"/>
    <w:rsid w:val="00141A71"/>
    <w:rsid w:val="0015341D"/>
    <w:rsid w:val="00153CE0"/>
    <w:rsid w:val="00157AAB"/>
    <w:rsid w:val="00163CA9"/>
    <w:rsid w:val="00171C93"/>
    <w:rsid w:val="00181561"/>
    <w:rsid w:val="00181E8A"/>
    <w:rsid w:val="001827E5"/>
    <w:rsid w:val="0018389D"/>
    <w:rsid w:val="00184546"/>
    <w:rsid w:val="00184B34"/>
    <w:rsid w:val="001861E9"/>
    <w:rsid w:val="00190DC6"/>
    <w:rsid w:val="001935AC"/>
    <w:rsid w:val="00193DE0"/>
    <w:rsid w:val="00195D50"/>
    <w:rsid w:val="001A3AF9"/>
    <w:rsid w:val="001A7E8D"/>
    <w:rsid w:val="001B3A69"/>
    <w:rsid w:val="001B4C55"/>
    <w:rsid w:val="001B586B"/>
    <w:rsid w:val="001B5C61"/>
    <w:rsid w:val="001B6A6A"/>
    <w:rsid w:val="001B6F5F"/>
    <w:rsid w:val="001C7A13"/>
    <w:rsid w:val="001D06B0"/>
    <w:rsid w:val="001D47D7"/>
    <w:rsid w:val="001D64CB"/>
    <w:rsid w:val="001E4965"/>
    <w:rsid w:val="001F1F32"/>
    <w:rsid w:val="00201469"/>
    <w:rsid w:val="00205B51"/>
    <w:rsid w:val="00206778"/>
    <w:rsid w:val="00211752"/>
    <w:rsid w:val="00221F84"/>
    <w:rsid w:val="00225DE4"/>
    <w:rsid w:val="00232826"/>
    <w:rsid w:val="00244E3F"/>
    <w:rsid w:val="00251933"/>
    <w:rsid w:val="00252D49"/>
    <w:rsid w:val="00253D41"/>
    <w:rsid w:val="002570C6"/>
    <w:rsid w:val="0026010F"/>
    <w:rsid w:val="00260C9D"/>
    <w:rsid w:val="0027583C"/>
    <w:rsid w:val="0027764C"/>
    <w:rsid w:val="002844F2"/>
    <w:rsid w:val="00295835"/>
    <w:rsid w:val="002964C5"/>
    <w:rsid w:val="002975EC"/>
    <w:rsid w:val="002A0143"/>
    <w:rsid w:val="002A1151"/>
    <w:rsid w:val="002A7488"/>
    <w:rsid w:val="002B0AC7"/>
    <w:rsid w:val="002B0B20"/>
    <w:rsid w:val="002B3C66"/>
    <w:rsid w:val="002B7EF7"/>
    <w:rsid w:val="002C7A3E"/>
    <w:rsid w:val="002C7B75"/>
    <w:rsid w:val="002D462D"/>
    <w:rsid w:val="002D6036"/>
    <w:rsid w:val="002E1A60"/>
    <w:rsid w:val="002E632F"/>
    <w:rsid w:val="002E72AC"/>
    <w:rsid w:val="002E76DC"/>
    <w:rsid w:val="002E7B01"/>
    <w:rsid w:val="003046FF"/>
    <w:rsid w:val="003061AA"/>
    <w:rsid w:val="00322EB0"/>
    <w:rsid w:val="0032463E"/>
    <w:rsid w:val="00326799"/>
    <w:rsid w:val="003338B4"/>
    <w:rsid w:val="003375E1"/>
    <w:rsid w:val="0035499A"/>
    <w:rsid w:val="00360F1D"/>
    <w:rsid w:val="00361E57"/>
    <w:rsid w:val="0036262F"/>
    <w:rsid w:val="00363837"/>
    <w:rsid w:val="00363B54"/>
    <w:rsid w:val="00366342"/>
    <w:rsid w:val="00366D34"/>
    <w:rsid w:val="00367412"/>
    <w:rsid w:val="0037313C"/>
    <w:rsid w:val="00397B57"/>
    <w:rsid w:val="003A0E6B"/>
    <w:rsid w:val="003A1C11"/>
    <w:rsid w:val="003A6B76"/>
    <w:rsid w:val="003B3BCE"/>
    <w:rsid w:val="003B5CC9"/>
    <w:rsid w:val="003B66A7"/>
    <w:rsid w:val="003B7B55"/>
    <w:rsid w:val="003C0082"/>
    <w:rsid w:val="003C0A90"/>
    <w:rsid w:val="003C60E5"/>
    <w:rsid w:val="003C6588"/>
    <w:rsid w:val="003C6F5E"/>
    <w:rsid w:val="003D7EC6"/>
    <w:rsid w:val="003E2AAF"/>
    <w:rsid w:val="003E7DDD"/>
    <w:rsid w:val="003F41B8"/>
    <w:rsid w:val="004002C9"/>
    <w:rsid w:val="00406E47"/>
    <w:rsid w:val="00407C36"/>
    <w:rsid w:val="00412641"/>
    <w:rsid w:val="004127FD"/>
    <w:rsid w:val="0041618E"/>
    <w:rsid w:val="00416803"/>
    <w:rsid w:val="0042068E"/>
    <w:rsid w:val="00425122"/>
    <w:rsid w:val="00425BD4"/>
    <w:rsid w:val="00425F49"/>
    <w:rsid w:val="00426A3F"/>
    <w:rsid w:val="004313F7"/>
    <w:rsid w:val="00433DBD"/>
    <w:rsid w:val="00437943"/>
    <w:rsid w:val="00445BC8"/>
    <w:rsid w:val="00446D2C"/>
    <w:rsid w:val="00452B5B"/>
    <w:rsid w:val="00455692"/>
    <w:rsid w:val="00467CE8"/>
    <w:rsid w:val="00467F13"/>
    <w:rsid w:val="0047375C"/>
    <w:rsid w:val="00474F46"/>
    <w:rsid w:val="00480579"/>
    <w:rsid w:val="00480690"/>
    <w:rsid w:val="00484B1E"/>
    <w:rsid w:val="00493679"/>
    <w:rsid w:val="004A411F"/>
    <w:rsid w:val="004B5121"/>
    <w:rsid w:val="004B609E"/>
    <w:rsid w:val="004B6E38"/>
    <w:rsid w:val="004C11FC"/>
    <w:rsid w:val="004C315B"/>
    <w:rsid w:val="004D3696"/>
    <w:rsid w:val="004D4665"/>
    <w:rsid w:val="004D73D5"/>
    <w:rsid w:val="004E5A8E"/>
    <w:rsid w:val="004F46B2"/>
    <w:rsid w:val="00504021"/>
    <w:rsid w:val="00505A4E"/>
    <w:rsid w:val="00507BB3"/>
    <w:rsid w:val="005145F6"/>
    <w:rsid w:val="0052048E"/>
    <w:rsid w:val="00521E14"/>
    <w:rsid w:val="005230C2"/>
    <w:rsid w:val="00523D37"/>
    <w:rsid w:val="00525ED6"/>
    <w:rsid w:val="00526C94"/>
    <w:rsid w:val="00532697"/>
    <w:rsid w:val="00533068"/>
    <w:rsid w:val="005515F4"/>
    <w:rsid w:val="00552053"/>
    <w:rsid w:val="00560F80"/>
    <w:rsid w:val="00573C1A"/>
    <w:rsid w:val="00581667"/>
    <w:rsid w:val="00584272"/>
    <w:rsid w:val="00590AC6"/>
    <w:rsid w:val="00592F72"/>
    <w:rsid w:val="00596D51"/>
    <w:rsid w:val="005A1542"/>
    <w:rsid w:val="005A2F6E"/>
    <w:rsid w:val="005A5A0F"/>
    <w:rsid w:val="005A67A3"/>
    <w:rsid w:val="005B0697"/>
    <w:rsid w:val="005B36D8"/>
    <w:rsid w:val="005B43A6"/>
    <w:rsid w:val="005B4C2C"/>
    <w:rsid w:val="005B690E"/>
    <w:rsid w:val="005C0340"/>
    <w:rsid w:val="005C16DD"/>
    <w:rsid w:val="005C2006"/>
    <w:rsid w:val="005C4A70"/>
    <w:rsid w:val="005D10E6"/>
    <w:rsid w:val="005D2A35"/>
    <w:rsid w:val="005D59EC"/>
    <w:rsid w:val="005E2AB3"/>
    <w:rsid w:val="005E37FA"/>
    <w:rsid w:val="005E5DD0"/>
    <w:rsid w:val="005F1158"/>
    <w:rsid w:val="006033AB"/>
    <w:rsid w:val="00615867"/>
    <w:rsid w:val="00620189"/>
    <w:rsid w:val="00621297"/>
    <w:rsid w:val="006255D0"/>
    <w:rsid w:val="00635548"/>
    <w:rsid w:val="00641E51"/>
    <w:rsid w:val="006455A8"/>
    <w:rsid w:val="00645C00"/>
    <w:rsid w:val="00654987"/>
    <w:rsid w:val="00654E63"/>
    <w:rsid w:val="00655E7B"/>
    <w:rsid w:val="00663A32"/>
    <w:rsid w:val="006670B4"/>
    <w:rsid w:val="00667A5A"/>
    <w:rsid w:val="00672DC7"/>
    <w:rsid w:val="00672F28"/>
    <w:rsid w:val="00676ACC"/>
    <w:rsid w:val="00690E29"/>
    <w:rsid w:val="00691693"/>
    <w:rsid w:val="006931F3"/>
    <w:rsid w:val="006A2F46"/>
    <w:rsid w:val="006A566F"/>
    <w:rsid w:val="006A6169"/>
    <w:rsid w:val="006A6F89"/>
    <w:rsid w:val="006B1AAE"/>
    <w:rsid w:val="006B2F00"/>
    <w:rsid w:val="006B61BF"/>
    <w:rsid w:val="006C3373"/>
    <w:rsid w:val="006C47E8"/>
    <w:rsid w:val="006D12CF"/>
    <w:rsid w:val="006E06FF"/>
    <w:rsid w:val="006E343E"/>
    <w:rsid w:val="006E6762"/>
    <w:rsid w:val="006F2B1C"/>
    <w:rsid w:val="006F738A"/>
    <w:rsid w:val="007177D6"/>
    <w:rsid w:val="00722250"/>
    <w:rsid w:val="007226D0"/>
    <w:rsid w:val="00725784"/>
    <w:rsid w:val="00727812"/>
    <w:rsid w:val="0073182E"/>
    <w:rsid w:val="007423BB"/>
    <w:rsid w:val="00745BD1"/>
    <w:rsid w:val="00750DDF"/>
    <w:rsid w:val="00753AF4"/>
    <w:rsid w:val="00772913"/>
    <w:rsid w:val="00777F48"/>
    <w:rsid w:val="00781C3A"/>
    <w:rsid w:val="00787E1B"/>
    <w:rsid w:val="00790D2F"/>
    <w:rsid w:val="007932DA"/>
    <w:rsid w:val="007961DB"/>
    <w:rsid w:val="007973EB"/>
    <w:rsid w:val="007A127A"/>
    <w:rsid w:val="007A643D"/>
    <w:rsid w:val="007B27C9"/>
    <w:rsid w:val="007B69F0"/>
    <w:rsid w:val="007C0332"/>
    <w:rsid w:val="007C3CBE"/>
    <w:rsid w:val="007C4B44"/>
    <w:rsid w:val="007C5073"/>
    <w:rsid w:val="007D0C62"/>
    <w:rsid w:val="007D2ABE"/>
    <w:rsid w:val="007D3067"/>
    <w:rsid w:val="007D39CF"/>
    <w:rsid w:val="007D65FB"/>
    <w:rsid w:val="007E6C90"/>
    <w:rsid w:val="008251B7"/>
    <w:rsid w:val="00834375"/>
    <w:rsid w:val="0083483D"/>
    <w:rsid w:val="00850474"/>
    <w:rsid w:val="008524BA"/>
    <w:rsid w:val="008529ED"/>
    <w:rsid w:val="00854945"/>
    <w:rsid w:val="00855CC8"/>
    <w:rsid w:val="0086734E"/>
    <w:rsid w:val="00870752"/>
    <w:rsid w:val="008709B8"/>
    <w:rsid w:val="008756DC"/>
    <w:rsid w:val="0088372C"/>
    <w:rsid w:val="00883D9F"/>
    <w:rsid w:val="00885478"/>
    <w:rsid w:val="00887657"/>
    <w:rsid w:val="00892221"/>
    <w:rsid w:val="00894354"/>
    <w:rsid w:val="008967F0"/>
    <w:rsid w:val="008A3D13"/>
    <w:rsid w:val="008A63FC"/>
    <w:rsid w:val="008A6618"/>
    <w:rsid w:val="008B0BAA"/>
    <w:rsid w:val="008B0C9A"/>
    <w:rsid w:val="008B432F"/>
    <w:rsid w:val="008C07EC"/>
    <w:rsid w:val="008C08C6"/>
    <w:rsid w:val="008C1EE8"/>
    <w:rsid w:val="008C48C3"/>
    <w:rsid w:val="008C7CCB"/>
    <w:rsid w:val="008D118F"/>
    <w:rsid w:val="008D3317"/>
    <w:rsid w:val="008D767C"/>
    <w:rsid w:val="008E0EE8"/>
    <w:rsid w:val="008E22F9"/>
    <w:rsid w:val="008E299C"/>
    <w:rsid w:val="008E5F68"/>
    <w:rsid w:val="008F2B56"/>
    <w:rsid w:val="008F2C0C"/>
    <w:rsid w:val="008F3FEC"/>
    <w:rsid w:val="008F4727"/>
    <w:rsid w:val="008F5B9E"/>
    <w:rsid w:val="008F7293"/>
    <w:rsid w:val="008F796F"/>
    <w:rsid w:val="008F7E61"/>
    <w:rsid w:val="00902F42"/>
    <w:rsid w:val="00907407"/>
    <w:rsid w:val="00916B45"/>
    <w:rsid w:val="00917FC3"/>
    <w:rsid w:val="00924D27"/>
    <w:rsid w:val="00930A9D"/>
    <w:rsid w:val="0093429A"/>
    <w:rsid w:val="009359AF"/>
    <w:rsid w:val="00951386"/>
    <w:rsid w:val="009546C1"/>
    <w:rsid w:val="009562F3"/>
    <w:rsid w:val="00956A6C"/>
    <w:rsid w:val="00970A07"/>
    <w:rsid w:val="00974B27"/>
    <w:rsid w:val="00976B70"/>
    <w:rsid w:val="00984033"/>
    <w:rsid w:val="00984618"/>
    <w:rsid w:val="009873AF"/>
    <w:rsid w:val="00992F08"/>
    <w:rsid w:val="00993494"/>
    <w:rsid w:val="00994945"/>
    <w:rsid w:val="00997493"/>
    <w:rsid w:val="00997CF9"/>
    <w:rsid w:val="009A0BE2"/>
    <w:rsid w:val="009A1328"/>
    <w:rsid w:val="009A63CB"/>
    <w:rsid w:val="009B0D55"/>
    <w:rsid w:val="009B1D54"/>
    <w:rsid w:val="009B2F6D"/>
    <w:rsid w:val="009C201E"/>
    <w:rsid w:val="009C46B0"/>
    <w:rsid w:val="009C5732"/>
    <w:rsid w:val="009D21A5"/>
    <w:rsid w:val="009D3BC8"/>
    <w:rsid w:val="009D45CF"/>
    <w:rsid w:val="009D67C3"/>
    <w:rsid w:val="009E0454"/>
    <w:rsid w:val="009E1319"/>
    <w:rsid w:val="009E2417"/>
    <w:rsid w:val="009F0AE5"/>
    <w:rsid w:val="009F0B86"/>
    <w:rsid w:val="009F5504"/>
    <w:rsid w:val="009F6B55"/>
    <w:rsid w:val="009F7D0C"/>
    <w:rsid w:val="00A00886"/>
    <w:rsid w:val="00A034FF"/>
    <w:rsid w:val="00A043E4"/>
    <w:rsid w:val="00A0675B"/>
    <w:rsid w:val="00A1143A"/>
    <w:rsid w:val="00A1145F"/>
    <w:rsid w:val="00A2099A"/>
    <w:rsid w:val="00A21C27"/>
    <w:rsid w:val="00A23E94"/>
    <w:rsid w:val="00A27388"/>
    <w:rsid w:val="00A273E6"/>
    <w:rsid w:val="00A3303B"/>
    <w:rsid w:val="00A37DDC"/>
    <w:rsid w:val="00A37FCF"/>
    <w:rsid w:val="00A41234"/>
    <w:rsid w:val="00A43319"/>
    <w:rsid w:val="00A451DE"/>
    <w:rsid w:val="00A5047C"/>
    <w:rsid w:val="00A53154"/>
    <w:rsid w:val="00A54567"/>
    <w:rsid w:val="00A54E7D"/>
    <w:rsid w:val="00A570A0"/>
    <w:rsid w:val="00A61779"/>
    <w:rsid w:val="00A6518D"/>
    <w:rsid w:val="00A65B59"/>
    <w:rsid w:val="00A80B44"/>
    <w:rsid w:val="00A82FBF"/>
    <w:rsid w:val="00A87ACE"/>
    <w:rsid w:val="00A920BA"/>
    <w:rsid w:val="00A92ED1"/>
    <w:rsid w:val="00AB0651"/>
    <w:rsid w:val="00AB74A9"/>
    <w:rsid w:val="00AB7A91"/>
    <w:rsid w:val="00AC3CAF"/>
    <w:rsid w:val="00AD330D"/>
    <w:rsid w:val="00AD3766"/>
    <w:rsid w:val="00AD72DF"/>
    <w:rsid w:val="00AE2829"/>
    <w:rsid w:val="00AE3893"/>
    <w:rsid w:val="00AE546E"/>
    <w:rsid w:val="00AE6DCD"/>
    <w:rsid w:val="00AE7287"/>
    <w:rsid w:val="00AF017E"/>
    <w:rsid w:val="00AF7058"/>
    <w:rsid w:val="00B001A5"/>
    <w:rsid w:val="00B0050C"/>
    <w:rsid w:val="00B024F6"/>
    <w:rsid w:val="00B03917"/>
    <w:rsid w:val="00B03DED"/>
    <w:rsid w:val="00B12AA7"/>
    <w:rsid w:val="00B158F7"/>
    <w:rsid w:val="00B234D2"/>
    <w:rsid w:val="00B30FC5"/>
    <w:rsid w:val="00B47147"/>
    <w:rsid w:val="00B50951"/>
    <w:rsid w:val="00B54998"/>
    <w:rsid w:val="00B66ECB"/>
    <w:rsid w:val="00B671DE"/>
    <w:rsid w:val="00B67B52"/>
    <w:rsid w:val="00B67C57"/>
    <w:rsid w:val="00B71161"/>
    <w:rsid w:val="00B72D06"/>
    <w:rsid w:val="00B750FC"/>
    <w:rsid w:val="00B8252D"/>
    <w:rsid w:val="00B84A9E"/>
    <w:rsid w:val="00B9308E"/>
    <w:rsid w:val="00B93339"/>
    <w:rsid w:val="00BA34DF"/>
    <w:rsid w:val="00BB22E0"/>
    <w:rsid w:val="00BB23C1"/>
    <w:rsid w:val="00BB63A5"/>
    <w:rsid w:val="00BB75EB"/>
    <w:rsid w:val="00BC72E5"/>
    <w:rsid w:val="00BD2C68"/>
    <w:rsid w:val="00BE30A9"/>
    <w:rsid w:val="00BE3ABE"/>
    <w:rsid w:val="00BE55B7"/>
    <w:rsid w:val="00BE7B3C"/>
    <w:rsid w:val="00BF4F78"/>
    <w:rsid w:val="00BF5E46"/>
    <w:rsid w:val="00BF66D4"/>
    <w:rsid w:val="00C010D8"/>
    <w:rsid w:val="00C10BD7"/>
    <w:rsid w:val="00C126A5"/>
    <w:rsid w:val="00C130B7"/>
    <w:rsid w:val="00C1450C"/>
    <w:rsid w:val="00C225CE"/>
    <w:rsid w:val="00C24027"/>
    <w:rsid w:val="00C24B8F"/>
    <w:rsid w:val="00C309B7"/>
    <w:rsid w:val="00C3563A"/>
    <w:rsid w:val="00C35B14"/>
    <w:rsid w:val="00C372BD"/>
    <w:rsid w:val="00C418F3"/>
    <w:rsid w:val="00C4448A"/>
    <w:rsid w:val="00C53525"/>
    <w:rsid w:val="00C54DAA"/>
    <w:rsid w:val="00C63FF5"/>
    <w:rsid w:val="00C66FDF"/>
    <w:rsid w:val="00C72390"/>
    <w:rsid w:val="00C753F3"/>
    <w:rsid w:val="00C7756C"/>
    <w:rsid w:val="00C92CA4"/>
    <w:rsid w:val="00CA027C"/>
    <w:rsid w:val="00CA2397"/>
    <w:rsid w:val="00CA7E27"/>
    <w:rsid w:val="00CB1E6C"/>
    <w:rsid w:val="00CB3868"/>
    <w:rsid w:val="00CB4F50"/>
    <w:rsid w:val="00CB5D96"/>
    <w:rsid w:val="00CC1955"/>
    <w:rsid w:val="00CC3C1D"/>
    <w:rsid w:val="00CC4124"/>
    <w:rsid w:val="00CC4B13"/>
    <w:rsid w:val="00CD11D7"/>
    <w:rsid w:val="00CD5555"/>
    <w:rsid w:val="00CD564E"/>
    <w:rsid w:val="00CD5E16"/>
    <w:rsid w:val="00CE79B0"/>
    <w:rsid w:val="00CF2D4B"/>
    <w:rsid w:val="00CF33C8"/>
    <w:rsid w:val="00D063A8"/>
    <w:rsid w:val="00D06F0D"/>
    <w:rsid w:val="00D10DEE"/>
    <w:rsid w:val="00D12DBE"/>
    <w:rsid w:val="00D26E40"/>
    <w:rsid w:val="00D275C4"/>
    <w:rsid w:val="00D303C1"/>
    <w:rsid w:val="00D30E9C"/>
    <w:rsid w:val="00D360FE"/>
    <w:rsid w:val="00D41563"/>
    <w:rsid w:val="00D44FA4"/>
    <w:rsid w:val="00D50754"/>
    <w:rsid w:val="00D568DF"/>
    <w:rsid w:val="00D57804"/>
    <w:rsid w:val="00D678A8"/>
    <w:rsid w:val="00D77715"/>
    <w:rsid w:val="00D81424"/>
    <w:rsid w:val="00D82D52"/>
    <w:rsid w:val="00D84735"/>
    <w:rsid w:val="00D87247"/>
    <w:rsid w:val="00D90D1A"/>
    <w:rsid w:val="00D950A0"/>
    <w:rsid w:val="00DA13F0"/>
    <w:rsid w:val="00DB0F09"/>
    <w:rsid w:val="00DB15AE"/>
    <w:rsid w:val="00DC181F"/>
    <w:rsid w:val="00DC46CA"/>
    <w:rsid w:val="00DC616A"/>
    <w:rsid w:val="00DD028C"/>
    <w:rsid w:val="00DD52CA"/>
    <w:rsid w:val="00DE1705"/>
    <w:rsid w:val="00E00C25"/>
    <w:rsid w:val="00E01EFD"/>
    <w:rsid w:val="00E01F8C"/>
    <w:rsid w:val="00E02FB4"/>
    <w:rsid w:val="00E07423"/>
    <w:rsid w:val="00E116E8"/>
    <w:rsid w:val="00E2440D"/>
    <w:rsid w:val="00E26F0A"/>
    <w:rsid w:val="00E314A8"/>
    <w:rsid w:val="00E3760C"/>
    <w:rsid w:val="00E37819"/>
    <w:rsid w:val="00E40D74"/>
    <w:rsid w:val="00E41909"/>
    <w:rsid w:val="00E42540"/>
    <w:rsid w:val="00E45580"/>
    <w:rsid w:val="00E4572A"/>
    <w:rsid w:val="00E55C69"/>
    <w:rsid w:val="00E56CAF"/>
    <w:rsid w:val="00E637CC"/>
    <w:rsid w:val="00E7269E"/>
    <w:rsid w:val="00E74BCD"/>
    <w:rsid w:val="00E90E2E"/>
    <w:rsid w:val="00E942E7"/>
    <w:rsid w:val="00EA171F"/>
    <w:rsid w:val="00EA4EFC"/>
    <w:rsid w:val="00EB1511"/>
    <w:rsid w:val="00EB7D32"/>
    <w:rsid w:val="00EC0544"/>
    <w:rsid w:val="00EC2EDD"/>
    <w:rsid w:val="00EC705C"/>
    <w:rsid w:val="00ED04A4"/>
    <w:rsid w:val="00ED273A"/>
    <w:rsid w:val="00ED314D"/>
    <w:rsid w:val="00ED4B15"/>
    <w:rsid w:val="00ED524B"/>
    <w:rsid w:val="00EE0014"/>
    <w:rsid w:val="00EE0404"/>
    <w:rsid w:val="00EE5069"/>
    <w:rsid w:val="00EF4B21"/>
    <w:rsid w:val="00F2048D"/>
    <w:rsid w:val="00F25801"/>
    <w:rsid w:val="00F34A4B"/>
    <w:rsid w:val="00F360D8"/>
    <w:rsid w:val="00F3632A"/>
    <w:rsid w:val="00F43B82"/>
    <w:rsid w:val="00F541EC"/>
    <w:rsid w:val="00F5703E"/>
    <w:rsid w:val="00F635BF"/>
    <w:rsid w:val="00F6660B"/>
    <w:rsid w:val="00F666F2"/>
    <w:rsid w:val="00F710E8"/>
    <w:rsid w:val="00F72613"/>
    <w:rsid w:val="00F72859"/>
    <w:rsid w:val="00F72D35"/>
    <w:rsid w:val="00F74A2E"/>
    <w:rsid w:val="00F864D2"/>
    <w:rsid w:val="00F91DFA"/>
    <w:rsid w:val="00F938B9"/>
    <w:rsid w:val="00F95A1A"/>
    <w:rsid w:val="00F96EFD"/>
    <w:rsid w:val="00FA09DE"/>
    <w:rsid w:val="00FA4236"/>
    <w:rsid w:val="00FA546F"/>
    <w:rsid w:val="00FA7BBB"/>
    <w:rsid w:val="00FB186E"/>
    <w:rsid w:val="00FB1E3C"/>
    <w:rsid w:val="00FB55DB"/>
    <w:rsid w:val="00FC2BDA"/>
    <w:rsid w:val="00FC4B14"/>
    <w:rsid w:val="00FC71AB"/>
    <w:rsid w:val="00FC7DA7"/>
    <w:rsid w:val="00FD0915"/>
    <w:rsid w:val="00FD4D3F"/>
    <w:rsid w:val="00FD6989"/>
    <w:rsid w:val="00FD715B"/>
    <w:rsid w:val="00FE0093"/>
    <w:rsid w:val="00FE19D4"/>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5C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ECB"/>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E63"/>
    <w:pPr>
      <w:ind w:left="720"/>
      <w:contextualSpacing/>
    </w:pPr>
  </w:style>
  <w:style w:type="character" w:styleId="Hyperlink">
    <w:name w:val="Hyperlink"/>
    <w:basedOn w:val="DefaultParagraphFont"/>
    <w:uiPriority w:val="99"/>
    <w:unhideWhenUsed/>
    <w:rsid w:val="00425BD4"/>
    <w:rPr>
      <w:color w:val="0563C1" w:themeColor="hyperlink"/>
      <w:u w:val="single"/>
    </w:rPr>
  </w:style>
  <w:style w:type="paragraph" w:styleId="NormalWeb">
    <w:name w:val="Normal (Web)"/>
    <w:basedOn w:val="Normal"/>
    <w:rsid w:val="00000DE8"/>
    <w:pPr>
      <w:spacing w:before="100" w:beforeAutospacing="1" w:after="100" w:afterAutospacing="1"/>
    </w:pPr>
    <w:rPr>
      <w:szCs w:val="24"/>
    </w:rPr>
  </w:style>
  <w:style w:type="character" w:styleId="Strong">
    <w:name w:val="Strong"/>
    <w:basedOn w:val="DefaultParagraphFont"/>
    <w:qFormat/>
    <w:rsid w:val="00000DE8"/>
    <w:rPr>
      <w:b/>
      <w:bCs/>
    </w:rPr>
  </w:style>
  <w:style w:type="paragraph" w:styleId="NoSpacing">
    <w:name w:val="No Spacing"/>
    <w:uiPriority w:val="1"/>
    <w:qFormat/>
    <w:rsid w:val="00000DE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2048D"/>
    <w:rPr>
      <w:color w:val="954F72" w:themeColor="followedHyperlink"/>
      <w:u w:val="single"/>
    </w:rPr>
  </w:style>
  <w:style w:type="character" w:customStyle="1" w:styleId="apple-converted-space">
    <w:name w:val="apple-converted-space"/>
    <w:basedOn w:val="DefaultParagraphFont"/>
    <w:rsid w:val="00EE0014"/>
  </w:style>
  <w:style w:type="character" w:styleId="UnresolvedMention">
    <w:name w:val="Unresolved Mention"/>
    <w:basedOn w:val="DefaultParagraphFont"/>
    <w:uiPriority w:val="99"/>
    <w:rsid w:val="00C010D8"/>
    <w:rPr>
      <w:color w:val="808080"/>
      <w:shd w:val="clear" w:color="auto" w:fill="E6E6E6"/>
    </w:rPr>
  </w:style>
  <w:style w:type="character" w:styleId="CommentReference">
    <w:name w:val="annotation reference"/>
    <w:basedOn w:val="DefaultParagraphFont"/>
    <w:uiPriority w:val="99"/>
    <w:semiHidden/>
    <w:unhideWhenUsed/>
    <w:rsid w:val="00A920BA"/>
    <w:rPr>
      <w:sz w:val="16"/>
      <w:szCs w:val="16"/>
    </w:rPr>
  </w:style>
  <w:style w:type="paragraph" w:styleId="CommentText">
    <w:name w:val="annotation text"/>
    <w:basedOn w:val="Normal"/>
    <w:link w:val="CommentTextChar"/>
    <w:uiPriority w:val="99"/>
    <w:semiHidden/>
    <w:unhideWhenUsed/>
    <w:rsid w:val="00A920BA"/>
    <w:rPr>
      <w:sz w:val="20"/>
    </w:rPr>
  </w:style>
  <w:style w:type="character" w:customStyle="1" w:styleId="CommentTextChar">
    <w:name w:val="Comment Text Char"/>
    <w:basedOn w:val="DefaultParagraphFont"/>
    <w:link w:val="CommentText"/>
    <w:uiPriority w:val="99"/>
    <w:semiHidden/>
    <w:rsid w:val="00A920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20BA"/>
    <w:rPr>
      <w:b/>
      <w:bCs/>
    </w:rPr>
  </w:style>
  <w:style w:type="character" w:customStyle="1" w:styleId="CommentSubjectChar">
    <w:name w:val="Comment Subject Char"/>
    <w:basedOn w:val="CommentTextChar"/>
    <w:link w:val="CommentSubject"/>
    <w:uiPriority w:val="99"/>
    <w:semiHidden/>
    <w:rsid w:val="00A920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2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0B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50692">
      <w:bodyDiv w:val="1"/>
      <w:marLeft w:val="0"/>
      <w:marRight w:val="0"/>
      <w:marTop w:val="0"/>
      <w:marBottom w:val="0"/>
      <w:divBdr>
        <w:top w:val="none" w:sz="0" w:space="0" w:color="auto"/>
        <w:left w:val="none" w:sz="0" w:space="0" w:color="auto"/>
        <w:bottom w:val="none" w:sz="0" w:space="0" w:color="auto"/>
        <w:right w:val="none" w:sz="0" w:space="0" w:color="auto"/>
      </w:divBdr>
    </w:div>
    <w:div w:id="280380081">
      <w:bodyDiv w:val="1"/>
      <w:marLeft w:val="0"/>
      <w:marRight w:val="0"/>
      <w:marTop w:val="0"/>
      <w:marBottom w:val="0"/>
      <w:divBdr>
        <w:top w:val="none" w:sz="0" w:space="0" w:color="auto"/>
        <w:left w:val="none" w:sz="0" w:space="0" w:color="auto"/>
        <w:bottom w:val="none" w:sz="0" w:space="0" w:color="auto"/>
        <w:right w:val="none" w:sz="0" w:space="0" w:color="auto"/>
      </w:divBdr>
    </w:div>
    <w:div w:id="372199224">
      <w:bodyDiv w:val="1"/>
      <w:marLeft w:val="0"/>
      <w:marRight w:val="0"/>
      <w:marTop w:val="0"/>
      <w:marBottom w:val="0"/>
      <w:divBdr>
        <w:top w:val="none" w:sz="0" w:space="0" w:color="auto"/>
        <w:left w:val="none" w:sz="0" w:space="0" w:color="auto"/>
        <w:bottom w:val="none" w:sz="0" w:space="0" w:color="auto"/>
        <w:right w:val="none" w:sz="0" w:space="0" w:color="auto"/>
      </w:divBdr>
    </w:div>
    <w:div w:id="1179269190">
      <w:bodyDiv w:val="1"/>
      <w:marLeft w:val="0"/>
      <w:marRight w:val="0"/>
      <w:marTop w:val="0"/>
      <w:marBottom w:val="0"/>
      <w:divBdr>
        <w:top w:val="none" w:sz="0" w:space="0" w:color="auto"/>
        <w:left w:val="none" w:sz="0" w:space="0" w:color="auto"/>
        <w:bottom w:val="none" w:sz="0" w:space="0" w:color="auto"/>
        <w:right w:val="none" w:sz="0" w:space="0" w:color="auto"/>
      </w:divBdr>
    </w:div>
    <w:div w:id="1247230786">
      <w:bodyDiv w:val="1"/>
      <w:marLeft w:val="0"/>
      <w:marRight w:val="0"/>
      <w:marTop w:val="0"/>
      <w:marBottom w:val="0"/>
      <w:divBdr>
        <w:top w:val="none" w:sz="0" w:space="0" w:color="auto"/>
        <w:left w:val="none" w:sz="0" w:space="0" w:color="auto"/>
        <w:bottom w:val="none" w:sz="0" w:space="0" w:color="auto"/>
        <w:right w:val="none" w:sz="0" w:space="0" w:color="auto"/>
      </w:divBdr>
    </w:div>
    <w:div w:id="1618026599">
      <w:bodyDiv w:val="1"/>
      <w:marLeft w:val="0"/>
      <w:marRight w:val="0"/>
      <w:marTop w:val="0"/>
      <w:marBottom w:val="0"/>
      <w:divBdr>
        <w:top w:val="none" w:sz="0" w:space="0" w:color="auto"/>
        <w:left w:val="none" w:sz="0" w:space="0" w:color="auto"/>
        <w:bottom w:val="none" w:sz="0" w:space="0" w:color="auto"/>
        <w:right w:val="none" w:sz="0" w:space="0" w:color="auto"/>
      </w:divBdr>
      <w:divsChild>
        <w:div w:id="537864511">
          <w:marLeft w:val="0"/>
          <w:marRight w:val="0"/>
          <w:marTop w:val="0"/>
          <w:marBottom w:val="0"/>
          <w:divBdr>
            <w:top w:val="none" w:sz="0" w:space="0" w:color="auto"/>
            <w:left w:val="none" w:sz="0" w:space="0" w:color="auto"/>
            <w:bottom w:val="none" w:sz="0" w:space="0" w:color="auto"/>
            <w:right w:val="none" w:sz="0" w:space="0" w:color="auto"/>
          </w:divBdr>
        </w:div>
        <w:div w:id="1879731679">
          <w:marLeft w:val="0"/>
          <w:marRight w:val="0"/>
          <w:marTop w:val="0"/>
          <w:marBottom w:val="0"/>
          <w:divBdr>
            <w:top w:val="none" w:sz="0" w:space="0" w:color="auto"/>
            <w:left w:val="none" w:sz="0" w:space="0" w:color="auto"/>
            <w:bottom w:val="none" w:sz="0" w:space="0" w:color="auto"/>
            <w:right w:val="none" w:sz="0" w:space="0" w:color="auto"/>
          </w:divBdr>
        </w:div>
        <w:div w:id="446243543">
          <w:marLeft w:val="0"/>
          <w:marRight w:val="0"/>
          <w:marTop w:val="0"/>
          <w:marBottom w:val="0"/>
          <w:divBdr>
            <w:top w:val="none" w:sz="0" w:space="0" w:color="auto"/>
            <w:left w:val="none" w:sz="0" w:space="0" w:color="auto"/>
            <w:bottom w:val="none" w:sz="0" w:space="0" w:color="auto"/>
            <w:right w:val="none" w:sz="0" w:space="0" w:color="auto"/>
          </w:divBdr>
        </w:div>
        <w:div w:id="832795061">
          <w:marLeft w:val="0"/>
          <w:marRight w:val="0"/>
          <w:marTop w:val="0"/>
          <w:marBottom w:val="0"/>
          <w:divBdr>
            <w:top w:val="none" w:sz="0" w:space="0" w:color="auto"/>
            <w:left w:val="none" w:sz="0" w:space="0" w:color="auto"/>
            <w:bottom w:val="none" w:sz="0" w:space="0" w:color="auto"/>
            <w:right w:val="none" w:sz="0" w:space="0" w:color="auto"/>
          </w:divBdr>
        </w:div>
        <w:div w:id="1360158708">
          <w:marLeft w:val="0"/>
          <w:marRight w:val="0"/>
          <w:marTop w:val="0"/>
          <w:marBottom w:val="0"/>
          <w:divBdr>
            <w:top w:val="none" w:sz="0" w:space="0" w:color="auto"/>
            <w:left w:val="none" w:sz="0" w:space="0" w:color="auto"/>
            <w:bottom w:val="none" w:sz="0" w:space="0" w:color="auto"/>
            <w:right w:val="none" w:sz="0" w:space="0" w:color="auto"/>
          </w:divBdr>
        </w:div>
        <w:div w:id="489835327">
          <w:marLeft w:val="0"/>
          <w:marRight w:val="0"/>
          <w:marTop w:val="0"/>
          <w:marBottom w:val="0"/>
          <w:divBdr>
            <w:top w:val="none" w:sz="0" w:space="0" w:color="auto"/>
            <w:left w:val="none" w:sz="0" w:space="0" w:color="auto"/>
            <w:bottom w:val="none" w:sz="0" w:space="0" w:color="auto"/>
            <w:right w:val="none" w:sz="0" w:space="0" w:color="auto"/>
          </w:divBdr>
          <w:divsChild>
            <w:div w:id="941642627">
              <w:marLeft w:val="0"/>
              <w:marRight w:val="0"/>
              <w:marTop w:val="0"/>
              <w:marBottom w:val="0"/>
              <w:divBdr>
                <w:top w:val="none" w:sz="0" w:space="0" w:color="auto"/>
                <w:left w:val="none" w:sz="0" w:space="0" w:color="auto"/>
                <w:bottom w:val="none" w:sz="0" w:space="0" w:color="auto"/>
                <w:right w:val="none" w:sz="0" w:space="0" w:color="auto"/>
              </w:divBdr>
            </w:div>
            <w:div w:id="2007396360">
              <w:marLeft w:val="0"/>
              <w:marRight w:val="0"/>
              <w:marTop w:val="0"/>
              <w:marBottom w:val="0"/>
              <w:divBdr>
                <w:top w:val="none" w:sz="0" w:space="0" w:color="auto"/>
                <w:left w:val="none" w:sz="0" w:space="0" w:color="auto"/>
                <w:bottom w:val="none" w:sz="0" w:space="0" w:color="auto"/>
                <w:right w:val="none" w:sz="0" w:space="0" w:color="auto"/>
              </w:divBdr>
            </w:div>
            <w:div w:id="187721274">
              <w:marLeft w:val="0"/>
              <w:marRight w:val="0"/>
              <w:marTop w:val="0"/>
              <w:marBottom w:val="0"/>
              <w:divBdr>
                <w:top w:val="none" w:sz="0" w:space="0" w:color="auto"/>
                <w:left w:val="none" w:sz="0" w:space="0" w:color="auto"/>
                <w:bottom w:val="none" w:sz="0" w:space="0" w:color="auto"/>
                <w:right w:val="none" w:sz="0" w:space="0" w:color="auto"/>
              </w:divBdr>
            </w:div>
            <w:div w:id="1488786730">
              <w:marLeft w:val="0"/>
              <w:marRight w:val="0"/>
              <w:marTop w:val="0"/>
              <w:marBottom w:val="0"/>
              <w:divBdr>
                <w:top w:val="none" w:sz="0" w:space="0" w:color="auto"/>
                <w:left w:val="none" w:sz="0" w:space="0" w:color="auto"/>
                <w:bottom w:val="none" w:sz="0" w:space="0" w:color="auto"/>
                <w:right w:val="none" w:sz="0" w:space="0" w:color="auto"/>
              </w:divBdr>
            </w:div>
            <w:div w:id="190343252">
              <w:marLeft w:val="0"/>
              <w:marRight w:val="0"/>
              <w:marTop w:val="0"/>
              <w:marBottom w:val="0"/>
              <w:divBdr>
                <w:top w:val="none" w:sz="0" w:space="0" w:color="auto"/>
                <w:left w:val="none" w:sz="0" w:space="0" w:color="auto"/>
                <w:bottom w:val="none" w:sz="0" w:space="0" w:color="auto"/>
                <w:right w:val="none" w:sz="0" w:space="0" w:color="auto"/>
              </w:divBdr>
            </w:div>
            <w:div w:id="323901210">
              <w:marLeft w:val="0"/>
              <w:marRight w:val="0"/>
              <w:marTop w:val="0"/>
              <w:marBottom w:val="0"/>
              <w:divBdr>
                <w:top w:val="none" w:sz="0" w:space="0" w:color="auto"/>
                <w:left w:val="none" w:sz="0" w:space="0" w:color="auto"/>
                <w:bottom w:val="none" w:sz="0" w:space="0" w:color="auto"/>
                <w:right w:val="none" w:sz="0" w:space="0" w:color="auto"/>
              </w:divBdr>
            </w:div>
            <w:div w:id="784891410">
              <w:marLeft w:val="0"/>
              <w:marRight w:val="0"/>
              <w:marTop w:val="0"/>
              <w:marBottom w:val="0"/>
              <w:divBdr>
                <w:top w:val="none" w:sz="0" w:space="0" w:color="auto"/>
                <w:left w:val="none" w:sz="0" w:space="0" w:color="auto"/>
                <w:bottom w:val="none" w:sz="0" w:space="0" w:color="auto"/>
                <w:right w:val="none" w:sz="0" w:space="0" w:color="auto"/>
              </w:divBdr>
            </w:div>
            <w:div w:id="903374051">
              <w:marLeft w:val="0"/>
              <w:marRight w:val="0"/>
              <w:marTop w:val="0"/>
              <w:marBottom w:val="0"/>
              <w:divBdr>
                <w:top w:val="none" w:sz="0" w:space="0" w:color="auto"/>
                <w:left w:val="none" w:sz="0" w:space="0" w:color="auto"/>
                <w:bottom w:val="none" w:sz="0" w:space="0" w:color="auto"/>
                <w:right w:val="none" w:sz="0" w:space="0" w:color="auto"/>
              </w:divBdr>
            </w:div>
            <w:div w:id="1989019358">
              <w:marLeft w:val="0"/>
              <w:marRight w:val="0"/>
              <w:marTop w:val="0"/>
              <w:marBottom w:val="0"/>
              <w:divBdr>
                <w:top w:val="none" w:sz="0" w:space="0" w:color="auto"/>
                <w:left w:val="none" w:sz="0" w:space="0" w:color="auto"/>
                <w:bottom w:val="none" w:sz="0" w:space="0" w:color="auto"/>
                <w:right w:val="none" w:sz="0" w:space="0" w:color="auto"/>
              </w:divBdr>
            </w:div>
            <w:div w:id="71394401">
              <w:marLeft w:val="0"/>
              <w:marRight w:val="0"/>
              <w:marTop w:val="0"/>
              <w:marBottom w:val="0"/>
              <w:divBdr>
                <w:top w:val="none" w:sz="0" w:space="0" w:color="auto"/>
                <w:left w:val="none" w:sz="0" w:space="0" w:color="auto"/>
                <w:bottom w:val="none" w:sz="0" w:space="0" w:color="auto"/>
                <w:right w:val="none" w:sz="0" w:space="0" w:color="auto"/>
              </w:divBdr>
            </w:div>
            <w:div w:id="354959658">
              <w:marLeft w:val="0"/>
              <w:marRight w:val="0"/>
              <w:marTop w:val="0"/>
              <w:marBottom w:val="0"/>
              <w:divBdr>
                <w:top w:val="none" w:sz="0" w:space="0" w:color="auto"/>
                <w:left w:val="none" w:sz="0" w:space="0" w:color="auto"/>
                <w:bottom w:val="none" w:sz="0" w:space="0" w:color="auto"/>
                <w:right w:val="none" w:sz="0" w:space="0" w:color="auto"/>
              </w:divBdr>
            </w:div>
            <w:div w:id="2017154220">
              <w:marLeft w:val="0"/>
              <w:marRight w:val="0"/>
              <w:marTop w:val="0"/>
              <w:marBottom w:val="0"/>
              <w:divBdr>
                <w:top w:val="none" w:sz="0" w:space="0" w:color="auto"/>
                <w:left w:val="none" w:sz="0" w:space="0" w:color="auto"/>
                <w:bottom w:val="none" w:sz="0" w:space="0" w:color="auto"/>
                <w:right w:val="none" w:sz="0" w:space="0" w:color="auto"/>
              </w:divBdr>
            </w:div>
            <w:div w:id="2064985919">
              <w:marLeft w:val="0"/>
              <w:marRight w:val="0"/>
              <w:marTop w:val="0"/>
              <w:marBottom w:val="0"/>
              <w:divBdr>
                <w:top w:val="none" w:sz="0" w:space="0" w:color="auto"/>
                <w:left w:val="none" w:sz="0" w:space="0" w:color="auto"/>
                <w:bottom w:val="none" w:sz="0" w:space="0" w:color="auto"/>
                <w:right w:val="none" w:sz="0" w:space="0" w:color="auto"/>
              </w:divBdr>
              <w:divsChild>
                <w:div w:id="127629594">
                  <w:marLeft w:val="0"/>
                  <w:marRight w:val="0"/>
                  <w:marTop w:val="0"/>
                  <w:marBottom w:val="0"/>
                  <w:divBdr>
                    <w:top w:val="none" w:sz="0" w:space="0" w:color="auto"/>
                    <w:left w:val="none" w:sz="0" w:space="0" w:color="auto"/>
                    <w:bottom w:val="none" w:sz="0" w:space="0" w:color="auto"/>
                    <w:right w:val="none" w:sz="0" w:space="0" w:color="auto"/>
                  </w:divBdr>
                  <w:divsChild>
                    <w:div w:id="413363358">
                      <w:marLeft w:val="0"/>
                      <w:marRight w:val="0"/>
                      <w:marTop w:val="0"/>
                      <w:marBottom w:val="0"/>
                      <w:divBdr>
                        <w:top w:val="none" w:sz="0" w:space="0" w:color="auto"/>
                        <w:left w:val="none" w:sz="0" w:space="0" w:color="auto"/>
                        <w:bottom w:val="none" w:sz="0" w:space="0" w:color="auto"/>
                        <w:right w:val="none" w:sz="0" w:space="0" w:color="auto"/>
                      </w:divBdr>
                      <w:divsChild>
                        <w:div w:id="1168524183">
                          <w:marLeft w:val="0"/>
                          <w:marRight w:val="0"/>
                          <w:marTop w:val="0"/>
                          <w:marBottom w:val="0"/>
                          <w:divBdr>
                            <w:top w:val="none" w:sz="0" w:space="0" w:color="auto"/>
                            <w:left w:val="none" w:sz="0" w:space="0" w:color="auto"/>
                            <w:bottom w:val="none" w:sz="0" w:space="0" w:color="auto"/>
                            <w:right w:val="none" w:sz="0" w:space="0" w:color="auto"/>
                          </w:divBdr>
                          <w:divsChild>
                            <w:div w:id="1266964231">
                              <w:marLeft w:val="0"/>
                              <w:marRight w:val="0"/>
                              <w:marTop w:val="0"/>
                              <w:marBottom w:val="0"/>
                              <w:divBdr>
                                <w:top w:val="none" w:sz="0" w:space="0" w:color="auto"/>
                                <w:left w:val="none" w:sz="0" w:space="0" w:color="auto"/>
                                <w:bottom w:val="none" w:sz="0" w:space="0" w:color="auto"/>
                                <w:right w:val="none" w:sz="0" w:space="0" w:color="auto"/>
                              </w:divBdr>
                              <w:divsChild>
                                <w:div w:id="596519594">
                                  <w:marLeft w:val="0"/>
                                  <w:marRight w:val="0"/>
                                  <w:marTop w:val="0"/>
                                  <w:marBottom w:val="0"/>
                                  <w:divBdr>
                                    <w:top w:val="none" w:sz="0" w:space="0" w:color="auto"/>
                                    <w:left w:val="none" w:sz="0" w:space="0" w:color="auto"/>
                                    <w:bottom w:val="none" w:sz="0" w:space="0" w:color="auto"/>
                                    <w:right w:val="none" w:sz="0" w:space="0" w:color="auto"/>
                                  </w:divBdr>
                                  <w:divsChild>
                                    <w:div w:id="229728704">
                                      <w:marLeft w:val="0"/>
                                      <w:marRight w:val="0"/>
                                      <w:marTop w:val="0"/>
                                      <w:marBottom w:val="0"/>
                                      <w:divBdr>
                                        <w:top w:val="none" w:sz="0" w:space="0" w:color="auto"/>
                                        <w:left w:val="none" w:sz="0" w:space="0" w:color="auto"/>
                                        <w:bottom w:val="none" w:sz="0" w:space="0" w:color="auto"/>
                                        <w:right w:val="none" w:sz="0" w:space="0" w:color="auto"/>
                                      </w:divBdr>
                                      <w:divsChild>
                                        <w:div w:id="2127693278">
                                          <w:marLeft w:val="0"/>
                                          <w:marRight w:val="0"/>
                                          <w:marTop w:val="0"/>
                                          <w:marBottom w:val="0"/>
                                          <w:divBdr>
                                            <w:top w:val="none" w:sz="0" w:space="0" w:color="auto"/>
                                            <w:left w:val="none" w:sz="0" w:space="0" w:color="auto"/>
                                            <w:bottom w:val="none" w:sz="0" w:space="0" w:color="auto"/>
                                            <w:right w:val="none" w:sz="0" w:space="0" w:color="auto"/>
                                          </w:divBdr>
                                          <w:divsChild>
                                            <w:div w:id="1991595685">
                                              <w:marLeft w:val="0"/>
                                              <w:marRight w:val="0"/>
                                              <w:marTop w:val="0"/>
                                              <w:marBottom w:val="0"/>
                                              <w:divBdr>
                                                <w:top w:val="none" w:sz="0" w:space="0" w:color="auto"/>
                                                <w:left w:val="none" w:sz="0" w:space="0" w:color="auto"/>
                                                <w:bottom w:val="none" w:sz="0" w:space="0" w:color="auto"/>
                                                <w:right w:val="none" w:sz="0" w:space="0" w:color="auto"/>
                                              </w:divBdr>
                                            </w:div>
                                            <w:div w:id="1758018938">
                                              <w:marLeft w:val="0"/>
                                              <w:marRight w:val="0"/>
                                              <w:marTop w:val="0"/>
                                              <w:marBottom w:val="0"/>
                                              <w:divBdr>
                                                <w:top w:val="none" w:sz="0" w:space="0" w:color="auto"/>
                                                <w:left w:val="none" w:sz="0" w:space="0" w:color="auto"/>
                                                <w:bottom w:val="none" w:sz="0" w:space="0" w:color="auto"/>
                                                <w:right w:val="none" w:sz="0" w:space="0" w:color="auto"/>
                                              </w:divBdr>
                                              <w:divsChild>
                                                <w:div w:id="547256204">
                                                  <w:marLeft w:val="0"/>
                                                  <w:marRight w:val="0"/>
                                                  <w:marTop w:val="0"/>
                                                  <w:marBottom w:val="0"/>
                                                  <w:divBdr>
                                                    <w:top w:val="none" w:sz="0" w:space="0" w:color="auto"/>
                                                    <w:left w:val="none" w:sz="0" w:space="0" w:color="auto"/>
                                                    <w:bottom w:val="none" w:sz="0" w:space="0" w:color="auto"/>
                                                    <w:right w:val="none" w:sz="0" w:space="0" w:color="auto"/>
                                                  </w:divBdr>
                                                </w:div>
                                                <w:div w:id="1461612025">
                                                  <w:marLeft w:val="0"/>
                                                  <w:marRight w:val="0"/>
                                                  <w:marTop w:val="0"/>
                                                  <w:marBottom w:val="0"/>
                                                  <w:divBdr>
                                                    <w:top w:val="none" w:sz="0" w:space="0" w:color="auto"/>
                                                    <w:left w:val="none" w:sz="0" w:space="0" w:color="auto"/>
                                                    <w:bottom w:val="none" w:sz="0" w:space="0" w:color="auto"/>
                                                    <w:right w:val="none" w:sz="0" w:space="0" w:color="auto"/>
                                                  </w:divBdr>
                                                </w:div>
                                                <w:div w:id="520321787">
                                                  <w:marLeft w:val="0"/>
                                                  <w:marRight w:val="0"/>
                                                  <w:marTop w:val="0"/>
                                                  <w:marBottom w:val="0"/>
                                                  <w:divBdr>
                                                    <w:top w:val="none" w:sz="0" w:space="0" w:color="auto"/>
                                                    <w:left w:val="none" w:sz="0" w:space="0" w:color="auto"/>
                                                    <w:bottom w:val="none" w:sz="0" w:space="0" w:color="auto"/>
                                                    <w:right w:val="none" w:sz="0" w:space="0" w:color="auto"/>
                                                  </w:divBdr>
                                                </w:div>
                                                <w:div w:id="317924804">
                                                  <w:marLeft w:val="0"/>
                                                  <w:marRight w:val="0"/>
                                                  <w:marTop w:val="0"/>
                                                  <w:marBottom w:val="0"/>
                                                  <w:divBdr>
                                                    <w:top w:val="none" w:sz="0" w:space="0" w:color="auto"/>
                                                    <w:left w:val="none" w:sz="0" w:space="0" w:color="auto"/>
                                                    <w:bottom w:val="none" w:sz="0" w:space="0" w:color="auto"/>
                                                    <w:right w:val="none" w:sz="0" w:space="0" w:color="auto"/>
                                                  </w:divBdr>
                                                </w:div>
                                                <w:div w:id="1820880800">
                                                  <w:marLeft w:val="0"/>
                                                  <w:marRight w:val="0"/>
                                                  <w:marTop w:val="0"/>
                                                  <w:marBottom w:val="0"/>
                                                  <w:divBdr>
                                                    <w:top w:val="none" w:sz="0" w:space="0" w:color="auto"/>
                                                    <w:left w:val="none" w:sz="0" w:space="0" w:color="auto"/>
                                                    <w:bottom w:val="none" w:sz="0" w:space="0" w:color="auto"/>
                                                    <w:right w:val="none" w:sz="0" w:space="0" w:color="auto"/>
                                                  </w:divBdr>
                                                </w:div>
                                                <w:div w:id="197637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12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claramiller@email.arizona.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mailto:jprofy@email.arizona.edu"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facebook.com/uofatierraseca" TargetMode="External"/><Relationship Id="rId5" Type="http://schemas.openxmlformats.org/officeDocument/2006/relationships/webSettings" Target="webSettings.xml"/><Relationship Id="rId15" Type="http://schemas.openxmlformats.org/officeDocument/2006/relationships/hyperlink" Target="mailto:ajsacek@email.arizona.edu" TargetMode="External"/><Relationship Id="rId10" Type="http://schemas.openxmlformats.org/officeDocument/2006/relationships/hyperlink" Target="https://arizona.collegiatelink.net/organization/tierraseca"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mailto:williamgray4@email.arizon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88A0E-63DC-4C93-9941-98C2C524D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ephine Profy</cp:lastModifiedBy>
  <cp:revision>3</cp:revision>
  <cp:lastPrinted>2018-09-12T16:11:00Z</cp:lastPrinted>
  <dcterms:created xsi:type="dcterms:W3CDTF">2019-01-17T22:29:00Z</dcterms:created>
  <dcterms:modified xsi:type="dcterms:W3CDTF">2019-01-17T22:29:00Z</dcterms:modified>
</cp:coreProperties>
</file>